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5B4E4" w14:textId="41DB712E" w:rsidR="009C7C55" w:rsidRPr="009C7C55" w:rsidRDefault="004D1424" w:rsidP="009C7C55">
      <w:pPr>
        <w:pStyle w:val="Title"/>
        <w:spacing w:before="200" w:after="200"/>
        <w:jc w:val="center"/>
        <w:rPr>
          <w:b/>
          <w:sz w:val="52"/>
          <w:szCs w:val="52"/>
        </w:rPr>
      </w:pPr>
      <w:r w:rsidRPr="00700391">
        <w:rPr>
          <w:b/>
          <w:sz w:val="52"/>
          <w:szCs w:val="52"/>
        </w:rPr>
        <w:t>Forestry Recovery Initiative: Phase 1</w:t>
      </w:r>
      <w:r w:rsidR="009C7C55">
        <w:rPr>
          <w:b/>
          <w:sz w:val="52"/>
          <w:szCs w:val="52"/>
        </w:rPr>
        <w:t xml:space="preserve"> </w:t>
      </w:r>
      <w:r w:rsidR="00C959E0" w:rsidRPr="009C7C55">
        <w:rPr>
          <w:b/>
          <w:bCs/>
          <w:sz w:val="52"/>
          <w:szCs w:val="52"/>
        </w:rPr>
        <w:t>A</w:t>
      </w:r>
      <w:r w:rsidRPr="009C7C55">
        <w:rPr>
          <w:b/>
          <w:bCs/>
          <w:sz w:val="52"/>
          <w:szCs w:val="52"/>
        </w:rPr>
        <w:t>pplication</w:t>
      </w:r>
      <w:r w:rsidR="00C959E0" w:rsidRPr="00700391">
        <w:t xml:space="preserve"> </w:t>
      </w:r>
    </w:p>
    <w:p w14:paraId="0F156196" w14:textId="374850EF" w:rsidR="00720257" w:rsidRPr="009C7C55" w:rsidRDefault="004D1424" w:rsidP="00700391">
      <w:pPr>
        <w:pStyle w:val="MTI-Heading2"/>
        <w:rPr>
          <w:b w:val="0"/>
          <w:bCs/>
        </w:rPr>
      </w:pPr>
      <w:r w:rsidRPr="009C7C55">
        <w:rPr>
          <w:b w:val="0"/>
          <w:bCs/>
        </w:rPr>
        <w:t>Instructions</w:t>
      </w:r>
    </w:p>
    <w:p w14:paraId="668D9EC3" w14:textId="2467E07B" w:rsidR="003A4E75" w:rsidRDefault="003A4E75" w:rsidP="00DE56A7">
      <w:pPr>
        <w:pStyle w:val="NoSpacing"/>
        <w:rPr>
          <w:rFonts w:ascii="Cambria" w:hAnsi="Cambria"/>
          <w:bCs/>
        </w:rPr>
      </w:pPr>
      <w:r w:rsidRPr="00BC5B24">
        <w:rPr>
          <w:rFonts w:ascii="Cambria" w:hAnsi="Cambria"/>
          <w:b/>
        </w:rPr>
        <w:t>Step 1:</w:t>
      </w:r>
      <w:r>
        <w:rPr>
          <w:rFonts w:ascii="Cambria" w:hAnsi="Cambria"/>
          <w:bCs/>
        </w:rPr>
        <w:t xml:space="preserve"> Co</w:t>
      </w:r>
      <w:r w:rsidRPr="003A4E75">
        <w:rPr>
          <w:rFonts w:ascii="Cambria" w:hAnsi="Cambria"/>
          <w:bCs/>
        </w:rPr>
        <w:t>mplete th</w:t>
      </w:r>
      <w:r w:rsidR="009E13E6">
        <w:rPr>
          <w:rFonts w:ascii="Cambria" w:hAnsi="Cambria"/>
          <w:bCs/>
        </w:rPr>
        <w:t>e four sections of this</w:t>
      </w:r>
      <w:r w:rsidRPr="003A4E75">
        <w:rPr>
          <w:rFonts w:ascii="Cambria" w:hAnsi="Cambria"/>
          <w:bCs/>
        </w:rPr>
        <w:t xml:space="preserve"> application</w:t>
      </w:r>
      <w:r w:rsidR="004F7A49">
        <w:rPr>
          <w:rFonts w:ascii="Cambria" w:hAnsi="Cambria"/>
          <w:bCs/>
        </w:rPr>
        <w:t>.</w:t>
      </w:r>
      <w:r w:rsidRPr="003A4E75">
        <w:rPr>
          <w:rFonts w:ascii="Cambria" w:hAnsi="Cambria"/>
          <w:bCs/>
        </w:rPr>
        <w:t xml:space="preserve"> </w:t>
      </w:r>
      <w:r w:rsidR="00B0123E">
        <w:rPr>
          <w:rFonts w:ascii="Cambria" w:hAnsi="Cambria"/>
          <w:bCs/>
        </w:rPr>
        <w:t>Y</w:t>
      </w:r>
      <w:r w:rsidR="00B0123E" w:rsidRPr="00F25D56">
        <w:rPr>
          <w:rFonts w:ascii="Cambria" w:hAnsi="Cambria"/>
          <w:bCs/>
        </w:rPr>
        <w:t>o</w:t>
      </w:r>
      <w:r w:rsidR="00B0123E">
        <w:rPr>
          <w:rFonts w:ascii="Cambria" w:hAnsi="Cambria"/>
          <w:bCs/>
        </w:rPr>
        <w:t>u may add your responses on the following pages in this Word document – or you may compose your responses in a separate document.</w:t>
      </w:r>
      <w:r w:rsidR="00A977BC">
        <w:rPr>
          <w:rFonts w:ascii="Cambria" w:hAnsi="Cambria"/>
          <w:bCs/>
        </w:rPr>
        <w:t xml:space="preserve"> Save your final application </w:t>
      </w:r>
      <w:r w:rsidR="004F7A49">
        <w:rPr>
          <w:rFonts w:ascii="Cambria" w:hAnsi="Cambria"/>
          <w:bCs/>
        </w:rPr>
        <w:t xml:space="preserve">document </w:t>
      </w:r>
      <w:r w:rsidR="004F7A49" w:rsidRPr="003A4E75">
        <w:rPr>
          <w:rFonts w:ascii="Cambria" w:hAnsi="Cambria"/>
          <w:bCs/>
        </w:rPr>
        <w:t>and compile the required financial documents</w:t>
      </w:r>
      <w:r w:rsidR="004F7A49">
        <w:rPr>
          <w:rFonts w:ascii="Cambria" w:hAnsi="Cambria"/>
          <w:bCs/>
        </w:rPr>
        <w:t xml:space="preserve"> identified </w:t>
      </w:r>
      <w:r w:rsidR="00BC5B24">
        <w:rPr>
          <w:rFonts w:ascii="Cambria" w:hAnsi="Cambria"/>
          <w:bCs/>
        </w:rPr>
        <w:t>below</w:t>
      </w:r>
      <w:r w:rsidR="004F7A49">
        <w:rPr>
          <w:rFonts w:ascii="Cambria" w:hAnsi="Cambria"/>
          <w:bCs/>
        </w:rPr>
        <w:t xml:space="preserve"> to upload in Step 2.</w:t>
      </w:r>
    </w:p>
    <w:p w14:paraId="7BDBDFEE" w14:textId="77777777" w:rsidR="00BC5B24" w:rsidRDefault="00BC5B24" w:rsidP="00BC5B24">
      <w:pPr>
        <w:pStyle w:val="NoSpacing"/>
        <w:rPr>
          <w:rFonts w:ascii="Cambria" w:hAnsi="Cambria"/>
          <w:bCs/>
        </w:rPr>
      </w:pPr>
    </w:p>
    <w:p w14:paraId="2E7B6B2E" w14:textId="6C25A946" w:rsidR="00BC5B24" w:rsidRPr="00BC5B24" w:rsidRDefault="00BC5B24" w:rsidP="00BC5B24">
      <w:pPr>
        <w:pStyle w:val="NoSpacing"/>
        <w:rPr>
          <w:rFonts w:ascii="Cambria" w:hAnsi="Cambria"/>
          <w:bCs/>
        </w:rPr>
      </w:pPr>
      <w:r w:rsidRPr="00BC5B24">
        <w:rPr>
          <w:rFonts w:ascii="Cambria" w:hAnsi="Cambria"/>
          <w:bCs/>
        </w:rPr>
        <w:t>You will need electronic versions of the following financial documents to complete your online application:</w:t>
      </w:r>
    </w:p>
    <w:p w14:paraId="4FCB9575" w14:textId="77777777" w:rsidR="00BC5B24" w:rsidRPr="009C53D3" w:rsidRDefault="00BC5B24" w:rsidP="00BC5B24">
      <w:pPr>
        <w:pStyle w:val="NoSpacing"/>
        <w:rPr>
          <w:rFonts w:ascii="Cambria" w:hAnsi="Cambria"/>
          <w:bCs/>
          <w:sz w:val="12"/>
          <w:szCs w:val="12"/>
        </w:rPr>
      </w:pPr>
    </w:p>
    <w:p w14:paraId="503189DC" w14:textId="77777777" w:rsidR="00BC5B24" w:rsidRPr="009C53D3" w:rsidRDefault="00B65C67" w:rsidP="00BC5B24">
      <w:pPr>
        <w:pStyle w:val="NoSpacing"/>
        <w:rPr>
          <w:rFonts w:ascii="Cambria" w:hAnsi="Cambria"/>
        </w:rPr>
      </w:pPr>
      <w:sdt>
        <w:sdtPr>
          <w:rPr>
            <w:rFonts w:ascii="Cambria" w:hAnsi="Cambria"/>
          </w:rPr>
          <w:id w:val="2093814969"/>
          <w14:checkbox>
            <w14:checked w14:val="0"/>
            <w14:checkedState w14:val="2612" w14:font="MS Gothic"/>
            <w14:uncheckedState w14:val="2610" w14:font="MS Gothic"/>
          </w14:checkbox>
        </w:sdtPr>
        <w:sdtEndPr/>
        <w:sdtContent>
          <w:r w:rsidR="00BC5B24" w:rsidRPr="009C53D3">
            <w:rPr>
              <w:rFonts w:ascii="Segoe UI Symbol" w:eastAsia="MS Gothic" w:hAnsi="Segoe UI Symbol" w:cs="Segoe UI Symbol"/>
            </w:rPr>
            <w:t>☐</w:t>
          </w:r>
        </w:sdtContent>
      </w:sdt>
      <w:r w:rsidR="00BC5B24" w:rsidRPr="009C53D3">
        <w:rPr>
          <w:rFonts w:ascii="Cambria" w:hAnsi="Cambria"/>
        </w:rPr>
        <w:t xml:space="preserve">  Signed and dated W-9 Form</w:t>
      </w:r>
    </w:p>
    <w:p w14:paraId="1782AD64" w14:textId="77777777" w:rsidR="00BC5B24" w:rsidRPr="009C53D3" w:rsidRDefault="00B65C67" w:rsidP="00BC5B24">
      <w:pPr>
        <w:pStyle w:val="NoSpacing"/>
        <w:rPr>
          <w:rFonts w:ascii="Cambria" w:hAnsi="Cambria"/>
        </w:rPr>
      </w:pPr>
      <w:sdt>
        <w:sdtPr>
          <w:rPr>
            <w:rFonts w:ascii="Cambria" w:hAnsi="Cambria"/>
          </w:rPr>
          <w:id w:val="-1108733317"/>
          <w14:checkbox>
            <w14:checked w14:val="0"/>
            <w14:checkedState w14:val="2612" w14:font="MS Gothic"/>
            <w14:uncheckedState w14:val="2610" w14:font="MS Gothic"/>
          </w14:checkbox>
        </w:sdtPr>
        <w:sdtEndPr/>
        <w:sdtContent>
          <w:r w:rsidR="00BC5B24" w:rsidRPr="009C53D3">
            <w:rPr>
              <w:rFonts w:ascii="Segoe UI Symbol" w:eastAsia="MS Gothic" w:hAnsi="Segoe UI Symbol" w:cs="Segoe UI Symbol"/>
            </w:rPr>
            <w:t>☐</w:t>
          </w:r>
        </w:sdtContent>
      </w:sdt>
      <w:r w:rsidR="00BC5B24" w:rsidRPr="009C53D3">
        <w:rPr>
          <w:rFonts w:ascii="Cambria" w:hAnsi="Cambria"/>
        </w:rPr>
        <w:t xml:space="preserve">  Income Statement (or Profit and Loss Statement) for 2019, 2020, &amp; 2021(YTD)</w:t>
      </w:r>
    </w:p>
    <w:p w14:paraId="0B42A175" w14:textId="77777777" w:rsidR="00BC5B24" w:rsidRPr="009C53D3" w:rsidRDefault="00B65C67" w:rsidP="00BC5B24">
      <w:pPr>
        <w:pStyle w:val="NoSpacing"/>
        <w:rPr>
          <w:rFonts w:ascii="Cambria" w:hAnsi="Cambria"/>
        </w:rPr>
      </w:pPr>
      <w:sdt>
        <w:sdtPr>
          <w:rPr>
            <w:rFonts w:ascii="Cambria" w:hAnsi="Cambria"/>
          </w:rPr>
          <w:id w:val="-1859341029"/>
          <w14:checkbox>
            <w14:checked w14:val="0"/>
            <w14:checkedState w14:val="2612" w14:font="MS Gothic"/>
            <w14:uncheckedState w14:val="2610" w14:font="MS Gothic"/>
          </w14:checkbox>
        </w:sdtPr>
        <w:sdtEndPr/>
        <w:sdtContent>
          <w:r w:rsidR="00BC5B24" w:rsidRPr="009C53D3">
            <w:rPr>
              <w:rFonts w:ascii="Segoe UI Symbol" w:eastAsia="MS Gothic" w:hAnsi="Segoe UI Symbol" w:cs="Segoe UI Symbol"/>
            </w:rPr>
            <w:t>☐</w:t>
          </w:r>
        </w:sdtContent>
      </w:sdt>
      <w:r w:rsidR="00BC5B24" w:rsidRPr="009C53D3">
        <w:rPr>
          <w:rFonts w:ascii="Cambria" w:hAnsi="Cambria"/>
        </w:rPr>
        <w:t xml:space="preserve">  Current Balance Sheet</w:t>
      </w:r>
    </w:p>
    <w:p w14:paraId="1638CDF6" w14:textId="77777777" w:rsidR="00BC5B24" w:rsidRPr="009C53D3" w:rsidRDefault="00B65C67" w:rsidP="00BC5B24">
      <w:pPr>
        <w:pStyle w:val="NoSpacing"/>
        <w:rPr>
          <w:rFonts w:ascii="Cambria" w:hAnsi="Cambria"/>
          <w:bCs/>
        </w:rPr>
      </w:pPr>
      <w:sdt>
        <w:sdtPr>
          <w:rPr>
            <w:rFonts w:ascii="Cambria" w:hAnsi="Cambria"/>
          </w:rPr>
          <w:id w:val="-1001120225"/>
          <w14:checkbox>
            <w14:checked w14:val="0"/>
            <w14:checkedState w14:val="2612" w14:font="MS Gothic"/>
            <w14:uncheckedState w14:val="2610" w14:font="MS Gothic"/>
          </w14:checkbox>
        </w:sdtPr>
        <w:sdtEndPr/>
        <w:sdtContent>
          <w:r w:rsidR="00BC5B24" w:rsidRPr="009C53D3">
            <w:rPr>
              <w:rFonts w:ascii="Segoe UI Symbol" w:eastAsia="MS Gothic" w:hAnsi="Segoe UI Symbol" w:cs="Segoe UI Symbol"/>
            </w:rPr>
            <w:t>☐</w:t>
          </w:r>
        </w:sdtContent>
      </w:sdt>
      <w:r w:rsidR="00BC5B24" w:rsidRPr="009C53D3">
        <w:rPr>
          <w:rFonts w:ascii="Cambria" w:hAnsi="Cambria"/>
        </w:rPr>
        <w:t xml:space="preserve">  Sole </w:t>
      </w:r>
      <w:r w:rsidR="00BC5B24" w:rsidRPr="009C53D3">
        <w:rPr>
          <w:rFonts w:ascii="Cambria" w:hAnsi="Cambria"/>
          <w:bCs/>
        </w:rPr>
        <w:t>proprietors may provide federal tax filings for 2019 &amp; 2020 (instead of P&amp;L and Balance Sheet)</w:t>
      </w:r>
    </w:p>
    <w:p w14:paraId="1C4222A6" w14:textId="77777777" w:rsidR="00BC5B24" w:rsidRDefault="00B65C67" w:rsidP="00BC5B24">
      <w:pPr>
        <w:pStyle w:val="NoSpacing"/>
        <w:rPr>
          <w:rFonts w:ascii="Cambria" w:hAnsi="Cambria"/>
          <w:bCs/>
        </w:rPr>
      </w:pPr>
      <w:sdt>
        <w:sdtPr>
          <w:rPr>
            <w:rFonts w:ascii="Cambria" w:hAnsi="Cambria"/>
          </w:rPr>
          <w:id w:val="-1665001014"/>
          <w14:checkbox>
            <w14:checked w14:val="0"/>
            <w14:checkedState w14:val="2612" w14:font="MS Gothic"/>
            <w14:uncheckedState w14:val="2610" w14:font="MS Gothic"/>
          </w14:checkbox>
        </w:sdtPr>
        <w:sdtEndPr/>
        <w:sdtContent>
          <w:r w:rsidR="00BC5B24" w:rsidRPr="009C53D3">
            <w:rPr>
              <w:rFonts w:ascii="Segoe UI Symbol" w:eastAsia="MS Gothic" w:hAnsi="Segoe UI Symbol" w:cs="Segoe UI Symbol"/>
            </w:rPr>
            <w:t>☐</w:t>
          </w:r>
        </w:sdtContent>
      </w:sdt>
      <w:r w:rsidR="00BC5B24" w:rsidRPr="009C53D3">
        <w:rPr>
          <w:rFonts w:ascii="Cambria" w:hAnsi="Cambria"/>
        </w:rPr>
        <w:t xml:space="preserve">  V</w:t>
      </w:r>
      <w:r w:rsidR="00BC5B24" w:rsidRPr="009C53D3">
        <w:rPr>
          <w:rFonts w:ascii="Cambria" w:hAnsi="Cambria"/>
          <w:bCs/>
        </w:rPr>
        <w:t xml:space="preserve">erification of municipal business registry </w:t>
      </w:r>
      <w:r w:rsidR="00BC5B24">
        <w:rPr>
          <w:rFonts w:ascii="Cambria" w:hAnsi="Cambria"/>
          <w:bCs/>
        </w:rPr>
        <w:t>(if not registered with Maine Secretary of State)</w:t>
      </w:r>
    </w:p>
    <w:p w14:paraId="3037EA56" w14:textId="77777777" w:rsidR="00BC5B24" w:rsidRDefault="00B65C67" w:rsidP="00BC5B24">
      <w:pPr>
        <w:pStyle w:val="NoSpacing"/>
        <w:tabs>
          <w:tab w:val="left" w:pos="4950"/>
        </w:tabs>
        <w:rPr>
          <w:rFonts w:ascii="Cambria" w:hAnsi="Cambria"/>
        </w:rPr>
      </w:pPr>
      <w:sdt>
        <w:sdtPr>
          <w:rPr>
            <w:rFonts w:ascii="Cambria" w:hAnsi="Cambria"/>
          </w:rPr>
          <w:id w:val="-1629152037"/>
          <w14:checkbox>
            <w14:checked w14:val="0"/>
            <w14:checkedState w14:val="2612" w14:font="MS Gothic"/>
            <w14:uncheckedState w14:val="2610" w14:font="MS Gothic"/>
          </w14:checkbox>
        </w:sdtPr>
        <w:sdtEndPr/>
        <w:sdtContent>
          <w:r w:rsidR="00BC5B24" w:rsidRPr="009C53D3">
            <w:rPr>
              <w:rFonts w:ascii="Segoe UI Symbol" w:eastAsia="MS Gothic" w:hAnsi="Segoe UI Symbol" w:cs="Segoe UI Symbol"/>
            </w:rPr>
            <w:t>☐</w:t>
          </w:r>
        </w:sdtContent>
      </w:sdt>
      <w:r w:rsidR="00BC5B24" w:rsidRPr="009C53D3">
        <w:rPr>
          <w:rFonts w:ascii="Cambria" w:hAnsi="Cambria"/>
        </w:rPr>
        <w:t xml:space="preserve">  </w:t>
      </w:r>
      <w:r w:rsidR="00BC5B24">
        <w:rPr>
          <w:rFonts w:ascii="Cambria" w:hAnsi="Cambria"/>
        </w:rPr>
        <w:t>Federal DUNS number (identifier required to access federal funds)</w:t>
      </w:r>
    </w:p>
    <w:p w14:paraId="7EC03342" w14:textId="77777777" w:rsidR="00BC5B24" w:rsidRDefault="00BC5B24" w:rsidP="00DE56A7">
      <w:pPr>
        <w:pStyle w:val="NoSpacing"/>
        <w:rPr>
          <w:rFonts w:ascii="Cambria" w:hAnsi="Cambria"/>
          <w:bCs/>
        </w:rPr>
      </w:pPr>
    </w:p>
    <w:p w14:paraId="136C2AE4" w14:textId="37B616DD" w:rsidR="003A4E75" w:rsidRDefault="003A4E75" w:rsidP="00DE56A7">
      <w:pPr>
        <w:pStyle w:val="NoSpacing"/>
        <w:rPr>
          <w:rFonts w:ascii="Cambria" w:hAnsi="Cambria"/>
          <w:bCs/>
        </w:rPr>
      </w:pPr>
    </w:p>
    <w:p w14:paraId="60686DA0" w14:textId="401B9664" w:rsidR="009E13E6" w:rsidRDefault="003A4E75" w:rsidP="00A260E6">
      <w:pPr>
        <w:pStyle w:val="NoSpacing"/>
        <w:rPr>
          <w:rFonts w:ascii="Cambria" w:hAnsi="Cambria"/>
          <w:bCs/>
        </w:rPr>
      </w:pPr>
      <w:r w:rsidRPr="00BC5B24">
        <w:rPr>
          <w:rFonts w:ascii="Cambria" w:hAnsi="Cambria"/>
          <w:b/>
        </w:rPr>
        <w:t>Step 2:</w:t>
      </w:r>
      <w:r>
        <w:rPr>
          <w:rFonts w:ascii="Cambria" w:hAnsi="Cambria"/>
          <w:bCs/>
        </w:rPr>
        <w:t xml:space="preserve"> </w:t>
      </w:r>
      <w:r w:rsidR="009E13E6">
        <w:rPr>
          <w:rFonts w:ascii="Cambria" w:hAnsi="Cambria"/>
          <w:bCs/>
        </w:rPr>
        <w:t>C</w:t>
      </w:r>
      <w:r w:rsidR="009E13E6" w:rsidRPr="003A4E75">
        <w:rPr>
          <w:rFonts w:ascii="Cambria" w:hAnsi="Cambria"/>
          <w:bCs/>
        </w:rPr>
        <w:t xml:space="preserve">reate your login credentials and </w:t>
      </w:r>
      <w:r w:rsidR="009E13E6" w:rsidRPr="00472ABE">
        <w:rPr>
          <w:rFonts w:ascii="Cambria" w:hAnsi="Cambria"/>
          <w:bCs/>
        </w:rPr>
        <w:t>complete your online application at the</w:t>
      </w:r>
      <w:r w:rsidR="00A260E6" w:rsidRPr="00472ABE">
        <w:rPr>
          <w:rFonts w:ascii="Cambria" w:hAnsi="Cambria"/>
          <w:bCs/>
        </w:rPr>
        <w:t xml:space="preserve"> </w:t>
      </w:r>
      <w:hyperlink r:id="rId11" w:history="1">
        <w:r w:rsidR="009C7C55" w:rsidRPr="00472ABE">
          <w:rPr>
            <w:rStyle w:val="Hyperlink"/>
            <w:rFonts w:ascii="Cambria" w:hAnsi="Cambria"/>
            <w:bCs/>
          </w:rPr>
          <w:t>Recovery Funding</w:t>
        </w:r>
        <w:r w:rsidR="00A260E6" w:rsidRPr="00472ABE">
          <w:rPr>
            <w:rStyle w:val="Hyperlink"/>
            <w:rFonts w:ascii="Cambria" w:hAnsi="Cambria"/>
            <w:bCs/>
          </w:rPr>
          <w:t xml:space="preserve"> Online Application Portal</w:t>
        </w:r>
      </w:hyperlink>
      <w:r w:rsidR="009E13E6" w:rsidRPr="00472ABE">
        <w:rPr>
          <w:rFonts w:ascii="Cambria" w:hAnsi="Cambria"/>
          <w:bCs/>
        </w:rPr>
        <w:t xml:space="preserve"> by going to: </w:t>
      </w:r>
      <w:hyperlink r:id="rId12" w:history="1">
        <w:r w:rsidR="009E13E6" w:rsidRPr="00472ABE">
          <w:rPr>
            <w:rStyle w:val="Hyperlink"/>
            <w:rFonts w:ascii="Cambria" w:hAnsi="Cambria"/>
            <w:bCs/>
          </w:rPr>
          <w:t>https://www.grantrequest.com/SID_2050?SA=SNA&amp;FID=35158</w:t>
        </w:r>
      </w:hyperlink>
      <w:r w:rsidR="009E13E6">
        <w:rPr>
          <w:rFonts w:ascii="Cambria" w:hAnsi="Cambria"/>
          <w:bCs/>
        </w:rPr>
        <w:br/>
        <w:t>Y</w:t>
      </w:r>
      <w:r w:rsidR="009E13E6" w:rsidRPr="003A4E75">
        <w:rPr>
          <w:rFonts w:ascii="Cambria" w:hAnsi="Cambria"/>
          <w:bCs/>
        </w:rPr>
        <w:t>ou will need an active email address to create your username and password</w:t>
      </w:r>
      <w:r w:rsidR="009E13E6">
        <w:rPr>
          <w:rFonts w:ascii="Cambria" w:hAnsi="Cambria"/>
          <w:bCs/>
        </w:rPr>
        <w:t xml:space="preserve">. </w:t>
      </w:r>
    </w:p>
    <w:p w14:paraId="631B9638" w14:textId="77777777" w:rsidR="009E13E6" w:rsidRDefault="009E13E6" w:rsidP="00A260E6">
      <w:pPr>
        <w:pStyle w:val="NoSpacing"/>
        <w:rPr>
          <w:rFonts w:ascii="Cambria" w:hAnsi="Cambria"/>
          <w:bCs/>
        </w:rPr>
      </w:pPr>
    </w:p>
    <w:p w14:paraId="6E35C695" w14:textId="459CAFD8" w:rsidR="00B0123E" w:rsidRDefault="00DE56A7" w:rsidP="00B0123E">
      <w:pPr>
        <w:pStyle w:val="NoSpacing"/>
        <w:rPr>
          <w:rFonts w:ascii="Cambria" w:hAnsi="Cambria"/>
          <w:bCs/>
        </w:rPr>
      </w:pPr>
      <w:r w:rsidRPr="00F25D56">
        <w:rPr>
          <w:rFonts w:ascii="Cambria" w:hAnsi="Cambria"/>
          <w:bCs/>
        </w:rPr>
        <w:t>When you login to</w:t>
      </w:r>
      <w:r w:rsidR="009C7C55">
        <w:rPr>
          <w:rFonts w:ascii="Cambria" w:hAnsi="Cambria"/>
          <w:bCs/>
        </w:rPr>
        <w:t xml:space="preserve"> the</w:t>
      </w:r>
      <w:r w:rsidRPr="00F25D56">
        <w:rPr>
          <w:rFonts w:ascii="Cambria" w:hAnsi="Cambria"/>
          <w:bCs/>
        </w:rPr>
        <w:t xml:space="preserve"> </w:t>
      </w:r>
      <w:hyperlink r:id="rId13" w:history="1">
        <w:r w:rsidR="009C7C55">
          <w:rPr>
            <w:rStyle w:val="Hyperlink"/>
            <w:rFonts w:ascii="Cambria" w:hAnsi="Cambria"/>
            <w:bCs/>
          </w:rPr>
          <w:t>Recovery Funding</w:t>
        </w:r>
        <w:r w:rsidR="009E13E6" w:rsidRPr="003A4E75">
          <w:rPr>
            <w:rStyle w:val="Hyperlink"/>
            <w:rFonts w:ascii="Cambria" w:hAnsi="Cambria"/>
            <w:bCs/>
          </w:rPr>
          <w:t xml:space="preserve"> Online Application Portal</w:t>
        </w:r>
      </w:hyperlink>
      <w:r w:rsidRPr="00F25D56">
        <w:rPr>
          <w:rFonts w:ascii="Cambria" w:hAnsi="Cambria"/>
          <w:bCs/>
        </w:rPr>
        <w:t>, you will be asked to enter some basic information about your business and your funding</w:t>
      </w:r>
      <w:r w:rsidR="0019154C">
        <w:rPr>
          <w:rFonts w:ascii="Cambria" w:hAnsi="Cambria"/>
          <w:bCs/>
        </w:rPr>
        <w:t xml:space="preserve"> request</w:t>
      </w:r>
      <w:r w:rsidRPr="00F25D56">
        <w:rPr>
          <w:rFonts w:ascii="Cambria" w:hAnsi="Cambria"/>
          <w:bCs/>
        </w:rPr>
        <w:t xml:space="preserve"> into the online forms.</w:t>
      </w:r>
      <w:r>
        <w:rPr>
          <w:rFonts w:ascii="Cambria" w:hAnsi="Cambria"/>
          <w:bCs/>
        </w:rPr>
        <w:t xml:space="preserve"> </w:t>
      </w:r>
      <w:r w:rsidR="00B0123E" w:rsidRPr="009E13E6">
        <w:rPr>
          <w:rFonts w:ascii="Cambria" w:hAnsi="Cambria"/>
          <w:bCs/>
        </w:rPr>
        <w:t xml:space="preserve">You will upload your finalized application document </w:t>
      </w:r>
      <w:r w:rsidR="00B0123E">
        <w:rPr>
          <w:rFonts w:ascii="Cambria" w:hAnsi="Cambria"/>
          <w:bCs/>
        </w:rPr>
        <w:t xml:space="preserve">prepared in Step 1, along with the financial documents identified </w:t>
      </w:r>
      <w:r w:rsidR="00A32134">
        <w:rPr>
          <w:rFonts w:ascii="Cambria" w:hAnsi="Cambria"/>
          <w:bCs/>
        </w:rPr>
        <w:t>above</w:t>
      </w:r>
      <w:r w:rsidR="00B0123E">
        <w:rPr>
          <w:rFonts w:ascii="Cambria" w:hAnsi="Cambria"/>
          <w:bCs/>
        </w:rPr>
        <w:t>.</w:t>
      </w:r>
    </w:p>
    <w:p w14:paraId="7A0310DB" w14:textId="77777777" w:rsidR="00B0123E" w:rsidRDefault="00B0123E" w:rsidP="00DE56A7">
      <w:pPr>
        <w:pStyle w:val="NoSpacing"/>
        <w:rPr>
          <w:rFonts w:ascii="Cambria" w:hAnsi="Cambria"/>
          <w:bCs/>
        </w:rPr>
      </w:pPr>
    </w:p>
    <w:p w14:paraId="521485BF" w14:textId="59FA7FBB" w:rsidR="00DE56A7" w:rsidRDefault="00DE56A7" w:rsidP="00DE56A7">
      <w:pPr>
        <w:pStyle w:val="NoSpacing"/>
        <w:rPr>
          <w:rFonts w:ascii="Cambria" w:hAnsi="Cambria"/>
          <w:bCs/>
        </w:rPr>
      </w:pPr>
      <w:r>
        <w:rPr>
          <w:rFonts w:ascii="Cambria" w:hAnsi="Cambria"/>
          <w:bCs/>
        </w:rPr>
        <w:t xml:space="preserve">You will also be asked to electronically acknowledge MTI’s Disclosure and Confidentiality Statement in the </w:t>
      </w:r>
      <w:r w:rsidR="00FF16AA">
        <w:rPr>
          <w:rFonts w:ascii="Cambria" w:hAnsi="Cambria"/>
          <w:bCs/>
        </w:rPr>
        <w:t>O</w:t>
      </w:r>
      <w:r>
        <w:rPr>
          <w:rFonts w:ascii="Cambria" w:hAnsi="Cambria"/>
          <w:bCs/>
        </w:rPr>
        <w:t xml:space="preserve">nline </w:t>
      </w:r>
      <w:r w:rsidR="00FF16AA">
        <w:rPr>
          <w:rFonts w:ascii="Cambria" w:hAnsi="Cambria"/>
          <w:bCs/>
        </w:rPr>
        <w:t>A</w:t>
      </w:r>
      <w:r>
        <w:rPr>
          <w:rFonts w:ascii="Cambria" w:hAnsi="Cambria"/>
          <w:bCs/>
        </w:rPr>
        <w:t xml:space="preserve">pplication </w:t>
      </w:r>
      <w:r w:rsidR="00FF16AA">
        <w:rPr>
          <w:rFonts w:ascii="Cambria" w:hAnsi="Cambria"/>
          <w:bCs/>
        </w:rPr>
        <w:t>P</w:t>
      </w:r>
      <w:r>
        <w:rPr>
          <w:rFonts w:ascii="Cambria" w:hAnsi="Cambria"/>
          <w:bCs/>
        </w:rPr>
        <w:t>ortal</w:t>
      </w:r>
      <w:r w:rsidR="00ED33F8">
        <w:rPr>
          <w:rFonts w:ascii="Cambria" w:hAnsi="Cambria"/>
          <w:bCs/>
        </w:rPr>
        <w:t xml:space="preserve"> –</w:t>
      </w:r>
      <w:r>
        <w:rPr>
          <w:rFonts w:ascii="Cambria" w:hAnsi="Cambria"/>
          <w:bCs/>
        </w:rPr>
        <w:t xml:space="preserve"> for your reference, that statement is also provided </w:t>
      </w:r>
      <w:r w:rsidR="0019154C">
        <w:rPr>
          <w:rFonts w:ascii="Cambria" w:hAnsi="Cambria"/>
          <w:bCs/>
        </w:rPr>
        <w:t>at the end of this application template</w:t>
      </w:r>
      <w:r>
        <w:rPr>
          <w:rFonts w:ascii="Cambria" w:hAnsi="Cambria"/>
          <w:bCs/>
        </w:rPr>
        <w:t>.</w:t>
      </w:r>
    </w:p>
    <w:p w14:paraId="2672540E" w14:textId="77777777" w:rsidR="00E26FC2" w:rsidRPr="00010C89" w:rsidRDefault="00E26FC2" w:rsidP="00E26FC2">
      <w:pPr>
        <w:pStyle w:val="NoSpacing"/>
        <w:rPr>
          <w:rFonts w:ascii="Cambria" w:hAnsi="Cambria"/>
          <w:bCs/>
          <w:sz w:val="8"/>
          <w:szCs w:val="8"/>
          <w:highlight w:val="yellow"/>
        </w:rPr>
      </w:pPr>
    </w:p>
    <w:p w14:paraId="7EC13A28" w14:textId="77777777" w:rsidR="00E26FC2" w:rsidRDefault="00E26FC2" w:rsidP="00E26FC2">
      <w:pPr>
        <w:pStyle w:val="NoSpacing"/>
        <w:tabs>
          <w:tab w:val="left" w:pos="4950"/>
        </w:tabs>
        <w:rPr>
          <w:rFonts w:ascii="Cambria" w:hAnsi="Cambria"/>
        </w:rPr>
      </w:pPr>
    </w:p>
    <w:p w14:paraId="55E10DBC" w14:textId="77777777" w:rsidR="00E26FC2" w:rsidRPr="00010C89" w:rsidRDefault="00E26FC2" w:rsidP="00E26FC2">
      <w:pPr>
        <w:pStyle w:val="NoSpacing"/>
        <w:tabs>
          <w:tab w:val="left" w:pos="4950"/>
        </w:tabs>
      </w:pPr>
    </w:p>
    <w:p w14:paraId="35D8D338" w14:textId="77777777" w:rsidR="00E26FC2" w:rsidRPr="00DA71F0" w:rsidRDefault="00B65C67" w:rsidP="00E26FC2">
      <w:pPr>
        <w:pBdr>
          <w:top w:val="nil"/>
          <w:left w:val="nil"/>
          <w:bottom w:val="nil"/>
          <w:right w:val="nil"/>
          <w:between w:val="nil"/>
        </w:pBdr>
        <w:spacing w:after="0" w:line="276" w:lineRule="auto"/>
        <w:rPr>
          <w:rFonts w:ascii="Cambria" w:hAnsi="Cambria" w:cstheme="minorHAnsi"/>
          <w:sz w:val="24"/>
          <w:szCs w:val="24"/>
        </w:rPr>
      </w:pPr>
      <w:r w:rsidRPr="00B65C67">
        <w:rPr>
          <w:rFonts w:ascii="Cambria" w:hAnsi="Cambria"/>
          <w:noProof/>
          <w:color w:val="000000"/>
          <w:sz w:val="24"/>
          <w:szCs w:val="24"/>
        </w:rPr>
        <w:pict w14:anchorId="7970E629">
          <v:rect id="_x0000_i1026" alt="" style="width:7in;height:.05pt;mso-width-percent:0;mso-height-percent:0;mso-width-percent:0;mso-height-percent:0" o:hralign="center" o:hrstd="t" o:hr="t" fillcolor="#a0a0a0" stroked="f"/>
        </w:pict>
      </w:r>
    </w:p>
    <w:p w14:paraId="5A2BD0BA" w14:textId="77777777" w:rsidR="00E26FC2" w:rsidRPr="0096032E" w:rsidRDefault="00E26FC2" w:rsidP="00E26FC2">
      <w:pPr>
        <w:pBdr>
          <w:top w:val="nil"/>
          <w:left w:val="nil"/>
          <w:bottom w:val="nil"/>
          <w:right w:val="nil"/>
          <w:between w:val="nil"/>
        </w:pBdr>
        <w:spacing w:line="276" w:lineRule="auto"/>
        <w:rPr>
          <w:rFonts w:ascii="Cambria" w:hAnsi="Cambria" w:cstheme="minorHAnsi"/>
          <w:b/>
          <w:sz w:val="12"/>
          <w:szCs w:val="12"/>
        </w:rPr>
      </w:pPr>
    </w:p>
    <w:p w14:paraId="5DF3510D" w14:textId="7BF8EB56" w:rsidR="00E26FC2" w:rsidRPr="00B266CC" w:rsidRDefault="00E26FC2" w:rsidP="00E26FC2">
      <w:pPr>
        <w:pStyle w:val="NoSpacing"/>
        <w:rPr>
          <w:rFonts w:ascii="Cambria" w:hAnsi="Cambria"/>
          <w:b/>
          <w:bCs/>
          <w:sz w:val="24"/>
          <w:szCs w:val="24"/>
        </w:rPr>
      </w:pPr>
      <w:r w:rsidRPr="00B266CC">
        <w:rPr>
          <w:rFonts w:ascii="Cambria" w:hAnsi="Cambria"/>
          <w:b/>
          <w:bCs/>
          <w:sz w:val="24"/>
          <w:szCs w:val="24"/>
        </w:rPr>
        <w:t>A</w:t>
      </w:r>
      <w:r w:rsidR="009C7C55">
        <w:rPr>
          <w:rFonts w:ascii="Cambria" w:hAnsi="Cambria"/>
          <w:b/>
          <w:bCs/>
          <w:sz w:val="24"/>
          <w:szCs w:val="24"/>
        </w:rPr>
        <w:t>pplication</w:t>
      </w:r>
      <w:r w:rsidRPr="00B266CC">
        <w:rPr>
          <w:rFonts w:ascii="Cambria" w:hAnsi="Cambria"/>
          <w:b/>
          <w:bCs/>
          <w:sz w:val="24"/>
          <w:szCs w:val="24"/>
        </w:rPr>
        <w:t xml:space="preserve"> N</w:t>
      </w:r>
      <w:r w:rsidR="009C7C55">
        <w:rPr>
          <w:rFonts w:ascii="Cambria" w:hAnsi="Cambria"/>
          <w:b/>
          <w:bCs/>
          <w:sz w:val="24"/>
          <w:szCs w:val="24"/>
        </w:rPr>
        <w:t>otification</w:t>
      </w:r>
      <w:r w:rsidRPr="00B266CC">
        <w:rPr>
          <w:rFonts w:ascii="Cambria" w:hAnsi="Cambria"/>
          <w:b/>
          <w:bCs/>
          <w:sz w:val="24"/>
          <w:szCs w:val="24"/>
        </w:rPr>
        <w:t>:</w:t>
      </w:r>
    </w:p>
    <w:p w14:paraId="5A7945A0" w14:textId="77777777" w:rsidR="00E26FC2" w:rsidRPr="00B266CC" w:rsidRDefault="00E26FC2" w:rsidP="00E26FC2">
      <w:pPr>
        <w:pStyle w:val="NoSpacing"/>
        <w:rPr>
          <w:rFonts w:ascii="Cambria" w:hAnsi="Cambria"/>
        </w:rPr>
      </w:pPr>
      <w:r w:rsidRPr="00B266CC">
        <w:rPr>
          <w:rFonts w:ascii="Cambria" w:hAnsi="Cambria"/>
        </w:rPr>
        <w:t>You will receive an auto-generated email notification once your online application package has been submitted. MTI staff will be in contact with you via email if any further information is required. MTI p</w:t>
      </w:r>
      <w:r>
        <w:rPr>
          <w:rFonts w:ascii="Cambria" w:hAnsi="Cambria"/>
        </w:rPr>
        <w:t>l</w:t>
      </w:r>
      <w:r w:rsidRPr="00B266CC">
        <w:rPr>
          <w:rFonts w:ascii="Cambria" w:hAnsi="Cambria"/>
        </w:rPr>
        <w:t xml:space="preserve">ans </w:t>
      </w:r>
      <w:r>
        <w:rPr>
          <w:rFonts w:ascii="Cambria" w:hAnsi="Cambria"/>
        </w:rPr>
        <w:t>to announce awards for the Forestry Recovery Initiative Phase 1 by March 1, 2022.</w:t>
      </w:r>
    </w:p>
    <w:p w14:paraId="73B512A8" w14:textId="77777777" w:rsidR="00700391" w:rsidRDefault="00700391">
      <w:pPr>
        <w:rPr>
          <w:b/>
          <w:sz w:val="44"/>
          <w:szCs w:val="44"/>
        </w:rPr>
      </w:pPr>
      <w:r>
        <w:br w:type="page"/>
      </w:r>
    </w:p>
    <w:p w14:paraId="1D452EED" w14:textId="17EE6055" w:rsidR="00A977BC" w:rsidRDefault="00A977BC" w:rsidP="007231DE">
      <w:pPr>
        <w:pStyle w:val="MTI-Heading2"/>
      </w:pPr>
      <w:r w:rsidRPr="00A977BC">
        <w:lastRenderedPageBreak/>
        <w:t>Section 1</w:t>
      </w:r>
    </w:p>
    <w:p w14:paraId="5CFA3516" w14:textId="77777777" w:rsidR="00A977BC" w:rsidRPr="00A977BC" w:rsidRDefault="00A977BC" w:rsidP="00700391">
      <w:pPr>
        <w:pStyle w:val="MTI-Heading3"/>
      </w:pPr>
      <w:r w:rsidRPr="00A977BC">
        <w:t>Negative Economic Impacts of the Covid-19 Pandemic</w:t>
      </w:r>
    </w:p>
    <w:p w14:paraId="0C28DC1F" w14:textId="3651C595" w:rsidR="003A62AA" w:rsidRDefault="003A62AA" w:rsidP="003A62AA">
      <w:pPr>
        <w:spacing w:after="0" w:line="240" w:lineRule="auto"/>
        <w:rPr>
          <w:rFonts w:ascii="Cambria" w:hAnsi="Cambria"/>
        </w:rPr>
      </w:pPr>
      <w:r w:rsidRPr="007E2003">
        <w:rPr>
          <w:rFonts w:ascii="Cambria" w:hAnsi="Cambria"/>
        </w:rPr>
        <w:t xml:space="preserve">Describe the negative impacts of the pandemic that your business has suffered – be sure to include quantifiable estimates, such as </w:t>
      </w:r>
      <w:r w:rsidR="00510108">
        <w:rPr>
          <w:rFonts w:ascii="Cambria" w:hAnsi="Cambria"/>
        </w:rPr>
        <w:t xml:space="preserve">dollar </w:t>
      </w:r>
      <w:r w:rsidR="00743A9D" w:rsidRPr="007E2003">
        <w:rPr>
          <w:rFonts w:ascii="Cambria" w:hAnsi="Cambria"/>
        </w:rPr>
        <w:t>amounts</w:t>
      </w:r>
      <w:r w:rsidRPr="007E2003">
        <w:rPr>
          <w:rFonts w:ascii="Cambria" w:hAnsi="Cambria"/>
        </w:rPr>
        <w:t xml:space="preserve"> </w:t>
      </w:r>
      <w:r w:rsidR="00510108">
        <w:rPr>
          <w:rFonts w:ascii="Cambria" w:hAnsi="Cambria"/>
        </w:rPr>
        <w:t>for</w:t>
      </w:r>
      <w:r w:rsidR="00743A9D" w:rsidRPr="007E2003">
        <w:rPr>
          <w:rFonts w:ascii="Cambria" w:hAnsi="Cambria"/>
        </w:rPr>
        <w:t xml:space="preserve"> </w:t>
      </w:r>
      <w:r w:rsidRPr="007E2003">
        <w:rPr>
          <w:rFonts w:ascii="Cambria" w:hAnsi="Cambria"/>
        </w:rPr>
        <w:t>revenue lost and/or additional costs incurred</w:t>
      </w:r>
      <w:r w:rsidR="0004613E">
        <w:rPr>
          <w:rFonts w:ascii="Cambria" w:hAnsi="Cambria"/>
        </w:rPr>
        <w:t xml:space="preserve"> </w:t>
      </w:r>
      <w:r w:rsidR="00D56A41">
        <w:rPr>
          <w:rFonts w:ascii="Cambria" w:hAnsi="Cambria"/>
        </w:rPr>
        <w:t>due to</w:t>
      </w:r>
      <w:r w:rsidR="0004613E">
        <w:rPr>
          <w:rFonts w:ascii="Cambria" w:hAnsi="Cambria"/>
        </w:rPr>
        <w:t xml:space="preserve"> the onset of the pandemic</w:t>
      </w:r>
      <w:r w:rsidRPr="007E2003">
        <w:rPr>
          <w:rFonts w:ascii="Cambria" w:hAnsi="Cambria"/>
        </w:rPr>
        <w:t>, weeks of increased lead</w:t>
      </w:r>
      <w:r w:rsidR="00743A9D" w:rsidRPr="007E2003">
        <w:rPr>
          <w:rFonts w:ascii="Cambria" w:hAnsi="Cambria"/>
        </w:rPr>
        <w:t xml:space="preserve"> </w:t>
      </w:r>
      <w:r w:rsidRPr="007E2003">
        <w:rPr>
          <w:rFonts w:ascii="Cambria" w:hAnsi="Cambria"/>
        </w:rPr>
        <w:t>times</w:t>
      </w:r>
      <w:r w:rsidR="00743A9D" w:rsidRPr="007E2003">
        <w:rPr>
          <w:rFonts w:ascii="Cambria" w:hAnsi="Cambria"/>
        </w:rPr>
        <w:t xml:space="preserve"> due to </w:t>
      </w:r>
      <w:r w:rsidR="0004613E">
        <w:rPr>
          <w:rFonts w:ascii="Cambria" w:hAnsi="Cambria"/>
        </w:rPr>
        <w:t xml:space="preserve">pandemic-related </w:t>
      </w:r>
      <w:r w:rsidR="00743A9D" w:rsidRPr="007E2003">
        <w:rPr>
          <w:rFonts w:ascii="Cambria" w:hAnsi="Cambria"/>
        </w:rPr>
        <w:t>supply chain delays</w:t>
      </w:r>
      <w:r w:rsidRPr="007E2003">
        <w:rPr>
          <w:rFonts w:ascii="Cambria" w:hAnsi="Cambria"/>
        </w:rPr>
        <w:t xml:space="preserve">, </w:t>
      </w:r>
      <w:proofErr w:type="spellStart"/>
      <w:r w:rsidRPr="007E2003">
        <w:rPr>
          <w:rFonts w:ascii="Cambria" w:hAnsi="Cambria"/>
        </w:rPr>
        <w:t>etc</w:t>
      </w:r>
      <w:proofErr w:type="spellEnd"/>
      <w:r w:rsidRPr="007E2003">
        <w:rPr>
          <w:rFonts w:ascii="Cambria" w:hAnsi="Cambria"/>
        </w:rPr>
        <w:t>…</w:t>
      </w:r>
    </w:p>
    <w:p w14:paraId="7A15A544" w14:textId="2B720E20" w:rsidR="00700391" w:rsidRDefault="00700391" w:rsidP="003A62AA">
      <w:pPr>
        <w:spacing w:after="0" w:line="240" w:lineRule="auto"/>
        <w:rPr>
          <w:rFonts w:ascii="Cambria" w:hAnsi="Cambria"/>
        </w:rPr>
      </w:pPr>
    </w:p>
    <w:p w14:paraId="5194B52B" w14:textId="5FB31251" w:rsidR="00700391" w:rsidRPr="00700391" w:rsidRDefault="00700391" w:rsidP="003A62AA">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3BD37416" w14:textId="2D778B2D" w:rsidR="00161671" w:rsidRDefault="00161671" w:rsidP="008C1C3D">
      <w:pPr>
        <w:pStyle w:val="NoSpacing"/>
        <w:rPr>
          <w:rFonts w:ascii="Cambria" w:hAnsi="Cambria"/>
          <w:sz w:val="20"/>
          <w:szCs w:val="20"/>
        </w:rPr>
      </w:pPr>
    </w:p>
    <w:p w14:paraId="5E231084" w14:textId="023D89A0" w:rsidR="000F6A84" w:rsidRDefault="000F6A84" w:rsidP="008C1C3D">
      <w:pPr>
        <w:pStyle w:val="NoSpacing"/>
        <w:rPr>
          <w:rFonts w:ascii="Cambria" w:hAnsi="Cambria"/>
          <w:sz w:val="20"/>
          <w:szCs w:val="20"/>
        </w:rPr>
      </w:pPr>
    </w:p>
    <w:p w14:paraId="0DD5614C" w14:textId="77777777" w:rsidR="000F6A84" w:rsidRPr="00244BCC" w:rsidRDefault="000F6A84" w:rsidP="008C1C3D">
      <w:pPr>
        <w:pStyle w:val="NoSpacing"/>
        <w:rPr>
          <w:rFonts w:ascii="Cambria" w:hAnsi="Cambria"/>
          <w:sz w:val="20"/>
          <w:szCs w:val="20"/>
        </w:rPr>
      </w:pPr>
    </w:p>
    <w:p w14:paraId="046649BB" w14:textId="77777777" w:rsidR="00393351" w:rsidRPr="00DA71F0" w:rsidRDefault="00B65C67" w:rsidP="00393351">
      <w:pPr>
        <w:pBdr>
          <w:top w:val="nil"/>
          <w:left w:val="nil"/>
          <w:bottom w:val="nil"/>
          <w:right w:val="nil"/>
          <w:between w:val="nil"/>
        </w:pBdr>
        <w:spacing w:after="0" w:line="276" w:lineRule="auto"/>
        <w:rPr>
          <w:rFonts w:ascii="Cambria" w:hAnsi="Cambria" w:cstheme="minorHAnsi"/>
          <w:sz w:val="24"/>
          <w:szCs w:val="24"/>
        </w:rPr>
      </w:pPr>
      <w:r w:rsidRPr="00B65C67">
        <w:rPr>
          <w:rFonts w:ascii="Cambria" w:hAnsi="Cambria"/>
          <w:noProof/>
          <w:color w:val="000000"/>
          <w:sz w:val="24"/>
          <w:szCs w:val="24"/>
        </w:rPr>
        <w:pict w14:anchorId="0FBDEE29">
          <v:rect id="_x0000_i1025" alt="" style="width:7in;height:.05pt;mso-width-percent:0;mso-height-percent:0;mso-width-percent:0;mso-height-percent:0" o:hralign="center" o:hrstd="t" o:hr="t" fillcolor="#a0a0a0" stroked="f"/>
        </w:pict>
      </w:r>
    </w:p>
    <w:p w14:paraId="105A78AA" w14:textId="77777777" w:rsidR="008C1C3D" w:rsidRPr="00DA71F0" w:rsidRDefault="008C1C3D" w:rsidP="008C1C3D">
      <w:pPr>
        <w:pStyle w:val="NoSpacing"/>
        <w:rPr>
          <w:rFonts w:ascii="Cambria" w:hAnsi="Cambria"/>
          <w:sz w:val="24"/>
          <w:szCs w:val="24"/>
        </w:rPr>
      </w:pPr>
    </w:p>
    <w:p w14:paraId="36CEDE11" w14:textId="77777777" w:rsidR="00A977BC" w:rsidRPr="00A977BC" w:rsidRDefault="00A977BC" w:rsidP="00700391">
      <w:pPr>
        <w:pStyle w:val="MTI-Heading2"/>
      </w:pPr>
      <w:r w:rsidRPr="00A977BC">
        <w:t>Section 2</w:t>
      </w:r>
    </w:p>
    <w:p w14:paraId="5FAAC056" w14:textId="6ED83F60" w:rsidR="00A977BC" w:rsidRDefault="00A977BC" w:rsidP="00700391">
      <w:pPr>
        <w:pStyle w:val="MTI-Heading3"/>
      </w:pPr>
      <w:r w:rsidRPr="00A977BC">
        <w:t>Pandemic Response Plan</w:t>
      </w:r>
    </w:p>
    <w:p w14:paraId="79043417" w14:textId="3ECD209F" w:rsidR="00927FCF" w:rsidRPr="007231DE" w:rsidRDefault="00927FCF" w:rsidP="00700391">
      <w:pPr>
        <w:pStyle w:val="MTI-Heading3"/>
        <w:rPr>
          <w:rFonts w:ascii="Cambria" w:hAnsi="Cambria"/>
          <w:b w:val="0"/>
          <w:bCs/>
          <w:i/>
          <w:iCs/>
          <w:color w:val="7F7F7F" w:themeColor="text1" w:themeTint="80"/>
          <w:sz w:val="22"/>
          <w:szCs w:val="22"/>
        </w:rPr>
      </w:pPr>
      <w:r w:rsidRPr="007231DE">
        <w:rPr>
          <w:rFonts w:ascii="Cambria" w:hAnsi="Cambria"/>
          <w:b w:val="0"/>
          <w:bCs/>
          <w:i/>
          <w:iCs/>
          <w:color w:val="7F7F7F" w:themeColor="text1" w:themeTint="80"/>
          <w:sz w:val="22"/>
          <w:szCs w:val="22"/>
        </w:rPr>
        <w:t>Keep your answers clear and concise</w:t>
      </w:r>
      <w:r w:rsidR="007231DE">
        <w:rPr>
          <w:rFonts w:ascii="Cambria" w:hAnsi="Cambria"/>
          <w:b w:val="0"/>
          <w:bCs/>
          <w:i/>
          <w:iCs/>
          <w:color w:val="7F7F7F" w:themeColor="text1" w:themeTint="80"/>
          <w:sz w:val="22"/>
          <w:szCs w:val="22"/>
        </w:rPr>
        <w:t>.</w:t>
      </w:r>
    </w:p>
    <w:p w14:paraId="123E7FD9" w14:textId="49B69436" w:rsidR="00EC5202" w:rsidRDefault="00EC5202" w:rsidP="00A977BC">
      <w:pPr>
        <w:pBdr>
          <w:top w:val="nil"/>
          <w:left w:val="nil"/>
          <w:bottom w:val="nil"/>
          <w:right w:val="nil"/>
          <w:between w:val="nil"/>
        </w:pBdr>
        <w:spacing w:after="0" w:line="276" w:lineRule="auto"/>
        <w:rPr>
          <w:rFonts w:ascii="Cambria" w:hAnsi="Cambria" w:cstheme="minorHAnsi"/>
          <w:bCs/>
          <w:color w:val="000000"/>
        </w:rPr>
      </w:pPr>
      <w:r w:rsidRPr="00CD0693">
        <w:rPr>
          <w:rFonts w:ascii="Cambria" w:hAnsi="Cambria" w:cstheme="minorHAnsi"/>
          <w:bCs/>
          <w:color w:val="000000"/>
        </w:rPr>
        <w:t xml:space="preserve">How much </w:t>
      </w:r>
      <w:r w:rsidR="00257D89">
        <w:rPr>
          <w:rFonts w:ascii="Cambria" w:hAnsi="Cambria" w:cstheme="minorHAnsi"/>
          <w:bCs/>
          <w:color w:val="000000"/>
        </w:rPr>
        <w:t xml:space="preserve">Forestry Recovery Initiative </w:t>
      </w:r>
      <w:r w:rsidRPr="00CD0693">
        <w:rPr>
          <w:rFonts w:ascii="Cambria" w:hAnsi="Cambria" w:cstheme="minorHAnsi"/>
          <w:bCs/>
          <w:color w:val="000000"/>
        </w:rPr>
        <w:t>funding are you requesting?</w:t>
      </w:r>
    </w:p>
    <w:p w14:paraId="275D0150" w14:textId="77777777" w:rsidR="00700391" w:rsidRPr="00700391" w:rsidRDefault="00700391" w:rsidP="00700391">
      <w:pPr>
        <w:spacing w:after="0" w:line="240" w:lineRule="auto"/>
        <w:rPr>
          <w:rFonts w:ascii="Cambria" w:hAnsi="Cambria"/>
          <w:i/>
          <w:iCs/>
          <w:color w:val="7F7F7F" w:themeColor="text1" w:themeTint="80"/>
        </w:rPr>
      </w:pPr>
      <w:r>
        <w:rPr>
          <w:rFonts w:ascii="Cambria" w:hAnsi="Cambria"/>
          <w:i/>
          <w:iCs/>
          <w:color w:val="7F7F7F" w:themeColor="text1" w:themeTint="80"/>
        </w:rPr>
        <w:t xml:space="preserve">Your </w:t>
      </w:r>
      <w:r w:rsidRPr="007231DE">
        <w:rPr>
          <w:rFonts w:ascii="Cambria" w:hAnsi="Cambria"/>
          <w:i/>
          <w:iCs/>
          <w:color w:val="7F7F7F" w:themeColor="text1" w:themeTint="80"/>
        </w:rPr>
        <w:t>answer</w:t>
      </w:r>
      <w:r>
        <w:rPr>
          <w:rFonts w:ascii="Cambria" w:hAnsi="Cambria"/>
          <w:i/>
          <w:iCs/>
          <w:color w:val="7F7F7F" w:themeColor="text1" w:themeTint="80"/>
        </w:rPr>
        <w:t>….</w:t>
      </w:r>
    </w:p>
    <w:p w14:paraId="7C60C470" w14:textId="77777777" w:rsidR="00700391" w:rsidRPr="00CD0693" w:rsidRDefault="00700391" w:rsidP="00A977BC">
      <w:pPr>
        <w:pBdr>
          <w:top w:val="nil"/>
          <w:left w:val="nil"/>
          <w:bottom w:val="nil"/>
          <w:right w:val="nil"/>
          <w:between w:val="nil"/>
        </w:pBdr>
        <w:spacing w:after="0" w:line="276" w:lineRule="auto"/>
        <w:rPr>
          <w:rFonts w:ascii="Cambria" w:hAnsi="Cambria" w:cstheme="minorHAnsi"/>
          <w:bCs/>
          <w:color w:val="000000"/>
        </w:rPr>
      </w:pPr>
    </w:p>
    <w:p w14:paraId="31DBD714" w14:textId="36082105" w:rsidR="00EC5202" w:rsidRDefault="00EC5202" w:rsidP="00FC250A">
      <w:pPr>
        <w:pBdr>
          <w:top w:val="nil"/>
          <w:left w:val="nil"/>
          <w:bottom w:val="nil"/>
          <w:right w:val="nil"/>
          <w:between w:val="nil"/>
        </w:pBdr>
        <w:spacing w:after="0" w:line="276" w:lineRule="auto"/>
        <w:rPr>
          <w:rFonts w:ascii="Cambria" w:hAnsi="Cambria" w:cstheme="minorHAnsi"/>
          <w:bCs/>
          <w:color w:val="000000"/>
        </w:rPr>
      </w:pPr>
      <w:r w:rsidRPr="00CD0693">
        <w:rPr>
          <w:rFonts w:ascii="Cambria" w:hAnsi="Cambria" w:cstheme="minorHAnsi"/>
          <w:bCs/>
          <w:color w:val="000000"/>
        </w:rPr>
        <w:t>How will you use these funds to address the negative impacts of the pandemic</w:t>
      </w:r>
      <w:r w:rsidR="00AA1C97">
        <w:rPr>
          <w:rFonts w:ascii="Cambria" w:hAnsi="Cambria" w:cstheme="minorHAnsi"/>
          <w:bCs/>
          <w:color w:val="000000"/>
        </w:rPr>
        <w:t xml:space="preserve"> </w:t>
      </w:r>
      <w:r w:rsidR="00D56A41">
        <w:rPr>
          <w:rFonts w:ascii="Cambria" w:hAnsi="Cambria" w:cstheme="minorHAnsi"/>
          <w:bCs/>
          <w:color w:val="000000"/>
        </w:rPr>
        <w:t>suffered by</w:t>
      </w:r>
      <w:r w:rsidR="00AA1C97">
        <w:rPr>
          <w:rFonts w:ascii="Cambria" w:hAnsi="Cambria" w:cstheme="minorHAnsi"/>
          <w:bCs/>
          <w:color w:val="000000"/>
        </w:rPr>
        <w:t xml:space="preserve"> your business</w:t>
      </w:r>
      <w:r w:rsidRPr="00CD0693">
        <w:rPr>
          <w:rFonts w:ascii="Cambria" w:hAnsi="Cambria" w:cstheme="minorHAnsi"/>
          <w:bCs/>
          <w:color w:val="000000"/>
        </w:rPr>
        <w:t>?</w:t>
      </w:r>
    </w:p>
    <w:p w14:paraId="7F9F9BCB" w14:textId="77777777" w:rsidR="00700391" w:rsidRPr="00700391" w:rsidRDefault="00700391" w:rsidP="00700391">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70E7972D" w14:textId="77777777" w:rsidR="00700391" w:rsidRDefault="00700391" w:rsidP="00FC250A">
      <w:pPr>
        <w:pBdr>
          <w:top w:val="nil"/>
          <w:left w:val="nil"/>
          <w:bottom w:val="nil"/>
          <w:right w:val="nil"/>
          <w:between w:val="nil"/>
        </w:pBdr>
        <w:spacing w:after="0" w:line="276" w:lineRule="auto"/>
        <w:rPr>
          <w:rFonts w:ascii="Cambria" w:hAnsi="Cambria" w:cstheme="minorHAnsi"/>
          <w:bCs/>
          <w:color w:val="000000"/>
        </w:rPr>
      </w:pPr>
    </w:p>
    <w:p w14:paraId="4B37C96C" w14:textId="2928C417" w:rsidR="000F3CCE" w:rsidRDefault="000F3CCE" w:rsidP="00FC250A">
      <w:pPr>
        <w:pBdr>
          <w:top w:val="nil"/>
          <w:left w:val="nil"/>
          <w:bottom w:val="nil"/>
          <w:right w:val="nil"/>
          <w:between w:val="nil"/>
        </w:pBdr>
        <w:spacing w:after="0" w:line="276" w:lineRule="auto"/>
        <w:rPr>
          <w:rFonts w:ascii="Cambria" w:hAnsi="Cambria" w:cstheme="minorHAnsi"/>
          <w:color w:val="000000"/>
        </w:rPr>
      </w:pPr>
      <w:r>
        <w:rPr>
          <w:rFonts w:ascii="Cambria" w:hAnsi="Cambria" w:cstheme="minorHAnsi"/>
          <w:color w:val="000000"/>
        </w:rPr>
        <w:t xml:space="preserve">Do you </w:t>
      </w:r>
      <w:r w:rsidR="00191294">
        <w:rPr>
          <w:rFonts w:ascii="Cambria" w:hAnsi="Cambria" w:cstheme="minorHAnsi"/>
          <w:color w:val="000000"/>
        </w:rPr>
        <w:t>plan to make</w:t>
      </w:r>
      <w:r w:rsidR="0055297B">
        <w:rPr>
          <w:rFonts w:ascii="Cambria" w:hAnsi="Cambria" w:cstheme="minorHAnsi"/>
          <w:color w:val="000000"/>
        </w:rPr>
        <w:t xml:space="preserve"> any</w:t>
      </w:r>
      <w:r>
        <w:rPr>
          <w:rFonts w:ascii="Cambria" w:hAnsi="Cambria" w:cstheme="minorHAnsi"/>
          <w:color w:val="000000"/>
        </w:rPr>
        <w:t xml:space="preserve"> </w:t>
      </w:r>
      <w:r w:rsidR="0055297B">
        <w:rPr>
          <w:rFonts w:ascii="Cambria" w:hAnsi="Cambria" w:cstheme="minorHAnsi"/>
          <w:color w:val="000000"/>
        </w:rPr>
        <w:t>new</w:t>
      </w:r>
      <w:r>
        <w:rPr>
          <w:rFonts w:ascii="Cambria" w:hAnsi="Cambria" w:cstheme="minorHAnsi"/>
          <w:color w:val="000000"/>
        </w:rPr>
        <w:t xml:space="preserve"> hire(s) in 2022? If yes, how many new </w:t>
      </w:r>
      <w:r w:rsidR="0055297B">
        <w:rPr>
          <w:rFonts w:ascii="Cambria" w:hAnsi="Cambria" w:cstheme="minorHAnsi"/>
          <w:color w:val="000000"/>
        </w:rPr>
        <w:t>employees</w:t>
      </w:r>
      <w:r>
        <w:rPr>
          <w:rFonts w:ascii="Cambria" w:hAnsi="Cambria" w:cstheme="minorHAnsi"/>
          <w:color w:val="000000"/>
        </w:rPr>
        <w:t>?</w:t>
      </w:r>
    </w:p>
    <w:p w14:paraId="00B31334" w14:textId="77777777" w:rsidR="00700391" w:rsidRPr="00700391" w:rsidRDefault="00700391" w:rsidP="00700391">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1BF77E40" w14:textId="77777777" w:rsidR="00700391" w:rsidRPr="000F3CCE" w:rsidRDefault="00700391" w:rsidP="00FC250A">
      <w:pPr>
        <w:pBdr>
          <w:top w:val="nil"/>
          <w:left w:val="nil"/>
          <w:bottom w:val="nil"/>
          <w:right w:val="nil"/>
          <w:between w:val="nil"/>
        </w:pBdr>
        <w:spacing w:after="0" w:line="276" w:lineRule="auto"/>
        <w:rPr>
          <w:rFonts w:ascii="Cambria" w:hAnsi="Cambria" w:cstheme="minorBidi"/>
          <w:bCs/>
          <w:color w:val="000000" w:themeColor="text1"/>
        </w:rPr>
      </w:pPr>
    </w:p>
    <w:p w14:paraId="7FE07AE9" w14:textId="70F45CF9" w:rsidR="00094620" w:rsidRDefault="002F6EC6" w:rsidP="00EC5202">
      <w:pPr>
        <w:pBdr>
          <w:top w:val="nil"/>
          <w:left w:val="nil"/>
          <w:bottom w:val="nil"/>
          <w:right w:val="nil"/>
          <w:between w:val="nil"/>
        </w:pBdr>
        <w:spacing w:after="0" w:line="276" w:lineRule="auto"/>
        <w:rPr>
          <w:rFonts w:ascii="Cambria" w:hAnsi="Cambria" w:cstheme="minorBidi"/>
          <w:bCs/>
          <w:color w:val="000000" w:themeColor="text1"/>
        </w:rPr>
      </w:pPr>
      <w:r w:rsidRPr="00CD0693">
        <w:rPr>
          <w:rFonts w:ascii="Cambria" w:hAnsi="Cambria" w:cstheme="minorBidi"/>
          <w:bCs/>
          <w:color w:val="000000" w:themeColor="text1"/>
        </w:rPr>
        <w:t>How does</w:t>
      </w:r>
      <w:r w:rsidR="670F0A68" w:rsidRPr="00CD0693">
        <w:rPr>
          <w:rFonts w:ascii="Cambria" w:hAnsi="Cambria" w:cstheme="minorBidi"/>
          <w:bCs/>
          <w:color w:val="000000" w:themeColor="text1"/>
        </w:rPr>
        <w:t xml:space="preserve"> your</w:t>
      </w:r>
      <w:r w:rsidR="006C48F1">
        <w:rPr>
          <w:rFonts w:ascii="Cambria" w:hAnsi="Cambria" w:cstheme="minorBidi"/>
          <w:bCs/>
          <w:color w:val="000000" w:themeColor="text1"/>
        </w:rPr>
        <w:t xml:space="preserve"> </w:t>
      </w:r>
      <w:r w:rsidRPr="00CD0693">
        <w:rPr>
          <w:rFonts w:ascii="Cambria" w:hAnsi="Cambria" w:cstheme="minorBidi"/>
          <w:bCs/>
          <w:color w:val="000000" w:themeColor="text1"/>
        </w:rPr>
        <w:t>plan</w:t>
      </w:r>
      <w:r w:rsidR="00DA71F0" w:rsidRPr="00CD0693">
        <w:rPr>
          <w:rFonts w:ascii="Cambria" w:hAnsi="Cambria" w:cstheme="minorBidi"/>
          <w:bCs/>
          <w:color w:val="000000" w:themeColor="text1"/>
        </w:rPr>
        <w:t xml:space="preserve"> help you build a </w:t>
      </w:r>
      <w:r w:rsidR="006165B8" w:rsidRPr="00CD0693">
        <w:rPr>
          <w:rFonts w:ascii="Cambria" w:hAnsi="Cambria" w:cstheme="minorBidi"/>
          <w:bCs/>
          <w:color w:val="000000" w:themeColor="text1"/>
        </w:rPr>
        <w:t>stronger</w:t>
      </w:r>
      <w:r w:rsidR="00DA71F0" w:rsidRPr="00CD0693">
        <w:rPr>
          <w:rFonts w:ascii="Cambria" w:hAnsi="Cambria" w:cstheme="minorBidi"/>
          <w:bCs/>
          <w:color w:val="000000" w:themeColor="text1"/>
        </w:rPr>
        <w:t xml:space="preserve"> </w:t>
      </w:r>
      <w:r w:rsidR="00611B8C">
        <w:rPr>
          <w:rFonts w:ascii="Cambria" w:hAnsi="Cambria" w:cstheme="minorBidi"/>
          <w:bCs/>
          <w:color w:val="000000" w:themeColor="text1"/>
        </w:rPr>
        <w:t>business</w:t>
      </w:r>
      <w:r w:rsidR="00DA71F0" w:rsidRPr="00CD0693">
        <w:rPr>
          <w:rFonts w:ascii="Cambria" w:hAnsi="Cambria" w:cstheme="minorBidi"/>
          <w:bCs/>
          <w:color w:val="000000" w:themeColor="text1"/>
        </w:rPr>
        <w:t xml:space="preserve"> </w:t>
      </w:r>
      <w:r w:rsidR="001E7912" w:rsidRPr="00CD0693">
        <w:rPr>
          <w:rFonts w:ascii="Cambria" w:hAnsi="Cambria" w:cstheme="minorBidi"/>
          <w:bCs/>
          <w:color w:val="000000" w:themeColor="text1"/>
        </w:rPr>
        <w:t>in the wake of</w:t>
      </w:r>
      <w:r w:rsidR="00DA71F0" w:rsidRPr="00CD0693">
        <w:rPr>
          <w:rFonts w:ascii="Cambria" w:hAnsi="Cambria" w:cstheme="minorBidi"/>
          <w:bCs/>
          <w:color w:val="000000" w:themeColor="text1"/>
        </w:rPr>
        <w:t xml:space="preserve"> the pandemic? </w:t>
      </w:r>
    </w:p>
    <w:p w14:paraId="2CE24177" w14:textId="77777777" w:rsidR="00700391" w:rsidRPr="00700391" w:rsidRDefault="00700391" w:rsidP="00700391">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699FA74E" w14:textId="77777777" w:rsidR="00700391" w:rsidRDefault="00700391" w:rsidP="00EC5202">
      <w:pPr>
        <w:pBdr>
          <w:top w:val="nil"/>
          <w:left w:val="nil"/>
          <w:bottom w:val="nil"/>
          <w:right w:val="nil"/>
          <w:between w:val="nil"/>
        </w:pBdr>
        <w:spacing w:after="0" w:line="276" w:lineRule="auto"/>
        <w:rPr>
          <w:rFonts w:ascii="Cambria" w:hAnsi="Cambria" w:cstheme="minorBidi"/>
          <w:bCs/>
          <w:color w:val="000000" w:themeColor="text1"/>
        </w:rPr>
      </w:pPr>
    </w:p>
    <w:p w14:paraId="696AAB98" w14:textId="4E024D7E" w:rsidR="00BB4B90" w:rsidRDefault="00BB4B90" w:rsidP="0045730C">
      <w:pPr>
        <w:spacing w:after="0" w:line="276" w:lineRule="auto"/>
        <w:jc w:val="both"/>
        <w:rPr>
          <w:rFonts w:ascii="Cambria" w:hAnsi="Cambria" w:cstheme="minorHAnsi"/>
          <w:i/>
          <w:sz w:val="20"/>
          <w:szCs w:val="20"/>
        </w:rPr>
      </w:pPr>
    </w:p>
    <w:p w14:paraId="4963C40C" w14:textId="1364E212" w:rsidR="000F6A84" w:rsidRDefault="000F6A84" w:rsidP="0045730C">
      <w:pPr>
        <w:spacing w:after="0" w:line="276" w:lineRule="auto"/>
        <w:jc w:val="both"/>
        <w:rPr>
          <w:rFonts w:ascii="Cambria" w:hAnsi="Cambria" w:cstheme="minorHAnsi"/>
          <w:i/>
          <w:sz w:val="20"/>
          <w:szCs w:val="20"/>
        </w:rPr>
      </w:pPr>
    </w:p>
    <w:p w14:paraId="20417A9F" w14:textId="77777777" w:rsidR="000F6A84" w:rsidRPr="00244BCC" w:rsidRDefault="000F6A84" w:rsidP="0045730C">
      <w:pPr>
        <w:spacing w:after="0" w:line="276" w:lineRule="auto"/>
        <w:jc w:val="both"/>
        <w:rPr>
          <w:rFonts w:ascii="Cambria" w:hAnsi="Cambria" w:cstheme="minorHAnsi"/>
          <w:i/>
          <w:sz w:val="20"/>
          <w:szCs w:val="20"/>
        </w:rPr>
      </w:pPr>
    </w:p>
    <w:p w14:paraId="30D0E5A3" w14:textId="0EFA10A1" w:rsidR="00FB4933" w:rsidRPr="00DA71F0" w:rsidRDefault="00FB4933" w:rsidP="00FB4933">
      <w:pPr>
        <w:pBdr>
          <w:top w:val="nil"/>
          <w:left w:val="nil"/>
          <w:bottom w:val="nil"/>
          <w:right w:val="nil"/>
          <w:between w:val="nil"/>
        </w:pBdr>
        <w:spacing w:after="0" w:line="276" w:lineRule="auto"/>
        <w:rPr>
          <w:rFonts w:ascii="Cambria" w:hAnsi="Cambria" w:cstheme="minorHAnsi"/>
          <w:sz w:val="24"/>
          <w:szCs w:val="24"/>
        </w:rPr>
      </w:pPr>
    </w:p>
    <w:p w14:paraId="5FD0D87A" w14:textId="6964B425" w:rsidR="00BB4B90" w:rsidRPr="00967122" w:rsidRDefault="00BB4B90" w:rsidP="008C7998">
      <w:pPr>
        <w:spacing w:line="276" w:lineRule="auto"/>
        <w:rPr>
          <w:rFonts w:ascii="Cambria" w:hAnsi="Cambria" w:cstheme="minorHAnsi"/>
          <w:b/>
          <w:sz w:val="4"/>
          <w:szCs w:val="4"/>
        </w:rPr>
      </w:pPr>
    </w:p>
    <w:p w14:paraId="47615C46" w14:textId="77777777" w:rsidR="00700391" w:rsidRDefault="00700391">
      <w:pPr>
        <w:rPr>
          <w:b/>
          <w:sz w:val="44"/>
          <w:szCs w:val="44"/>
        </w:rPr>
      </w:pPr>
      <w:r>
        <w:br w:type="page"/>
      </w:r>
    </w:p>
    <w:p w14:paraId="44D698EE" w14:textId="7EF63BCE" w:rsidR="00700391" w:rsidRDefault="00700391" w:rsidP="00700391">
      <w:pPr>
        <w:pStyle w:val="MTI-Heading2"/>
      </w:pPr>
      <w:r w:rsidRPr="00700391">
        <w:lastRenderedPageBreak/>
        <w:t>Section 3</w:t>
      </w:r>
    </w:p>
    <w:p w14:paraId="07E43222" w14:textId="1041BC04" w:rsidR="00700391" w:rsidRDefault="00700391" w:rsidP="00700391">
      <w:pPr>
        <w:pStyle w:val="MTI-Heading3"/>
      </w:pPr>
      <w:r w:rsidRPr="00700391">
        <w:t>Pandemic Response Plan Budget Form</w:t>
      </w:r>
    </w:p>
    <w:p w14:paraId="0F0D65C4" w14:textId="30CC7349" w:rsidR="004F7A49" w:rsidRPr="00700391" w:rsidRDefault="004F7A49" w:rsidP="004F7A49">
      <w:pPr>
        <w:spacing w:after="0" w:line="240" w:lineRule="auto"/>
        <w:rPr>
          <w:rFonts w:ascii="Cambria" w:hAnsi="Cambria"/>
          <w:i/>
          <w:iCs/>
          <w:color w:val="7F7F7F" w:themeColor="text1" w:themeTint="80"/>
        </w:rPr>
      </w:pPr>
      <w:r>
        <w:rPr>
          <w:rFonts w:ascii="Cambria" w:hAnsi="Cambria"/>
          <w:i/>
          <w:iCs/>
          <w:color w:val="7F7F7F" w:themeColor="text1" w:themeTint="80"/>
        </w:rPr>
        <w:t xml:space="preserve">Complete </w:t>
      </w:r>
      <w:r w:rsidR="000D6ACA">
        <w:rPr>
          <w:rFonts w:ascii="Cambria" w:hAnsi="Cambria"/>
          <w:i/>
          <w:iCs/>
          <w:color w:val="7F7F7F" w:themeColor="text1" w:themeTint="80"/>
        </w:rPr>
        <w:t>the table below</w:t>
      </w:r>
      <w:r>
        <w:rPr>
          <w:rFonts w:ascii="Cambria" w:hAnsi="Cambria"/>
          <w:i/>
          <w:iCs/>
          <w:color w:val="7F7F7F" w:themeColor="text1" w:themeTint="80"/>
        </w:rPr>
        <w:t xml:space="preserve"> to specify how you will spend your requested recovery funds. Use the column on the right to provide more detail on your proposed expenses. </w:t>
      </w:r>
    </w:p>
    <w:p w14:paraId="0385E8BE" w14:textId="48B74E10" w:rsidR="00B66A03" w:rsidRPr="000662A4" w:rsidRDefault="00B66A03" w:rsidP="00B66A03">
      <w:pPr>
        <w:spacing w:after="0" w:line="240" w:lineRule="auto"/>
        <w:rPr>
          <w:rFonts w:ascii="Cambria" w:hAnsi="Cambria"/>
          <w:sz w:val="24"/>
          <w:szCs w:val="24"/>
        </w:rPr>
      </w:pPr>
    </w:p>
    <w:tbl>
      <w:tblPr>
        <w:tblW w:w="10165" w:type="dxa"/>
        <w:tblLook w:val="04A0" w:firstRow="1" w:lastRow="0" w:firstColumn="1" w:lastColumn="0" w:noHBand="0" w:noVBand="1"/>
      </w:tblPr>
      <w:tblGrid>
        <w:gridCol w:w="4315"/>
        <w:gridCol w:w="1350"/>
        <w:gridCol w:w="4500"/>
      </w:tblGrid>
      <w:tr w:rsidR="00B66A03" w:rsidRPr="00DA71F0" w14:paraId="097438B9" w14:textId="77777777" w:rsidTr="009C7C55">
        <w:trPr>
          <w:trHeight w:val="323"/>
        </w:trPr>
        <w:tc>
          <w:tcPr>
            <w:tcW w:w="5665"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F619CA1" w14:textId="28F79D46" w:rsidR="00B66A03" w:rsidRPr="000D6ACA" w:rsidRDefault="000D6ACA" w:rsidP="000D6ACA">
            <w:pPr>
              <w:pStyle w:val="MTI-Heading3"/>
              <w:rPr>
                <w:sz w:val="26"/>
                <w:szCs w:val="26"/>
              </w:rPr>
            </w:pPr>
            <w:r w:rsidRPr="000D6ACA">
              <w:rPr>
                <w:sz w:val="26"/>
                <w:szCs w:val="26"/>
              </w:rPr>
              <w:t>Response Plan Start Date:</w:t>
            </w:r>
            <w:r w:rsidR="009C7C55">
              <w:rPr>
                <w:sz w:val="26"/>
                <w:szCs w:val="26"/>
              </w:rPr>
              <w:t xml:space="preserve"> </w:t>
            </w:r>
            <w:r w:rsidR="009C7C55" w:rsidRPr="009C7C55">
              <w:rPr>
                <w:b w:val="0"/>
                <w:bCs/>
                <w:i/>
                <w:iCs/>
                <w:color w:val="7F7F7F" w:themeColor="text1" w:themeTint="80"/>
                <w:sz w:val="24"/>
                <w:szCs w:val="24"/>
              </w:rPr>
              <w:t>Your answer….</w:t>
            </w:r>
          </w:p>
        </w:tc>
        <w:tc>
          <w:tcPr>
            <w:tcW w:w="4500"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7EC29251" w14:textId="1CCE7B99" w:rsidR="00B66A03" w:rsidRPr="000D6ACA" w:rsidRDefault="000D6ACA" w:rsidP="000D6ACA">
            <w:pPr>
              <w:pStyle w:val="MTI-Heading3"/>
              <w:rPr>
                <w:sz w:val="26"/>
                <w:szCs w:val="26"/>
              </w:rPr>
            </w:pPr>
            <w:r w:rsidRPr="000D6ACA">
              <w:rPr>
                <w:sz w:val="26"/>
                <w:szCs w:val="26"/>
              </w:rPr>
              <w:t>Response Plan End Date:</w:t>
            </w:r>
            <w:r w:rsidR="009C7C55">
              <w:rPr>
                <w:sz w:val="26"/>
                <w:szCs w:val="26"/>
              </w:rPr>
              <w:t xml:space="preserve"> </w:t>
            </w:r>
            <w:r w:rsidR="009C7C55" w:rsidRPr="009C7C55">
              <w:rPr>
                <w:b w:val="0"/>
                <w:bCs/>
                <w:i/>
                <w:iCs/>
                <w:color w:val="7F7F7F" w:themeColor="text1" w:themeTint="80"/>
                <w:sz w:val="24"/>
                <w:szCs w:val="24"/>
              </w:rPr>
              <w:t>Your answer….</w:t>
            </w:r>
          </w:p>
        </w:tc>
      </w:tr>
      <w:tr w:rsidR="002D785C" w:rsidRPr="00DA71F0" w14:paraId="472FAFA5" w14:textId="77777777" w:rsidTr="00E26FC2">
        <w:trPr>
          <w:trHeight w:val="359"/>
        </w:trPr>
        <w:tc>
          <w:tcPr>
            <w:tcW w:w="10165"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89354F8" w14:textId="6CDBB901" w:rsidR="002D785C" w:rsidRPr="000D6ACA" w:rsidRDefault="00E26FC2" w:rsidP="000D6ACA">
            <w:pPr>
              <w:pStyle w:val="MTI-Heading3"/>
              <w:jc w:val="center"/>
              <w:rPr>
                <w:sz w:val="26"/>
                <w:szCs w:val="26"/>
              </w:rPr>
            </w:pPr>
            <w:r w:rsidRPr="00E26FC2">
              <w:rPr>
                <w:sz w:val="26"/>
                <w:szCs w:val="26"/>
              </w:rPr>
              <w:t>Projected Expenses</w:t>
            </w:r>
          </w:p>
        </w:tc>
      </w:tr>
      <w:tr w:rsidR="000D6ACA" w:rsidRPr="00DA71F0" w14:paraId="4FD9B06A" w14:textId="77777777" w:rsidTr="009C7C55">
        <w:trPr>
          <w:trHeight w:val="449"/>
        </w:trPr>
        <w:tc>
          <w:tcPr>
            <w:tcW w:w="4315" w:type="dxa"/>
            <w:tcBorders>
              <w:top w:val="single" w:sz="4" w:space="0" w:color="auto"/>
              <w:left w:val="single" w:sz="8" w:space="0" w:color="auto"/>
              <w:bottom w:val="single" w:sz="4" w:space="0" w:color="auto"/>
              <w:right w:val="nil"/>
            </w:tcBorders>
            <w:shd w:val="clear" w:color="auto" w:fill="auto"/>
            <w:vAlign w:val="center"/>
          </w:tcPr>
          <w:p w14:paraId="67AD46AA" w14:textId="235F6FC1" w:rsidR="000D6ACA" w:rsidRPr="000D6ACA" w:rsidRDefault="000D6ACA" w:rsidP="000D6ACA">
            <w:pPr>
              <w:pStyle w:val="MTI-Heading3"/>
              <w:rPr>
                <w:sz w:val="26"/>
                <w:szCs w:val="26"/>
              </w:rPr>
            </w:pPr>
            <w:r w:rsidRPr="000D6ACA">
              <w:rPr>
                <w:sz w:val="26"/>
                <w:szCs w:val="26"/>
              </w:rPr>
              <w:t>Expense Type</w:t>
            </w:r>
          </w:p>
        </w:tc>
        <w:tc>
          <w:tcPr>
            <w:tcW w:w="1350" w:type="dxa"/>
            <w:tcBorders>
              <w:top w:val="single" w:sz="4" w:space="0" w:color="auto"/>
              <w:left w:val="single" w:sz="8" w:space="0" w:color="auto"/>
              <w:bottom w:val="single" w:sz="4" w:space="0" w:color="auto"/>
              <w:right w:val="nil"/>
            </w:tcBorders>
            <w:shd w:val="clear" w:color="auto" w:fill="auto"/>
            <w:noWrap/>
            <w:vAlign w:val="center"/>
          </w:tcPr>
          <w:p w14:paraId="7D7CCFC1" w14:textId="251C0F69" w:rsidR="000D6ACA" w:rsidRPr="000D6ACA" w:rsidRDefault="000D6ACA" w:rsidP="000D6ACA">
            <w:pPr>
              <w:pStyle w:val="MTI-Heading3"/>
              <w:rPr>
                <w:bCs/>
                <w:sz w:val="26"/>
                <w:szCs w:val="26"/>
              </w:rPr>
            </w:pPr>
            <w:r w:rsidRPr="000D6ACA">
              <w:rPr>
                <w:bCs/>
                <w:sz w:val="26"/>
                <w:szCs w:val="26"/>
              </w:rPr>
              <w:t>Cost</w:t>
            </w:r>
          </w:p>
        </w:tc>
        <w:tc>
          <w:tcPr>
            <w:tcW w:w="4500" w:type="dxa"/>
            <w:tcBorders>
              <w:top w:val="single" w:sz="4" w:space="0" w:color="auto"/>
              <w:left w:val="single" w:sz="8" w:space="0" w:color="auto"/>
              <w:bottom w:val="single" w:sz="4" w:space="0" w:color="auto"/>
              <w:right w:val="single" w:sz="8" w:space="0" w:color="auto"/>
            </w:tcBorders>
            <w:shd w:val="clear" w:color="auto" w:fill="auto"/>
            <w:vAlign w:val="center"/>
          </w:tcPr>
          <w:p w14:paraId="383B23D0" w14:textId="171FE7AD" w:rsidR="000D6ACA" w:rsidRPr="000D6ACA" w:rsidRDefault="000D6ACA" w:rsidP="000D6ACA">
            <w:pPr>
              <w:pStyle w:val="MTI-Heading3"/>
              <w:rPr>
                <w:sz w:val="26"/>
                <w:szCs w:val="26"/>
              </w:rPr>
            </w:pPr>
            <w:r w:rsidRPr="000D6ACA">
              <w:rPr>
                <w:sz w:val="26"/>
                <w:szCs w:val="26"/>
              </w:rPr>
              <w:t>Details</w:t>
            </w:r>
          </w:p>
        </w:tc>
      </w:tr>
      <w:tr w:rsidR="00B66A03" w:rsidRPr="00DA71F0" w14:paraId="777DA396" w14:textId="77777777" w:rsidTr="009C7C55">
        <w:trPr>
          <w:trHeight w:val="449"/>
        </w:trPr>
        <w:tc>
          <w:tcPr>
            <w:tcW w:w="4315" w:type="dxa"/>
            <w:tcBorders>
              <w:top w:val="single" w:sz="4" w:space="0" w:color="auto"/>
              <w:left w:val="single" w:sz="8" w:space="0" w:color="auto"/>
              <w:bottom w:val="single" w:sz="4" w:space="0" w:color="auto"/>
              <w:right w:val="nil"/>
            </w:tcBorders>
            <w:shd w:val="clear" w:color="auto" w:fill="auto"/>
            <w:vAlign w:val="center"/>
            <w:hideMark/>
          </w:tcPr>
          <w:p w14:paraId="0B722908" w14:textId="77777777" w:rsidR="00B66A03" w:rsidRPr="00E26FC2" w:rsidRDefault="00B66A03" w:rsidP="000D6ACA">
            <w:pPr>
              <w:spacing w:after="0" w:line="240" w:lineRule="auto"/>
              <w:rPr>
                <w:rFonts w:eastAsia="Times New Roman"/>
                <w:color w:val="000000"/>
              </w:rPr>
            </w:pPr>
            <w:r w:rsidRPr="00E26FC2">
              <w:rPr>
                <w:rFonts w:eastAsia="Times New Roman"/>
                <w:color w:val="000000"/>
              </w:rPr>
              <w:t>Internal Staff - Founders and Employees</w:t>
            </w:r>
          </w:p>
        </w:tc>
        <w:tc>
          <w:tcPr>
            <w:tcW w:w="1350" w:type="dxa"/>
            <w:tcBorders>
              <w:top w:val="single" w:sz="4" w:space="0" w:color="auto"/>
              <w:left w:val="single" w:sz="8" w:space="0" w:color="auto"/>
              <w:bottom w:val="single" w:sz="4" w:space="0" w:color="auto"/>
              <w:right w:val="nil"/>
            </w:tcBorders>
            <w:shd w:val="clear" w:color="auto" w:fill="auto"/>
            <w:noWrap/>
            <w:vAlign w:val="center"/>
            <w:hideMark/>
          </w:tcPr>
          <w:p w14:paraId="359CD473" w14:textId="796124C7" w:rsidR="00B66A03" w:rsidRPr="00E26FC2" w:rsidRDefault="000662A4" w:rsidP="00BC5B24">
            <w:pPr>
              <w:spacing w:after="0" w:line="240" w:lineRule="auto"/>
              <w:rPr>
                <w:rFonts w:eastAsia="Times New Roman"/>
                <w:b/>
                <w:bCs/>
                <w:color w:val="000000"/>
              </w:rPr>
            </w:pPr>
            <w:r w:rsidRPr="00E26FC2">
              <w:rPr>
                <w:rFonts w:eastAsia="Times New Roman"/>
                <w:b/>
                <w:bCs/>
                <w:color w:val="000000"/>
              </w:rPr>
              <w:t>$0</w:t>
            </w:r>
          </w:p>
        </w:tc>
        <w:tc>
          <w:tcPr>
            <w:tcW w:w="4500" w:type="dxa"/>
            <w:tcBorders>
              <w:top w:val="single" w:sz="4" w:space="0" w:color="auto"/>
              <w:left w:val="single" w:sz="8" w:space="0" w:color="auto"/>
              <w:bottom w:val="single" w:sz="4" w:space="0" w:color="auto"/>
              <w:right w:val="single" w:sz="8" w:space="0" w:color="auto"/>
            </w:tcBorders>
            <w:shd w:val="clear" w:color="auto" w:fill="auto"/>
            <w:vAlign w:val="center"/>
          </w:tcPr>
          <w:p w14:paraId="5C8F10A0" w14:textId="12F11268" w:rsidR="00B66A03" w:rsidRPr="00E26FC2" w:rsidRDefault="000D6ACA" w:rsidP="005F34E9">
            <w:pPr>
              <w:spacing w:after="0" w:line="240" w:lineRule="auto"/>
              <w:rPr>
                <w:i/>
                <w:iCs/>
                <w:color w:val="7F7F7F" w:themeColor="text1" w:themeTint="80"/>
              </w:rPr>
            </w:pPr>
            <w:r w:rsidRPr="00E26FC2">
              <w:rPr>
                <w:i/>
                <w:iCs/>
                <w:color w:val="7F7F7F" w:themeColor="text1" w:themeTint="80"/>
              </w:rPr>
              <w:t>Your answer….</w:t>
            </w:r>
          </w:p>
        </w:tc>
      </w:tr>
      <w:tr w:rsidR="00BC5B24" w:rsidRPr="00DA71F0" w14:paraId="2A61C166" w14:textId="77777777" w:rsidTr="009C7C55">
        <w:trPr>
          <w:trHeight w:val="348"/>
        </w:trPr>
        <w:tc>
          <w:tcPr>
            <w:tcW w:w="4315" w:type="dxa"/>
            <w:tcBorders>
              <w:top w:val="nil"/>
              <w:left w:val="single" w:sz="8" w:space="0" w:color="auto"/>
              <w:bottom w:val="single" w:sz="4" w:space="0" w:color="auto"/>
              <w:right w:val="nil"/>
            </w:tcBorders>
            <w:shd w:val="clear" w:color="auto" w:fill="auto"/>
            <w:vAlign w:val="center"/>
            <w:hideMark/>
          </w:tcPr>
          <w:p w14:paraId="29F9AD0D" w14:textId="77777777" w:rsidR="00BC5B24" w:rsidRPr="00E26FC2" w:rsidRDefault="00BC5B24" w:rsidP="00BC5B24">
            <w:pPr>
              <w:spacing w:after="0" w:line="240" w:lineRule="auto"/>
              <w:rPr>
                <w:rFonts w:eastAsia="Times New Roman"/>
                <w:color w:val="000000"/>
              </w:rPr>
            </w:pPr>
            <w:r w:rsidRPr="00E26FC2">
              <w:rPr>
                <w:rFonts w:eastAsia="Times New Roman"/>
                <w:color w:val="000000"/>
              </w:rPr>
              <w:t>Consultants/Contractor Services</w:t>
            </w:r>
          </w:p>
        </w:tc>
        <w:tc>
          <w:tcPr>
            <w:tcW w:w="1350" w:type="dxa"/>
            <w:tcBorders>
              <w:top w:val="nil"/>
              <w:left w:val="single" w:sz="8" w:space="0" w:color="auto"/>
              <w:bottom w:val="single" w:sz="4" w:space="0" w:color="auto"/>
              <w:right w:val="nil"/>
            </w:tcBorders>
            <w:shd w:val="clear" w:color="auto" w:fill="auto"/>
            <w:noWrap/>
            <w:vAlign w:val="center"/>
            <w:hideMark/>
          </w:tcPr>
          <w:p w14:paraId="6A70936D" w14:textId="350E53BB" w:rsidR="00BC5B24" w:rsidRPr="00E26FC2" w:rsidRDefault="00BC5B24" w:rsidP="00BC5B24">
            <w:pPr>
              <w:spacing w:after="0" w:line="240" w:lineRule="auto"/>
              <w:rPr>
                <w:rFonts w:eastAsia="Times New Roman"/>
                <w:b/>
                <w:bCs/>
                <w:color w:val="000000"/>
              </w:rPr>
            </w:pPr>
            <w:r w:rsidRPr="00E26FC2">
              <w:rPr>
                <w:rFonts w:eastAsia="Times New Roman"/>
                <w:b/>
                <w:bCs/>
                <w:color w:val="000000"/>
              </w:rPr>
              <w:t>$0</w:t>
            </w:r>
          </w:p>
        </w:tc>
        <w:tc>
          <w:tcPr>
            <w:tcW w:w="4500" w:type="dxa"/>
            <w:tcBorders>
              <w:top w:val="nil"/>
              <w:left w:val="single" w:sz="8" w:space="0" w:color="auto"/>
              <w:bottom w:val="single" w:sz="4" w:space="0" w:color="auto"/>
              <w:right w:val="single" w:sz="8" w:space="0" w:color="auto"/>
            </w:tcBorders>
            <w:shd w:val="clear" w:color="auto" w:fill="auto"/>
            <w:vAlign w:val="center"/>
            <w:hideMark/>
          </w:tcPr>
          <w:p w14:paraId="7BD4B647" w14:textId="17592EF4" w:rsidR="00BC5B24" w:rsidRPr="00E26FC2" w:rsidRDefault="00BC5B24" w:rsidP="00BC5B24">
            <w:pPr>
              <w:spacing w:after="0" w:line="240" w:lineRule="auto"/>
              <w:rPr>
                <w:i/>
                <w:iCs/>
                <w:color w:val="7F7F7F" w:themeColor="text1" w:themeTint="80"/>
              </w:rPr>
            </w:pPr>
            <w:r w:rsidRPr="00E26FC2">
              <w:rPr>
                <w:i/>
                <w:iCs/>
                <w:color w:val="7F7F7F" w:themeColor="text1" w:themeTint="80"/>
              </w:rPr>
              <w:t>Your answer….</w:t>
            </w:r>
          </w:p>
        </w:tc>
      </w:tr>
      <w:tr w:rsidR="00BC5B24" w:rsidRPr="00DA71F0" w14:paraId="04D6F524" w14:textId="77777777" w:rsidTr="009C7C55">
        <w:trPr>
          <w:trHeight w:val="405"/>
        </w:trPr>
        <w:tc>
          <w:tcPr>
            <w:tcW w:w="4315" w:type="dxa"/>
            <w:tcBorders>
              <w:top w:val="nil"/>
              <w:left w:val="single" w:sz="8" w:space="0" w:color="auto"/>
              <w:bottom w:val="single" w:sz="4" w:space="0" w:color="auto"/>
              <w:right w:val="nil"/>
            </w:tcBorders>
            <w:shd w:val="clear" w:color="auto" w:fill="auto"/>
            <w:vAlign w:val="center"/>
            <w:hideMark/>
          </w:tcPr>
          <w:p w14:paraId="0345266C" w14:textId="77777777" w:rsidR="00BC5B24" w:rsidRPr="00E26FC2" w:rsidRDefault="00BC5B24" w:rsidP="00BC5B24">
            <w:pPr>
              <w:spacing w:after="0" w:line="240" w:lineRule="auto"/>
              <w:rPr>
                <w:rFonts w:eastAsia="Times New Roman"/>
                <w:color w:val="000000"/>
              </w:rPr>
            </w:pPr>
            <w:r w:rsidRPr="00E26FC2">
              <w:rPr>
                <w:rFonts w:eastAsia="Times New Roman"/>
                <w:color w:val="000000"/>
              </w:rPr>
              <w:t>Capital Equipment Purchases</w:t>
            </w:r>
          </w:p>
        </w:tc>
        <w:tc>
          <w:tcPr>
            <w:tcW w:w="1350" w:type="dxa"/>
            <w:tcBorders>
              <w:top w:val="nil"/>
              <w:left w:val="single" w:sz="8" w:space="0" w:color="auto"/>
              <w:bottom w:val="single" w:sz="4" w:space="0" w:color="auto"/>
              <w:right w:val="nil"/>
            </w:tcBorders>
            <w:shd w:val="clear" w:color="auto" w:fill="auto"/>
            <w:noWrap/>
            <w:vAlign w:val="center"/>
            <w:hideMark/>
          </w:tcPr>
          <w:p w14:paraId="0EDFB1D6" w14:textId="6AB1C0F5" w:rsidR="00BC5B24" w:rsidRPr="00E26FC2" w:rsidRDefault="00BC5B24" w:rsidP="00BC5B24">
            <w:pPr>
              <w:spacing w:after="0" w:line="240" w:lineRule="auto"/>
              <w:rPr>
                <w:rFonts w:eastAsia="Times New Roman"/>
                <w:b/>
                <w:bCs/>
                <w:color w:val="000000"/>
              </w:rPr>
            </w:pPr>
            <w:r w:rsidRPr="00E26FC2">
              <w:rPr>
                <w:rFonts w:eastAsia="Times New Roman"/>
                <w:b/>
                <w:bCs/>
                <w:color w:val="000000"/>
              </w:rPr>
              <w:t>$0</w:t>
            </w:r>
          </w:p>
        </w:tc>
        <w:tc>
          <w:tcPr>
            <w:tcW w:w="4500" w:type="dxa"/>
            <w:tcBorders>
              <w:top w:val="nil"/>
              <w:left w:val="single" w:sz="8" w:space="0" w:color="auto"/>
              <w:bottom w:val="single" w:sz="4" w:space="0" w:color="auto"/>
              <w:right w:val="single" w:sz="8" w:space="0" w:color="auto"/>
            </w:tcBorders>
            <w:shd w:val="clear" w:color="auto" w:fill="auto"/>
            <w:vAlign w:val="center"/>
            <w:hideMark/>
          </w:tcPr>
          <w:p w14:paraId="36B625DA" w14:textId="4632C2CC" w:rsidR="00BC5B24" w:rsidRPr="00E26FC2" w:rsidRDefault="00BC5B24" w:rsidP="00BC5B24">
            <w:pPr>
              <w:spacing w:after="0" w:line="240" w:lineRule="auto"/>
              <w:rPr>
                <w:rFonts w:eastAsia="Times New Roman"/>
                <w:color w:val="000000"/>
              </w:rPr>
            </w:pPr>
            <w:r w:rsidRPr="00E26FC2">
              <w:rPr>
                <w:i/>
                <w:iCs/>
                <w:color w:val="7F7F7F" w:themeColor="text1" w:themeTint="80"/>
              </w:rPr>
              <w:t>Your answer….</w:t>
            </w:r>
          </w:p>
        </w:tc>
      </w:tr>
      <w:tr w:rsidR="00BC5B24" w:rsidRPr="00DA71F0" w14:paraId="5EE6B29E" w14:textId="77777777" w:rsidTr="009C7C55">
        <w:trPr>
          <w:trHeight w:val="405"/>
        </w:trPr>
        <w:tc>
          <w:tcPr>
            <w:tcW w:w="4315" w:type="dxa"/>
            <w:tcBorders>
              <w:top w:val="nil"/>
              <w:left w:val="single" w:sz="8" w:space="0" w:color="auto"/>
              <w:bottom w:val="nil"/>
              <w:right w:val="nil"/>
            </w:tcBorders>
            <w:shd w:val="clear" w:color="auto" w:fill="auto"/>
            <w:vAlign w:val="center"/>
            <w:hideMark/>
          </w:tcPr>
          <w:p w14:paraId="45870A7E" w14:textId="77777777" w:rsidR="00BC5B24" w:rsidRPr="00E26FC2" w:rsidRDefault="00BC5B24" w:rsidP="00BC5B24">
            <w:pPr>
              <w:spacing w:after="0" w:line="240" w:lineRule="auto"/>
              <w:rPr>
                <w:rFonts w:eastAsia="Times New Roman"/>
                <w:color w:val="000000"/>
              </w:rPr>
            </w:pPr>
            <w:r w:rsidRPr="00E26FC2">
              <w:rPr>
                <w:rFonts w:eastAsia="Times New Roman"/>
                <w:color w:val="000000"/>
              </w:rPr>
              <w:t>Other Expenses</w:t>
            </w:r>
          </w:p>
        </w:tc>
        <w:tc>
          <w:tcPr>
            <w:tcW w:w="1350" w:type="dxa"/>
            <w:tcBorders>
              <w:top w:val="nil"/>
              <w:left w:val="single" w:sz="8" w:space="0" w:color="auto"/>
              <w:bottom w:val="nil"/>
              <w:right w:val="nil"/>
            </w:tcBorders>
            <w:shd w:val="clear" w:color="auto" w:fill="auto"/>
            <w:noWrap/>
            <w:vAlign w:val="center"/>
            <w:hideMark/>
          </w:tcPr>
          <w:p w14:paraId="68AA6840" w14:textId="5EAF6BF9" w:rsidR="00BC5B24" w:rsidRPr="00E26FC2" w:rsidRDefault="00BC5B24" w:rsidP="00BC5B24">
            <w:pPr>
              <w:spacing w:after="0" w:line="240" w:lineRule="auto"/>
              <w:rPr>
                <w:rFonts w:eastAsia="Times New Roman"/>
                <w:b/>
                <w:bCs/>
                <w:color w:val="000000"/>
              </w:rPr>
            </w:pPr>
            <w:r w:rsidRPr="00E26FC2">
              <w:rPr>
                <w:rFonts w:eastAsia="Times New Roman"/>
                <w:b/>
                <w:bCs/>
                <w:color w:val="000000"/>
              </w:rPr>
              <w:t>$0</w:t>
            </w:r>
          </w:p>
        </w:tc>
        <w:tc>
          <w:tcPr>
            <w:tcW w:w="4500" w:type="dxa"/>
            <w:tcBorders>
              <w:top w:val="nil"/>
              <w:left w:val="single" w:sz="8" w:space="0" w:color="auto"/>
              <w:bottom w:val="nil"/>
              <w:right w:val="single" w:sz="8" w:space="0" w:color="auto"/>
            </w:tcBorders>
            <w:shd w:val="clear" w:color="auto" w:fill="auto"/>
            <w:vAlign w:val="center"/>
            <w:hideMark/>
          </w:tcPr>
          <w:p w14:paraId="6C6E4F57" w14:textId="6A265926" w:rsidR="00BC5B24" w:rsidRPr="00E26FC2" w:rsidRDefault="00BC5B24" w:rsidP="00BC5B24">
            <w:pPr>
              <w:spacing w:after="0" w:line="240" w:lineRule="auto"/>
              <w:rPr>
                <w:rFonts w:eastAsia="Times New Roman"/>
                <w:color w:val="000000"/>
              </w:rPr>
            </w:pPr>
            <w:r w:rsidRPr="00E26FC2">
              <w:rPr>
                <w:i/>
                <w:iCs/>
                <w:color w:val="7F7F7F" w:themeColor="text1" w:themeTint="80"/>
              </w:rPr>
              <w:t>Your answer….</w:t>
            </w:r>
          </w:p>
        </w:tc>
      </w:tr>
      <w:tr w:rsidR="00BC5B24" w:rsidRPr="00DA71F0" w14:paraId="57E5A2B6" w14:textId="77777777" w:rsidTr="009C7C55">
        <w:trPr>
          <w:trHeight w:val="405"/>
        </w:trPr>
        <w:tc>
          <w:tcPr>
            <w:tcW w:w="4315" w:type="dxa"/>
            <w:tcBorders>
              <w:top w:val="single" w:sz="4" w:space="0" w:color="auto"/>
              <w:left w:val="single" w:sz="4" w:space="0" w:color="auto"/>
              <w:bottom w:val="single" w:sz="4" w:space="0" w:color="auto"/>
              <w:right w:val="single" w:sz="4" w:space="0" w:color="auto"/>
            </w:tcBorders>
            <w:shd w:val="clear" w:color="auto" w:fill="A8D08D" w:themeFill="accent6" w:themeFillTint="99"/>
            <w:noWrap/>
            <w:vAlign w:val="center"/>
            <w:hideMark/>
          </w:tcPr>
          <w:p w14:paraId="535F3489" w14:textId="562EEA10" w:rsidR="00BC5B24" w:rsidRPr="00E26FC2" w:rsidRDefault="00BC5B24" w:rsidP="00BC5B24">
            <w:pPr>
              <w:spacing w:after="0" w:line="240" w:lineRule="auto"/>
              <w:rPr>
                <w:rFonts w:eastAsia="Times New Roman"/>
                <w:b/>
                <w:bCs/>
                <w:color w:val="000000"/>
              </w:rPr>
            </w:pPr>
            <w:r w:rsidRPr="00E26FC2">
              <w:rPr>
                <w:rFonts w:eastAsia="Times New Roman"/>
                <w:b/>
                <w:bCs/>
                <w:color w:val="000000"/>
              </w:rPr>
              <w:t>Total Recovery Funds Requested</w:t>
            </w:r>
          </w:p>
        </w:tc>
        <w:tc>
          <w:tcPr>
            <w:tcW w:w="1350" w:type="dxa"/>
            <w:tcBorders>
              <w:top w:val="single" w:sz="4" w:space="0" w:color="auto"/>
              <w:left w:val="nil"/>
              <w:bottom w:val="single" w:sz="4" w:space="0" w:color="auto"/>
              <w:right w:val="single" w:sz="4" w:space="0" w:color="auto"/>
            </w:tcBorders>
            <w:shd w:val="clear" w:color="000000" w:fill="DBDBDB"/>
            <w:vAlign w:val="center"/>
            <w:hideMark/>
          </w:tcPr>
          <w:p w14:paraId="066F3D25" w14:textId="77777777" w:rsidR="00BC5B24" w:rsidRPr="00E26FC2" w:rsidRDefault="00BC5B24" w:rsidP="00BC5B24">
            <w:pPr>
              <w:spacing w:after="0" w:line="240" w:lineRule="auto"/>
              <w:rPr>
                <w:rFonts w:eastAsia="Times New Roman"/>
                <w:b/>
                <w:bCs/>
                <w:color w:val="000000"/>
              </w:rPr>
            </w:pPr>
            <w:r w:rsidRPr="00E26FC2">
              <w:rPr>
                <w:rFonts w:eastAsia="Times New Roman"/>
                <w:b/>
                <w:bCs/>
                <w:color w:val="000000"/>
              </w:rPr>
              <w:t>$0</w:t>
            </w:r>
          </w:p>
        </w:tc>
        <w:tc>
          <w:tcPr>
            <w:tcW w:w="4500" w:type="dxa"/>
            <w:tcBorders>
              <w:top w:val="single" w:sz="4" w:space="0" w:color="auto"/>
              <w:left w:val="nil"/>
              <w:bottom w:val="nil"/>
              <w:right w:val="nil"/>
            </w:tcBorders>
            <w:shd w:val="clear" w:color="auto" w:fill="auto"/>
            <w:noWrap/>
            <w:vAlign w:val="center"/>
            <w:hideMark/>
          </w:tcPr>
          <w:p w14:paraId="748971F4" w14:textId="77777777" w:rsidR="00BC5B24" w:rsidRPr="00E26FC2" w:rsidRDefault="00BC5B24" w:rsidP="00BC5B24">
            <w:pPr>
              <w:spacing w:after="0" w:line="240" w:lineRule="auto"/>
              <w:rPr>
                <w:rFonts w:eastAsia="Times New Roman"/>
                <w:color w:val="000000"/>
              </w:rPr>
            </w:pPr>
            <w:r w:rsidRPr="00E26FC2">
              <w:rPr>
                <w:rFonts w:eastAsia="Times New Roman"/>
                <w:color w:val="000000"/>
              </w:rPr>
              <w:t> </w:t>
            </w:r>
          </w:p>
        </w:tc>
      </w:tr>
    </w:tbl>
    <w:p w14:paraId="575FDD6F" w14:textId="1D44FB78" w:rsidR="00B66A03" w:rsidRDefault="00B66A03" w:rsidP="008C7998">
      <w:pPr>
        <w:spacing w:line="276" w:lineRule="auto"/>
        <w:rPr>
          <w:rFonts w:ascii="Cambria" w:hAnsi="Cambria" w:cstheme="minorHAnsi"/>
          <w:b/>
          <w:sz w:val="24"/>
          <w:szCs w:val="24"/>
        </w:rPr>
      </w:pPr>
    </w:p>
    <w:p w14:paraId="7A6FE2DD" w14:textId="77777777" w:rsidR="00E26FC2" w:rsidRDefault="00E26FC2" w:rsidP="008C7998">
      <w:pPr>
        <w:spacing w:line="276" w:lineRule="auto"/>
        <w:rPr>
          <w:rFonts w:ascii="Cambria" w:hAnsi="Cambria" w:cstheme="minorHAnsi"/>
          <w:b/>
          <w:sz w:val="24"/>
          <w:szCs w:val="24"/>
        </w:rPr>
      </w:pPr>
    </w:p>
    <w:p w14:paraId="500B5920" w14:textId="00671E17" w:rsidR="00D974EA" w:rsidRPr="00082847" w:rsidRDefault="00D974EA" w:rsidP="008C7998">
      <w:pPr>
        <w:spacing w:line="276" w:lineRule="auto"/>
        <w:rPr>
          <w:rFonts w:ascii="Cambria" w:hAnsi="Cambria" w:cstheme="minorHAnsi"/>
          <w:b/>
          <w:sz w:val="12"/>
          <w:szCs w:val="12"/>
        </w:rPr>
      </w:pPr>
    </w:p>
    <w:p w14:paraId="29A5AC29" w14:textId="77777777" w:rsidR="00E26FC2" w:rsidRDefault="00E26FC2" w:rsidP="00700391">
      <w:pPr>
        <w:pStyle w:val="MTI-Heading2"/>
      </w:pPr>
    </w:p>
    <w:p w14:paraId="180484CB" w14:textId="77777777" w:rsidR="00E26FC2" w:rsidRDefault="00E26FC2">
      <w:pPr>
        <w:rPr>
          <w:b/>
          <w:sz w:val="44"/>
          <w:szCs w:val="44"/>
        </w:rPr>
      </w:pPr>
      <w:r>
        <w:br w:type="page"/>
      </w:r>
    </w:p>
    <w:p w14:paraId="40206865" w14:textId="53CA6EAB" w:rsidR="00700391" w:rsidRDefault="00700391" w:rsidP="00700391">
      <w:pPr>
        <w:pStyle w:val="MTI-Heading2"/>
      </w:pPr>
      <w:r w:rsidRPr="00700391">
        <w:lastRenderedPageBreak/>
        <w:t>Section 4</w:t>
      </w:r>
    </w:p>
    <w:p w14:paraId="3637C5D0" w14:textId="7492D5C9" w:rsidR="00700391" w:rsidRDefault="00700391" w:rsidP="00700391">
      <w:pPr>
        <w:pStyle w:val="MTI-Heading3"/>
      </w:pPr>
      <w:r w:rsidRPr="00700391">
        <w:t>Business Structure and Financial Statements</w:t>
      </w:r>
    </w:p>
    <w:p w14:paraId="5E3A921C" w14:textId="794DBC25" w:rsidR="00497296" w:rsidRDefault="00497296" w:rsidP="00497296">
      <w:pPr>
        <w:pBdr>
          <w:top w:val="nil"/>
          <w:left w:val="nil"/>
          <w:bottom w:val="nil"/>
          <w:right w:val="nil"/>
          <w:between w:val="nil"/>
        </w:pBdr>
        <w:spacing w:after="0" w:line="276" w:lineRule="auto"/>
        <w:rPr>
          <w:rFonts w:ascii="Cambria" w:hAnsi="Cambria" w:cstheme="minorHAnsi"/>
          <w:color w:val="000000"/>
        </w:rPr>
      </w:pPr>
      <w:r>
        <w:rPr>
          <w:rFonts w:ascii="Cambria" w:hAnsi="Cambria" w:cstheme="minorHAnsi"/>
          <w:color w:val="000000"/>
        </w:rPr>
        <w:t>Describe your business structure</w:t>
      </w:r>
      <w:r w:rsidR="00D5050A">
        <w:rPr>
          <w:rFonts w:ascii="Cambria" w:hAnsi="Cambria" w:cstheme="minorHAnsi"/>
          <w:color w:val="000000"/>
        </w:rPr>
        <w:t xml:space="preserve"> below</w:t>
      </w:r>
      <w:r>
        <w:rPr>
          <w:rFonts w:ascii="Cambria" w:hAnsi="Cambria" w:cstheme="minorHAnsi"/>
          <w:color w:val="000000"/>
        </w:rPr>
        <w:t xml:space="preserve"> – be sure to address the following:</w:t>
      </w:r>
    </w:p>
    <w:p w14:paraId="08AA047C" w14:textId="77777777" w:rsidR="007231DE" w:rsidRDefault="007231DE" w:rsidP="007231DE">
      <w:pPr>
        <w:pBdr>
          <w:top w:val="nil"/>
          <w:left w:val="nil"/>
          <w:bottom w:val="nil"/>
          <w:right w:val="nil"/>
          <w:between w:val="nil"/>
        </w:pBdr>
        <w:spacing w:after="0" w:line="276" w:lineRule="auto"/>
        <w:rPr>
          <w:rFonts w:ascii="Cambria" w:hAnsi="Cambria" w:cstheme="minorHAnsi"/>
          <w:color w:val="000000"/>
        </w:rPr>
      </w:pPr>
    </w:p>
    <w:p w14:paraId="5A5FFE54" w14:textId="17D605D2" w:rsidR="00497296" w:rsidRPr="007231DE" w:rsidRDefault="00497296" w:rsidP="007231DE">
      <w:pPr>
        <w:pBdr>
          <w:top w:val="nil"/>
          <w:left w:val="nil"/>
          <w:bottom w:val="nil"/>
          <w:right w:val="nil"/>
          <w:between w:val="nil"/>
        </w:pBdr>
        <w:spacing w:after="0" w:line="276" w:lineRule="auto"/>
        <w:rPr>
          <w:rFonts w:ascii="Cambria" w:hAnsi="Cambria" w:cstheme="minorHAnsi"/>
          <w:color w:val="000000"/>
        </w:rPr>
      </w:pPr>
      <w:r w:rsidRPr="007231DE">
        <w:rPr>
          <w:rFonts w:ascii="Cambria" w:hAnsi="Cambria" w:cstheme="minorHAnsi"/>
          <w:color w:val="000000"/>
        </w:rPr>
        <w:t xml:space="preserve">What type of corporate entity is your business (corporation, LLC, sole proprietorship, </w:t>
      </w:r>
      <w:proofErr w:type="spellStart"/>
      <w:r w:rsidRPr="007231DE">
        <w:rPr>
          <w:rFonts w:ascii="Cambria" w:hAnsi="Cambria" w:cstheme="minorHAnsi"/>
          <w:color w:val="000000"/>
        </w:rPr>
        <w:t>etc</w:t>
      </w:r>
      <w:proofErr w:type="spellEnd"/>
      <w:r w:rsidRPr="007231DE">
        <w:rPr>
          <w:rFonts w:ascii="Cambria" w:hAnsi="Cambria" w:cstheme="minorHAnsi"/>
          <w:color w:val="000000"/>
        </w:rPr>
        <w:t>…)?</w:t>
      </w:r>
    </w:p>
    <w:p w14:paraId="7BF9D32E" w14:textId="77777777" w:rsidR="00927FCF" w:rsidRPr="007231DE" w:rsidRDefault="00927FCF" w:rsidP="007231DE">
      <w:pPr>
        <w:spacing w:after="0" w:line="240" w:lineRule="auto"/>
        <w:rPr>
          <w:rFonts w:ascii="Cambria" w:hAnsi="Cambria"/>
          <w:i/>
          <w:iCs/>
          <w:color w:val="7F7F7F" w:themeColor="text1" w:themeTint="80"/>
        </w:rPr>
      </w:pPr>
      <w:r w:rsidRPr="007231DE">
        <w:rPr>
          <w:rFonts w:ascii="Cambria" w:hAnsi="Cambria"/>
          <w:i/>
          <w:iCs/>
          <w:color w:val="7F7F7F" w:themeColor="text1" w:themeTint="80"/>
        </w:rPr>
        <w:t>Your answer….</w:t>
      </w:r>
    </w:p>
    <w:p w14:paraId="26328A8C" w14:textId="77777777" w:rsidR="00927FCF" w:rsidRPr="007231DE" w:rsidRDefault="00927FCF" w:rsidP="007231DE">
      <w:pPr>
        <w:pBdr>
          <w:top w:val="nil"/>
          <w:left w:val="nil"/>
          <w:bottom w:val="nil"/>
          <w:right w:val="nil"/>
          <w:between w:val="nil"/>
        </w:pBdr>
        <w:spacing w:after="0" w:line="276" w:lineRule="auto"/>
        <w:ind w:left="360"/>
        <w:rPr>
          <w:rFonts w:ascii="Cambria" w:hAnsi="Cambria" w:cstheme="minorHAnsi"/>
          <w:color w:val="000000"/>
        </w:rPr>
      </w:pPr>
    </w:p>
    <w:p w14:paraId="0094672E" w14:textId="1D052DCC" w:rsidR="00AA79F5" w:rsidRDefault="00AA79F5" w:rsidP="007231DE">
      <w:pPr>
        <w:pBdr>
          <w:top w:val="nil"/>
          <w:left w:val="nil"/>
          <w:bottom w:val="nil"/>
          <w:right w:val="nil"/>
          <w:between w:val="nil"/>
        </w:pBdr>
        <w:spacing w:after="0" w:line="276" w:lineRule="auto"/>
        <w:rPr>
          <w:rFonts w:ascii="Cambria" w:hAnsi="Cambria" w:cstheme="minorHAnsi"/>
          <w:color w:val="000000"/>
        </w:rPr>
      </w:pPr>
      <w:r w:rsidRPr="007231DE">
        <w:rPr>
          <w:rFonts w:ascii="Cambria" w:hAnsi="Cambria" w:cstheme="minorHAnsi"/>
          <w:color w:val="000000"/>
        </w:rPr>
        <w:t>Where is your business located? Do you have multiple locations? In-state and/or out-of-state?</w:t>
      </w:r>
    </w:p>
    <w:p w14:paraId="173FB130" w14:textId="77777777" w:rsidR="007231DE" w:rsidRPr="007231DE" w:rsidRDefault="007231DE" w:rsidP="007231DE">
      <w:pPr>
        <w:spacing w:after="0" w:line="240" w:lineRule="auto"/>
        <w:rPr>
          <w:rFonts w:ascii="Cambria" w:hAnsi="Cambria"/>
          <w:i/>
          <w:iCs/>
          <w:color w:val="7F7F7F" w:themeColor="text1" w:themeTint="80"/>
        </w:rPr>
      </w:pPr>
      <w:r w:rsidRPr="007231DE">
        <w:rPr>
          <w:rFonts w:ascii="Cambria" w:hAnsi="Cambria"/>
          <w:i/>
          <w:iCs/>
          <w:color w:val="7F7F7F" w:themeColor="text1" w:themeTint="80"/>
        </w:rPr>
        <w:t>Your answer….</w:t>
      </w:r>
    </w:p>
    <w:p w14:paraId="6ABAB1B1" w14:textId="77777777" w:rsidR="007231DE" w:rsidRPr="007231DE" w:rsidRDefault="007231DE" w:rsidP="007231DE">
      <w:pPr>
        <w:pBdr>
          <w:top w:val="nil"/>
          <w:left w:val="nil"/>
          <w:bottom w:val="nil"/>
          <w:right w:val="nil"/>
          <w:between w:val="nil"/>
        </w:pBdr>
        <w:spacing w:after="0" w:line="276" w:lineRule="auto"/>
        <w:rPr>
          <w:rFonts w:ascii="Cambria" w:hAnsi="Cambria" w:cstheme="minorHAnsi"/>
          <w:color w:val="000000"/>
        </w:rPr>
      </w:pPr>
    </w:p>
    <w:p w14:paraId="4672A7D4" w14:textId="017D48C5" w:rsidR="00C55FAB" w:rsidRDefault="008736C8" w:rsidP="007231DE">
      <w:pPr>
        <w:pBdr>
          <w:top w:val="nil"/>
          <w:left w:val="nil"/>
          <w:bottom w:val="nil"/>
          <w:right w:val="nil"/>
          <w:between w:val="nil"/>
        </w:pBdr>
        <w:spacing w:after="0" w:line="276" w:lineRule="auto"/>
        <w:rPr>
          <w:rFonts w:ascii="Cambria" w:hAnsi="Cambria" w:cstheme="minorHAnsi"/>
          <w:color w:val="000000"/>
        </w:rPr>
      </w:pPr>
      <w:r w:rsidRPr="007231DE">
        <w:rPr>
          <w:rFonts w:ascii="Cambria" w:hAnsi="Cambria" w:cstheme="minorHAnsi"/>
          <w:color w:val="000000"/>
        </w:rPr>
        <w:t xml:space="preserve">How many </w:t>
      </w:r>
      <w:r w:rsidR="008560CA" w:rsidRPr="007231DE">
        <w:rPr>
          <w:rFonts w:ascii="Cambria" w:hAnsi="Cambria" w:cstheme="minorHAnsi"/>
          <w:color w:val="000000"/>
        </w:rPr>
        <w:t>Maine-based full-time employees</w:t>
      </w:r>
      <w:r w:rsidR="00C55FAB" w:rsidRPr="007231DE">
        <w:rPr>
          <w:rFonts w:ascii="Cambria" w:hAnsi="Cambria" w:cstheme="minorHAnsi"/>
          <w:color w:val="000000"/>
        </w:rPr>
        <w:t xml:space="preserve"> do you currently employ</w:t>
      </w:r>
      <w:r w:rsidR="008560CA" w:rsidRPr="007231DE">
        <w:rPr>
          <w:rFonts w:ascii="Cambria" w:hAnsi="Cambria" w:cstheme="minorHAnsi"/>
          <w:color w:val="000000"/>
        </w:rPr>
        <w:t>?</w:t>
      </w:r>
    </w:p>
    <w:p w14:paraId="2074A842" w14:textId="77777777" w:rsidR="007231DE" w:rsidRPr="007231DE" w:rsidRDefault="007231DE" w:rsidP="007231DE">
      <w:pPr>
        <w:spacing w:after="0" w:line="240" w:lineRule="auto"/>
        <w:rPr>
          <w:rFonts w:ascii="Cambria" w:hAnsi="Cambria"/>
          <w:i/>
          <w:iCs/>
          <w:color w:val="7F7F7F" w:themeColor="text1" w:themeTint="80"/>
        </w:rPr>
      </w:pPr>
      <w:r w:rsidRPr="007231DE">
        <w:rPr>
          <w:rFonts w:ascii="Cambria" w:hAnsi="Cambria"/>
          <w:i/>
          <w:iCs/>
          <w:color w:val="7F7F7F" w:themeColor="text1" w:themeTint="80"/>
        </w:rPr>
        <w:t>Your answer….</w:t>
      </w:r>
    </w:p>
    <w:p w14:paraId="3E5D683C" w14:textId="77777777" w:rsidR="007231DE" w:rsidRPr="007231DE" w:rsidRDefault="007231DE" w:rsidP="007231DE">
      <w:pPr>
        <w:pBdr>
          <w:top w:val="nil"/>
          <w:left w:val="nil"/>
          <w:bottom w:val="nil"/>
          <w:right w:val="nil"/>
          <w:between w:val="nil"/>
        </w:pBdr>
        <w:spacing w:after="0" w:line="276" w:lineRule="auto"/>
        <w:rPr>
          <w:rFonts w:ascii="Cambria" w:hAnsi="Cambria" w:cstheme="minorHAnsi"/>
          <w:color w:val="000000"/>
        </w:rPr>
      </w:pPr>
    </w:p>
    <w:p w14:paraId="23BF0C50" w14:textId="36679E7B" w:rsidR="008736C8" w:rsidRDefault="00C55FAB" w:rsidP="007231DE">
      <w:pPr>
        <w:pBdr>
          <w:top w:val="nil"/>
          <w:left w:val="nil"/>
          <w:bottom w:val="nil"/>
          <w:right w:val="nil"/>
          <w:between w:val="nil"/>
        </w:pBdr>
        <w:spacing w:after="0" w:line="276" w:lineRule="auto"/>
        <w:rPr>
          <w:rFonts w:ascii="Cambria" w:hAnsi="Cambria" w:cstheme="minorHAnsi"/>
          <w:color w:val="000000"/>
        </w:rPr>
      </w:pPr>
      <w:bookmarkStart w:id="0" w:name="_Hlk88127802"/>
      <w:r w:rsidRPr="007231DE">
        <w:rPr>
          <w:rFonts w:ascii="Cambria" w:hAnsi="Cambria" w:cstheme="minorHAnsi"/>
          <w:color w:val="000000"/>
        </w:rPr>
        <w:t xml:space="preserve">How many Maine-based part-time employees </w:t>
      </w:r>
      <w:r w:rsidR="00314D29" w:rsidRPr="007231DE">
        <w:rPr>
          <w:rFonts w:ascii="Cambria" w:hAnsi="Cambria" w:cstheme="minorHAnsi"/>
          <w:color w:val="000000"/>
        </w:rPr>
        <w:t>and/</w:t>
      </w:r>
      <w:r w:rsidRPr="007231DE">
        <w:rPr>
          <w:rFonts w:ascii="Cambria" w:hAnsi="Cambria" w:cstheme="minorHAnsi"/>
          <w:color w:val="000000"/>
        </w:rPr>
        <w:t>or 1099-contractors do you currently employ?</w:t>
      </w:r>
      <w:r w:rsidR="008560CA" w:rsidRPr="007231DE">
        <w:rPr>
          <w:rFonts w:ascii="Cambria" w:hAnsi="Cambria" w:cstheme="minorHAnsi"/>
          <w:color w:val="000000"/>
        </w:rPr>
        <w:t xml:space="preserve"> </w:t>
      </w:r>
    </w:p>
    <w:bookmarkEnd w:id="0"/>
    <w:p w14:paraId="2FE20260" w14:textId="77777777" w:rsidR="007231DE" w:rsidRPr="007231DE" w:rsidRDefault="007231DE" w:rsidP="007231DE">
      <w:pPr>
        <w:spacing w:after="0" w:line="240" w:lineRule="auto"/>
        <w:rPr>
          <w:rFonts w:ascii="Cambria" w:hAnsi="Cambria"/>
          <w:i/>
          <w:iCs/>
          <w:color w:val="7F7F7F" w:themeColor="text1" w:themeTint="80"/>
        </w:rPr>
      </w:pPr>
      <w:r w:rsidRPr="007231DE">
        <w:rPr>
          <w:rFonts w:ascii="Cambria" w:hAnsi="Cambria"/>
          <w:i/>
          <w:iCs/>
          <w:color w:val="7F7F7F" w:themeColor="text1" w:themeTint="80"/>
        </w:rPr>
        <w:t>Your answer….</w:t>
      </w:r>
    </w:p>
    <w:p w14:paraId="4037987E" w14:textId="77777777" w:rsidR="007231DE" w:rsidRPr="007231DE" w:rsidRDefault="007231DE" w:rsidP="007231DE">
      <w:pPr>
        <w:pBdr>
          <w:top w:val="nil"/>
          <w:left w:val="nil"/>
          <w:bottom w:val="nil"/>
          <w:right w:val="nil"/>
          <w:between w:val="nil"/>
        </w:pBdr>
        <w:spacing w:after="0" w:line="276" w:lineRule="auto"/>
        <w:rPr>
          <w:rFonts w:ascii="Cambria" w:hAnsi="Cambria" w:cstheme="minorHAnsi"/>
          <w:color w:val="000000"/>
        </w:rPr>
      </w:pPr>
    </w:p>
    <w:p w14:paraId="4F3D6B52" w14:textId="6E6A389A" w:rsidR="00497296" w:rsidRDefault="00497296" w:rsidP="007231DE">
      <w:pPr>
        <w:pBdr>
          <w:top w:val="nil"/>
          <w:left w:val="nil"/>
          <w:bottom w:val="nil"/>
          <w:right w:val="nil"/>
          <w:between w:val="nil"/>
        </w:pBdr>
        <w:spacing w:after="0" w:line="276" w:lineRule="auto"/>
        <w:rPr>
          <w:rFonts w:ascii="Cambria" w:hAnsi="Cambria" w:cstheme="minorHAnsi"/>
          <w:color w:val="000000"/>
        </w:rPr>
      </w:pPr>
      <w:r w:rsidRPr="007231DE">
        <w:rPr>
          <w:rFonts w:ascii="Cambria" w:hAnsi="Cambria" w:cstheme="minorHAnsi"/>
          <w:color w:val="000000"/>
        </w:rPr>
        <w:t>Who owns your business? List all owners and ownership percentages</w:t>
      </w:r>
      <w:r w:rsidR="007231DE">
        <w:rPr>
          <w:rFonts w:ascii="Cambria" w:hAnsi="Cambria" w:cstheme="minorHAnsi"/>
          <w:color w:val="000000"/>
        </w:rPr>
        <w:t>:</w:t>
      </w:r>
    </w:p>
    <w:p w14:paraId="34B618A4" w14:textId="77777777" w:rsidR="007231DE" w:rsidRPr="007231DE" w:rsidRDefault="007231DE" w:rsidP="007231DE">
      <w:pPr>
        <w:spacing w:after="0" w:line="240" w:lineRule="auto"/>
        <w:rPr>
          <w:rFonts w:ascii="Cambria" w:hAnsi="Cambria"/>
          <w:i/>
          <w:iCs/>
          <w:color w:val="7F7F7F" w:themeColor="text1" w:themeTint="80"/>
        </w:rPr>
      </w:pPr>
      <w:r w:rsidRPr="007231DE">
        <w:rPr>
          <w:rFonts w:ascii="Cambria" w:hAnsi="Cambria"/>
          <w:i/>
          <w:iCs/>
          <w:color w:val="7F7F7F" w:themeColor="text1" w:themeTint="80"/>
        </w:rPr>
        <w:t>Your answer….</w:t>
      </w:r>
    </w:p>
    <w:p w14:paraId="7C0A5D9C" w14:textId="77777777" w:rsidR="007231DE" w:rsidRPr="007231DE" w:rsidRDefault="007231DE" w:rsidP="007231DE">
      <w:pPr>
        <w:pBdr>
          <w:top w:val="nil"/>
          <w:left w:val="nil"/>
          <w:bottom w:val="nil"/>
          <w:right w:val="nil"/>
          <w:between w:val="nil"/>
        </w:pBdr>
        <w:spacing w:after="0" w:line="276" w:lineRule="auto"/>
        <w:rPr>
          <w:rFonts w:ascii="Cambria" w:hAnsi="Cambria" w:cstheme="minorHAnsi"/>
          <w:color w:val="000000"/>
        </w:rPr>
      </w:pPr>
    </w:p>
    <w:p w14:paraId="538BA232" w14:textId="48DC25DE" w:rsidR="00497296" w:rsidRDefault="00EC5299" w:rsidP="007231DE">
      <w:pPr>
        <w:pBdr>
          <w:top w:val="nil"/>
          <w:left w:val="nil"/>
          <w:bottom w:val="nil"/>
          <w:right w:val="nil"/>
          <w:between w:val="nil"/>
        </w:pBdr>
        <w:spacing w:after="0" w:line="276" w:lineRule="auto"/>
        <w:rPr>
          <w:rFonts w:ascii="Cambria" w:hAnsi="Cambria"/>
          <w:bCs/>
        </w:rPr>
      </w:pPr>
      <w:r w:rsidRPr="007231DE">
        <w:rPr>
          <w:rFonts w:ascii="Cambria" w:hAnsi="Cambria" w:cstheme="minorHAnsi"/>
          <w:color w:val="000000"/>
        </w:rPr>
        <w:t>Does your business carry any debt? If yes, l</w:t>
      </w:r>
      <w:r w:rsidR="00497296" w:rsidRPr="007231DE">
        <w:rPr>
          <w:rFonts w:ascii="Cambria" w:hAnsi="Cambria"/>
          <w:bCs/>
        </w:rPr>
        <w:t>ist all existing debt obligations with detail including lender name, current balance, monthly payment</w:t>
      </w:r>
      <w:r w:rsidR="002A628A" w:rsidRPr="007231DE">
        <w:rPr>
          <w:rFonts w:ascii="Cambria" w:hAnsi="Cambria"/>
          <w:bCs/>
        </w:rPr>
        <w:t>,</w:t>
      </w:r>
      <w:r w:rsidR="00497296" w:rsidRPr="007231DE">
        <w:rPr>
          <w:rFonts w:ascii="Cambria" w:hAnsi="Cambria"/>
          <w:bCs/>
        </w:rPr>
        <w:t xml:space="preserve"> and loan collateral</w:t>
      </w:r>
    </w:p>
    <w:p w14:paraId="29C9683B" w14:textId="77777777" w:rsidR="007231DE" w:rsidRPr="007231DE" w:rsidRDefault="007231DE" w:rsidP="007231DE">
      <w:pPr>
        <w:spacing w:after="0" w:line="240" w:lineRule="auto"/>
        <w:rPr>
          <w:rFonts w:ascii="Cambria" w:hAnsi="Cambria"/>
          <w:i/>
          <w:iCs/>
          <w:color w:val="7F7F7F" w:themeColor="text1" w:themeTint="80"/>
        </w:rPr>
      </w:pPr>
      <w:r w:rsidRPr="007231DE">
        <w:rPr>
          <w:rFonts w:ascii="Cambria" w:hAnsi="Cambria"/>
          <w:i/>
          <w:iCs/>
          <w:color w:val="7F7F7F" w:themeColor="text1" w:themeTint="80"/>
        </w:rPr>
        <w:t>Your answer….</w:t>
      </w:r>
    </w:p>
    <w:p w14:paraId="40A58AC4" w14:textId="77777777" w:rsidR="007231DE" w:rsidRPr="007231DE" w:rsidRDefault="007231DE" w:rsidP="007231DE">
      <w:pPr>
        <w:pBdr>
          <w:top w:val="nil"/>
          <w:left w:val="nil"/>
          <w:bottom w:val="nil"/>
          <w:right w:val="nil"/>
          <w:between w:val="nil"/>
        </w:pBdr>
        <w:spacing w:after="0" w:line="276" w:lineRule="auto"/>
        <w:rPr>
          <w:rFonts w:ascii="Cambria" w:hAnsi="Cambria" w:cstheme="minorHAnsi"/>
          <w:color w:val="000000"/>
        </w:rPr>
      </w:pPr>
    </w:p>
    <w:p w14:paraId="7B1550BB" w14:textId="2EB06FE8" w:rsidR="00497296" w:rsidRDefault="008D63EA" w:rsidP="007231DE">
      <w:pPr>
        <w:pBdr>
          <w:top w:val="nil"/>
          <w:left w:val="nil"/>
          <w:bottom w:val="nil"/>
          <w:right w:val="nil"/>
          <w:between w:val="nil"/>
        </w:pBdr>
        <w:spacing w:after="0" w:line="276" w:lineRule="auto"/>
        <w:rPr>
          <w:rFonts w:ascii="Cambria" w:hAnsi="Cambria" w:cstheme="minorHAnsi"/>
          <w:color w:val="000000"/>
        </w:rPr>
      </w:pPr>
      <w:r w:rsidRPr="007231DE">
        <w:rPr>
          <w:rFonts w:ascii="Cambria" w:hAnsi="Cambria" w:cstheme="minorHAnsi"/>
          <w:color w:val="000000"/>
        </w:rPr>
        <w:t>What are your annual Profit and Loss projections for 2022?</w:t>
      </w:r>
    </w:p>
    <w:p w14:paraId="48C4BE80" w14:textId="77777777" w:rsidR="007231DE" w:rsidRPr="007231DE" w:rsidRDefault="007231DE" w:rsidP="007231DE">
      <w:pPr>
        <w:spacing w:after="0" w:line="240" w:lineRule="auto"/>
        <w:rPr>
          <w:rFonts w:ascii="Cambria" w:hAnsi="Cambria"/>
          <w:i/>
          <w:iCs/>
          <w:color w:val="7F7F7F" w:themeColor="text1" w:themeTint="80"/>
        </w:rPr>
      </w:pPr>
      <w:r w:rsidRPr="007231DE">
        <w:rPr>
          <w:rFonts w:ascii="Cambria" w:hAnsi="Cambria"/>
          <w:i/>
          <w:iCs/>
          <w:color w:val="7F7F7F" w:themeColor="text1" w:themeTint="80"/>
        </w:rPr>
        <w:t>Your answer….</w:t>
      </w:r>
    </w:p>
    <w:p w14:paraId="41C1F444" w14:textId="77777777" w:rsidR="007231DE" w:rsidRPr="007231DE" w:rsidRDefault="007231DE" w:rsidP="007231DE">
      <w:pPr>
        <w:pBdr>
          <w:top w:val="nil"/>
          <w:left w:val="nil"/>
          <w:bottom w:val="nil"/>
          <w:right w:val="nil"/>
          <w:between w:val="nil"/>
        </w:pBdr>
        <w:spacing w:after="0" w:line="276" w:lineRule="auto"/>
        <w:rPr>
          <w:rFonts w:ascii="Cambria" w:hAnsi="Cambria" w:cstheme="minorHAnsi"/>
          <w:color w:val="000000"/>
        </w:rPr>
      </w:pPr>
    </w:p>
    <w:p w14:paraId="7BC7220C" w14:textId="3B3A99C7" w:rsidR="00497296" w:rsidRPr="007231DE" w:rsidRDefault="00497296" w:rsidP="007231DE">
      <w:pPr>
        <w:pBdr>
          <w:top w:val="nil"/>
          <w:left w:val="nil"/>
          <w:bottom w:val="nil"/>
          <w:right w:val="nil"/>
          <w:between w:val="nil"/>
        </w:pBdr>
        <w:spacing w:after="0" w:line="276" w:lineRule="auto"/>
        <w:rPr>
          <w:rFonts w:ascii="Cambria" w:hAnsi="Cambria" w:cstheme="minorHAnsi"/>
          <w:color w:val="000000"/>
        </w:rPr>
      </w:pPr>
      <w:r w:rsidRPr="007231DE">
        <w:rPr>
          <w:rFonts w:ascii="Cambria" w:hAnsi="Cambria" w:cstheme="minorHAnsi"/>
          <w:color w:val="000000"/>
        </w:rPr>
        <w:t xml:space="preserve">What accounting system(s) do you utilize to track income </w:t>
      </w:r>
      <w:r w:rsidR="00290515" w:rsidRPr="007231DE">
        <w:rPr>
          <w:rFonts w:ascii="Cambria" w:hAnsi="Cambria" w:cstheme="minorHAnsi"/>
          <w:color w:val="000000"/>
        </w:rPr>
        <w:t>and</w:t>
      </w:r>
      <w:r w:rsidRPr="007231DE">
        <w:rPr>
          <w:rFonts w:ascii="Cambria" w:hAnsi="Cambria" w:cstheme="minorHAnsi"/>
          <w:color w:val="000000"/>
        </w:rPr>
        <w:t xml:space="preserve"> expenses?</w:t>
      </w:r>
    </w:p>
    <w:p w14:paraId="4CFF5ED2" w14:textId="77777777" w:rsidR="004F7A49" w:rsidRPr="00700391" w:rsidRDefault="004F7A49" w:rsidP="004F7A49">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6C7E869E" w14:textId="77777777" w:rsidR="004F7A49" w:rsidRPr="004F7A49" w:rsidRDefault="004F7A49" w:rsidP="004F7A49">
      <w:pPr>
        <w:pBdr>
          <w:top w:val="nil"/>
          <w:left w:val="nil"/>
          <w:bottom w:val="nil"/>
          <w:right w:val="nil"/>
          <w:between w:val="nil"/>
        </w:pBdr>
        <w:spacing w:after="0" w:line="276" w:lineRule="auto"/>
        <w:rPr>
          <w:rFonts w:ascii="Cambria" w:hAnsi="Cambria" w:cstheme="minorHAnsi"/>
          <w:color w:val="000000"/>
        </w:rPr>
      </w:pPr>
    </w:p>
    <w:p w14:paraId="2CEC17BC" w14:textId="77777777" w:rsidR="00601A6D" w:rsidRPr="00601A6D" w:rsidRDefault="00601A6D" w:rsidP="00601A6D">
      <w:pPr>
        <w:pBdr>
          <w:top w:val="nil"/>
          <w:left w:val="nil"/>
          <w:bottom w:val="nil"/>
          <w:right w:val="nil"/>
          <w:between w:val="nil"/>
        </w:pBdr>
        <w:spacing w:after="0" w:line="276" w:lineRule="auto"/>
        <w:rPr>
          <w:rFonts w:ascii="Cambria" w:hAnsi="Cambria" w:cstheme="minorHAnsi"/>
          <w:color w:val="000000"/>
        </w:rPr>
      </w:pPr>
    </w:p>
    <w:p w14:paraId="62FAD8E3" w14:textId="77777777" w:rsidR="00497296" w:rsidRPr="00453634" w:rsidRDefault="00497296" w:rsidP="00447CD7">
      <w:pPr>
        <w:pStyle w:val="NoSpacing"/>
        <w:rPr>
          <w:rFonts w:ascii="Cambria" w:hAnsi="Cambria"/>
          <w:bCs/>
          <w:sz w:val="8"/>
          <w:szCs w:val="8"/>
        </w:rPr>
      </w:pPr>
    </w:p>
    <w:p w14:paraId="3F7D2931" w14:textId="14C9D455" w:rsidR="00DA71F0" w:rsidRPr="00475E15" w:rsidRDefault="00DA71F0" w:rsidP="005A0F27">
      <w:pPr>
        <w:pBdr>
          <w:top w:val="nil"/>
          <w:left w:val="nil"/>
          <w:bottom w:val="nil"/>
          <w:right w:val="nil"/>
          <w:between w:val="nil"/>
        </w:pBdr>
        <w:spacing w:after="0" w:line="276" w:lineRule="auto"/>
        <w:rPr>
          <w:rStyle w:val="Hyperlink"/>
          <w:rFonts w:ascii="Cambria" w:hAnsi="Cambria" w:cstheme="minorHAnsi"/>
          <w:iCs/>
          <w:sz w:val="12"/>
          <w:szCs w:val="12"/>
        </w:rPr>
      </w:pPr>
    </w:p>
    <w:p w14:paraId="013ED6EA" w14:textId="58C45DAB" w:rsidR="009D00C7" w:rsidRPr="00DA71F0" w:rsidRDefault="009D00C7" w:rsidP="005A0F27">
      <w:pPr>
        <w:pBdr>
          <w:top w:val="nil"/>
          <w:left w:val="nil"/>
          <w:bottom w:val="nil"/>
          <w:right w:val="nil"/>
          <w:between w:val="nil"/>
        </w:pBdr>
        <w:spacing w:after="0" w:line="276" w:lineRule="auto"/>
        <w:rPr>
          <w:rFonts w:ascii="Cambria" w:hAnsi="Cambria" w:cstheme="minorHAnsi"/>
          <w:sz w:val="24"/>
          <w:szCs w:val="24"/>
          <w:u w:val="single"/>
        </w:rPr>
      </w:pPr>
    </w:p>
    <w:p w14:paraId="3D02FD03" w14:textId="77777777" w:rsidR="00E26FC2" w:rsidRDefault="00E26FC2">
      <w:pPr>
        <w:rPr>
          <w:rFonts w:ascii="Cambria" w:hAnsi="Cambria"/>
          <w:b/>
          <w:sz w:val="24"/>
          <w:szCs w:val="24"/>
        </w:rPr>
      </w:pPr>
      <w:r>
        <w:rPr>
          <w:rFonts w:ascii="Cambria" w:hAnsi="Cambria"/>
          <w:b/>
          <w:sz w:val="24"/>
          <w:szCs w:val="24"/>
        </w:rPr>
        <w:br w:type="page"/>
      </w:r>
    </w:p>
    <w:p w14:paraId="476BEBA6" w14:textId="77777777" w:rsidR="00E26FC2" w:rsidRDefault="00720257" w:rsidP="00E26FC2">
      <w:pPr>
        <w:pStyle w:val="MTI-Heading2"/>
      </w:pPr>
      <w:r w:rsidRPr="00DA71F0">
        <w:lastRenderedPageBreak/>
        <w:t xml:space="preserve">Disclosure and Confidentiality </w:t>
      </w:r>
      <w:r w:rsidRPr="00E26FC2">
        <w:t>Statement</w:t>
      </w:r>
      <w:r w:rsidR="00DA5F20" w:rsidRPr="00DA71F0">
        <w:t xml:space="preserve"> </w:t>
      </w:r>
    </w:p>
    <w:p w14:paraId="51AA7CAF" w14:textId="29EF9BBA" w:rsidR="00720257" w:rsidRPr="00DA71F0" w:rsidRDefault="00DA5F20" w:rsidP="003F6AA3">
      <w:pPr>
        <w:rPr>
          <w:rFonts w:ascii="Cambria" w:hAnsi="Cambria"/>
          <w:bCs/>
          <w:i/>
          <w:iCs/>
          <w:sz w:val="24"/>
          <w:szCs w:val="24"/>
        </w:rPr>
      </w:pPr>
      <w:r w:rsidRPr="00DA71F0">
        <w:rPr>
          <w:rFonts w:ascii="Cambria" w:hAnsi="Cambria"/>
          <w:bCs/>
          <w:i/>
          <w:iCs/>
          <w:sz w:val="24"/>
          <w:szCs w:val="24"/>
        </w:rPr>
        <w:t>(</w:t>
      </w:r>
      <w:r w:rsidR="006C06F1">
        <w:rPr>
          <w:rFonts w:ascii="Cambria" w:hAnsi="Cambria"/>
          <w:bCs/>
          <w:i/>
          <w:iCs/>
          <w:sz w:val="24"/>
          <w:szCs w:val="24"/>
        </w:rPr>
        <w:t>A</w:t>
      </w:r>
      <w:r w:rsidRPr="00DA71F0">
        <w:rPr>
          <w:rFonts w:ascii="Cambria" w:hAnsi="Cambria"/>
          <w:bCs/>
          <w:i/>
          <w:iCs/>
          <w:sz w:val="24"/>
          <w:szCs w:val="24"/>
        </w:rPr>
        <w:t xml:space="preserve">cknowledgement in </w:t>
      </w:r>
      <w:r w:rsidR="00475E15">
        <w:rPr>
          <w:rFonts w:ascii="Cambria" w:hAnsi="Cambria"/>
          <w:bCs/>
          <w:i/>
          <w:iCs/>
          <w:sz w:val="24"/>
          <w:szCs w:val="24"/>
        </w:rPr>
        <w:t>MTI’s</w:t>
      </w:r>
      <w:r w:rsidRPr="00DA71F0">
        <w:rPr>
          <w:rFonts w:ascii="Cambria" w:hAnsi="Cambria"/>
          <w:bCs/>
          <w:i/>
          <w:iCs/>
          <w:sz w:val="24"/>
          <w:szCs w:val="24"/>
        </w:rPr>
        <w:t xml:space="preserve"> </w:t>
      </w:r>
      <w:r w:rsidR="00CE30F2">
        <w:rPr>
          <w:rFonts w:ascii="Cambria" w:hAnsi="Cambria"/>
          <w:bCs/>
          <w:i/>
          <w:iCs/>
          <w:sz w:val="24"/>
          <w:szCs w:val="24"/>
        </w:rPr>
        <w:t>O</w:t>
      </w:r>
      <w:r w:rsidRPr="00DA71F0">
        <w:rPr>
          <w:rFonts w:ascii="Cambria" w:hAnsi="Cambria"/>
          <w:bCs/>
          <w:i/>
          <w:iCs/>
          <w:sz w:val="24"/>
          <w:szCs w:val="24"/>
        </w:rPr>
        <w:t>nline</w:t>
      </w:r>
      <w:r w:rsidR="002F14DE" w:rsidRPr="00DA71F0">
        <w:rPr>
          <w:rFonts w:ascii="Cambria" w:hAnsi="Cambria"/>
          <w:bCs/>
          <w:i/>
          <w:iCs/>
          <w:sz w:val="24"/>
          <w:szCs w:val="24"/>
        </w:rPr>
        <w:t xml:space="preserve"> </w:t>
      </w:r>
      <w:r w:rsidR="00CE30F2">
        <w:rPr>
          <w:rFonts w:ascii="Cambria" w:hAnsi="Cambria"/>
          <w:bCs/>
          <w:i/>
          <w:iCs/>
          <w:sz w:val="24"/>
          <w:szCs w:val="24"/>
        </w:rPr>
        <w:t>A</w:t>
      </w:r>
      <w:r w:rsidR="002F14DE" w:rsidRPr="00DA71F0">
        <w:rPr>
          <w:rFonts w:ascii="Cambria" w:hAnsi="Cambria"/>
          <w:bCs/>
          <w:i/>
          <w:iCs/>
          <w:sz w:val="24"/>
          <w:szCs w:val="24"/>
        </w:rPr>
        <w:t>pplication</w:t>
      </w:r>
      <w:r w:rsidRPr="00DA71F0">
        <w:rPr>
          <w:rFonts w:ascii="Cambria" w:hAnsi="Cambria"/>
          <w:bCs/>
          <w:i/>
          <w:iCs/>
          <w:sz w:val="24"/>
          <w:szCs w:val="24"/>
        </w:rPr>
        <w:t xml:space="preserve"> </w:t>
      </w:r>
      <w:r w:rsidR="00CE30F2">
        <w:rPr>
          <w:rFonts w:ascii="Cambria" w:hAnsi="Cambria"/>
          <w:bCs/>
          <w:i/>
          <w:iCs/>
          <w:sz w:val="24"/>
          <w:szCs w:val="24"/>
        </w:rPr>
        <w:t>P</w:t>
      </w:r>
      <w:r w:rsidRPr="00DA71F0">
        <w:rPr>
          <w:rFonts w:ascii="Cambria" w:hAnsi="Cambria"/>
          <w:bCs/>
          <w:i/>
          <w:iCs/>
          <w:sz w:val="24"/>
          <w:szCs w:val="24"/>
        </w:rPr>
        <w:t>ortal)</w:t>
      </w:r>
    </w:p>
    <w:p w14:paraId="1B28EA77" w14:textId="77777777" w:rsidR="003F6AA3" w:rsidRPr="00475E15" w:rsidRDefault="00720257" w:rsidP="003F6AA3">
      <w:pPr>
        <w:spacing w:after="200" w:line="276" w:lineRule="auto"/>
        <w:rPr>
          <w:rFonts w:ascii="Cambria" w:hAnsi="Cambria"/>
        </w:rPr>
      </w:pPr>
      <w:r w:rsidRPr="00475E15">
        <w:rPr>
          <w:rFonts w:ascii="Cambria" w:hAnsi="Cambria"/>
        </w:rPr>
        <w:t>MTI’s obligations regarding the confidentiality of Applicant’s Application and associated documents are controlled by 5 MRS section 15302-A which requires that certain information in MTI’s possession must be available for public inspection after an application for financial assistance is received, including, but not limited to: names and addresses of Applicants, including principals; the amounts, types and general terms of financial assistance; general description of projects and businesses benefiting from the assistance; and the number of jobs projected in connection with a project.</w:t>
      </w:r>
    </w:p>
    <w:p w14:paraId="563204B7" w14:textId="77777777" w:rsidR="003F6AA3" w:rsidRPr="00475E15" w:rsidRDefault="00720257" w:rsidP="003F6AA3">
      <w:pPr>
        <w:spacing w:after="200" w:line="276" w:lineRule="auto"/>
        <w:rPr>
          <w:rFonts w:ascii="Cambria" w:hAnsi="Cambria"/>
        </w:rPr>
      </w:pPr>
      <w:r w:rsidRPr="00475E15">
        <w:rPr>
          <w:rFonts w:ascii="Cambria" w:hAnsi="Cambria"/>
        </w:rPr>
        <w:t>Certain records at MTI are designated confidential by section 15302-A and will not be available to the public for inspection, including: records requested to be treated as confidential, which if disclosed, would constitute an invasion of an individual's privacy, such as: personal tax returns, financial statements, or assessments of creditworthiness or financial condition; records obtained by MTI in connection with any monitoring or servicing on an existing project, or any other records or information the release of which MTI has determined could cause a business competitive detriment.</w:t>
      </w:r>
    </w:p>
    <w:p w14:paraId="7F5C24B3" w14:textId="77777777" w:rsidR="003F6AA3" w:rsidRPr="00475E15" w:rsidRDefault="00720257" w:rsidP="003F6AA3">
      <w:pPr>
        <w:spacing w:after="200" w:line="276" w:lineRule="auto"/>
        <w:rPr>
          <w:rFonts w:ascii="Cambria" w:hAnsi="Cambria"/>
        </w:rPr>
      </w:pPr>
      <w:r w:rsidRPr="00475E15">
        <w:rPr>
          <w:rFonts w:ascii="Cambria" w:hAnsi="Cambria"/>
          <w:b/>
          <w:bCs/>
        </w:rPr>
        <w:t>If an Applicant desires that certain information remain confidential, the Applicant must clearly identify what information or documents it wishes to remain confidential. The Applicant must also explain, in writing, the basis for such a request</w:t>
      </w:r>
      <w:r w:rsidRPr="00475E15">
        <w:rPr>
          <w:rFonts w:ascii="Cambria" w:hAnsi="Cambria"/>
        </w:rPr>
        <w:t>. Where the Applicant asserts that the basis for the confidentiality request is that release of the information could cause a business or competitive disadvantage, or loss of a competitive advantage, the Applicant must provide MTI with sufficient information to independently determine the likelihood of such a detriment. Applicants may wish to consult their attorney or MTI staff as to the scope of public disclosure and confidentiality as it relates to MTI and Applicants.</w:t>
      </w:r>
    </w:p>
    <w:p w14:paraId="0040CD55" w14:textId="77777777" w:rsidR="003F6AA3" w:rsidRPr="00475E15" w:rsidRDefault="00720257" w:rsidP="003F6AA3">
      <w:pPr>
        <w:spacing w:after="200" w:line="276" w:lineRule="auto"/>
        <w:rPr>
          <w:rFonts w:ascii="Cambria" w:hAnsi="Cambria"/>
        </w:rPr>
      </w:pPr>
      <w:r w:rsidRPr="00475E15">
        <w:rPr>
          <w:rFonts w:ascii="Cambria" w:hAnsi="Cambria"/>
        </w:rPr>
        <w:t>MTI does not discriminate in the administration of any of its programs or in its employment practices on the basis of race, color, national origin, age, gender, religion, physical or mental disability, political affiliation, marital status or sexual orientation. MTI is an equal opportunity employer, provider and lender.</w:t>
      </w:r>
    </w:p>
    <w:p w14:paraId="39B8113E" w14:textId="39D3E615" w:rsidR="00720257" w:rsidRPr="00475E15" w:rsidRDefault="00720257" w:rsidP="003F6AA3">
      <w:pPr>
        <w:spacing w:after="200" w:line="276" w:lineRule="auto"/>
        <w:rPr>
          <w:rFonts w:ascii="Cambria" w:hAnsi="Cambria"/>
        </w:rPr>
      </w:pPr>
      <w:r w:rsidRPr="00475E15">
        <w:rPr>
          <w:rFonts w:ascii="Cambria" w:hAnsi="Cambria"/>
        </w:rPr>
        <w:t xml:space="preserve">For full details, see </w:t>
      </w:r>
      <w:hyperlink r:id="rId14">
        <w:r w:rsidRPr="00475E15">
          <w:rPr>
            <w:rFonts w:ascii="Cambria" w:hAnsi="Cambria"/>
            <w:color w:val="0563C1"/>
            <w:u w:val="single"/>
          </w:rPr>
          <w:t>MTI’s Disclosure and Confidentiality Statement</w:t>
        </w:r>
      </w:hyperlink>
      <w:r w:rsidRPr="00475E15">
        <w:rPr>
          <w:rFonts w:ascii="Cambria" w:hAnsi="Cambria"/>
        </w:rPr>
        <w:t xml:space="preserve">. Please review the list of all Board members, Technology Board members and staff listed on the </w:t>
      </w:r>
      <w:hyperlink r:id="rId15" w:history="1">
        <w:r w:rsidRPr="00475E15">
          <w:rPr>
            <w:rStyle w:val="Hyperlink"/>
            <w:rFonts w:ascii="Cambria" w:hAnsi="Cambria"/>
          </w:rPr>
          <w:t>MTI website</w:t>
        </w:r>
      </w:hyperlink>
      <w:r w:rsidR="0079024C" w:rsidRPr="00475E15">
        <w:rPr>
          <w:rFonts w:ascii="Cambria" w:hAnsi="Cambria"/>
        </w:rPr>
        <w:t>.</w:t>
      </w:r>
    </w:p>
    <w:p w14:paraId="1FFDC8AC" w14:textId="2590879C" w:rsidR="003F6AA3" w:rsidRDefault="00720257" w:rsidP="00AA57F3">
      <w:pPr>
        <w:spacing w:after="0" w:line="276" w:lineRule="auto"/>
        <w:rPr>
          <w:rFonts w:ascii="Cambria" w:hAnsi="Cambria"/>
          <w:b/>
          <w:bCs/>
        </w:rPr>
      </w:pPr>
      <w:r w:rsidRPr="004F5419">
        <w:rPr>
          <w:rFonts w:ascii="Cambria" w:hAnsi="Cambria"/>
          <w:b/>
          <w:bCs/>
        </w:rPr>
        <w:t xml:space="preserve">If there are any MTI Board members, Technology Board members or staff from whom we should withhold your application, please note those individuals below for entry in </w:t>
      </w:r>
      <w:r w:rsidR="00427FD3">
        <w:rPr>
          <w:rFonts w:ascii="Cambria" w:hAnsi="Cambria"/>
          <w:b/>
          <w:bCs/>
        </w:rPr>
        <w:t>your</w:t>
      </w:r>
      <w:r w:rsidRPr="004F5419">
        <w:rPr>
          <w:rFonts w:ascii="Cambria" w:hAnsi="Cambria"/>
          <w:b/>
          <w:bCs/>
        </w:rPr>
        <w:t xml:space="preserve"> </w:t>
      </w:r>
      <w:r w:rsidR="00427FD3">
        <w:rPr>
          <w:rFonts w:ascii="Cambria" w:hAnsi="Cambria"/>
          <w:b/>
          <w:bCs/>
        </w:rPr>
        <w:t>o</w:t>
      </w:r>
      <w:r w:rsidRPr="004F5419">
        <w:rPr>
          <w:rFonts w:ascii="Cambria" w:hAnsi="Cambria"/>
          <w:b/>
          <w:bCs/>
        </w:rPr>
        <w:t xml:space="preserve">nline </w:t>
      </w:r>
      <w:r w:rsidR="00427FD3">
        <w:rPr>
          <w:rFonts w:ascii="Cambria" w:hAnsi="Cambria"/>
          <w:b/>
          <w:bCs/>
        </w:rPr>
        <w:t>a</w:t>
      </w:r>
      <w:r w:rsidRPr="004F5419">
        <w:rPr>
          <w:rFonts w:ascii="Cambria" w:hAnsi="Cambria"/>
          <w:b/>
          <w:bCs/>
        </w:rPr>
        <w:t>pplication</w:t>
      </w:r>
      <w:r w:rsidR="003F6AA3" w:rsidRPr="004F5419">
        <w:rPr>
          <w:rFonts w:ascii="Cambria" w:hAnsi="Cambria"/>
          <w:b/>
          <w:bCs/>
        </w:rPr>
        <w:t>.</w:t>
      </w:r>
      <w:r w:rsidR="003F6AA3" w:rsidRPr="00475E15">
        <w:rPr>
          <w:rFonts w:ascii="Cambria" w:hAnsi="Cambria"/>
          <w:b/>
          <w:bCs/>
        </w:rPr>
        <w:t xml:space="preserve"> </w:t>
      </w:r>
    </w:p>
    <w:p w14:paraId="2330AAE7" w14:textId="77777777" w:rsidR="004F5419" w:rsidRPr="00475E15" w:rsidRDefault="004F5419" w:rsidP="00AA57F3">
      <w:pPr>
        <w:spacing w:after="0" w:line="276" w:lineRule="auto"/>
        <w:rPr>
          <w:rFonts w:ascii="Cambria" w:hAnsi="Cambria"/>
          <w:b/>
          <w:bCs/>
        </w:rPr>
      </w:pPr>
    </w:p>
    <w:p w14:paraId="15CDCEF9" w14:textId="2218B06B" w:rsidR="00A85CE7" w:rsidRPr="00DA71F0" w:rsidRDefault="00720257" w:rsidP="009136C5">
      <w:pPr>
        <w:spacing w:line="276" w:lineRule="auto"/>
        <w:rPr>
          <w:rFonts w:ascii="Cambria" w:hAnsi="Cambria"/>
          <w:i/>
          <w:sz w:val="24"/>
          <w:szCs w:val="24"/>
        </w:rPr>
      </w:pPr>
      <w:r w:rsidRPr="00475E15">
        <w:rPr>
          <w:rFonts w:ascii="Cambria" w:hAnsi="Cambria"/>
          <w:b/>
        </w:rPr>
        <w:t>By signing this application, I certify that all information contained herein is complete and accurate to the best of my knowledge. I agree to accept responsibility for the conduct of the project, and I agree to provide all required progress reports, if an award is made.</w:t>
      </w:r>
      <w:r w:rsidRPr="00475E15">
        <w:rPr>
          <w:rFonts w:ascii="Cambria" w:hAnsi="Cambria"/>
        </w:rPr>
        <w:t xml:space="preserve"> </w:t>
      </w:r>
    </w:p>
    <w:sectPr w:rsidR="00A85CE7" w:rsidRPr="00DA71F0" w:rsidSect="00BE5F67">
      <w:headerReference w:type="default" r:id="rId16"/>
      <w:footerReference w:type="default" r:id="rId17"/>
      <w:headerReference w:type="first" r:id="rId18"/>
      <w:pgSz w:w="12240" w:h="15840"/>
      <w:pgMar w:top="1440" w:right="1080" w:bottom="1440" w:left="108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7F77F" w14:textId="77777777" w:rsidR="00B65C67" w:rsidRDefault="00B65C67" w:rsidP="00720257">
      <w:pPr>
        <w:spacing w:after="0" w:line="240" w:lineRule="auto"/>
      </w:pPr>
      <w:r>
        <w:separator/>
      </w:r>
    </w:p>
  </w:endnote>
  <w:endnote w:type="continuationSeparator" w:id="0">
    <w:p w14:paraId="3484B631" w14:textId="77777777" w:rsidR="00B65C67" w:rsidRDefault="00B65C67" w:rsidP="00720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502040504020204"/>
    <w:charset w:val="00"/>
    <w:family w:val="swiss"/>
    <w:pitch w:val="variable"/>
    <w:sig w:usb0="E00002FF" w:usb1="4000001F" w:usb2="08000029"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0636580"/>
      <w:docPartObj>
        <w:docPartGallery w:val="Page Numbers (Bottom of Page)"/>
        <w:docPartUnique/>
      </w:docPartObj>
    </w:sdtPr>
    <w:sdtEndPr>
      <w:rPr>
        <w:noProof/>
      </w:rPr>
    </w:sdtEndPr>
    <w:sdtContent>
      <w:p w14:paraId="41069DEB" w14:textId="77777777" w:rsidR="00BF36B5" w:rsidRDefault="00B8023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E5187D" w14:textId="77777777" w:rsidR="00BF36B5" w:rsidRDefault="00B65C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B4003" w14:textId="77777777" w:rsidR="00B65C67" w:rsidRDefault="00B65C67" w:rsidP="00720257">
      <w:pPr>
        <w:spacing w:after="0" w:line="240" w:lineRule="auto"/>
      </w:pPr>
      <w:r>
        <w:separator/>
      </w:r>
    </w:p>
  </w:footnote>
  <w:footnote w:type="continuationSeparator" w:id="0">
    <w:p w14:paraId="5120CE31" w14:textId="77777777" w:rsidR="00B65C67" w:rsidRDefault="00B65C67" w:rsidP="007202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3232A" w14:textId="77777777" w:rsidR="008C6633" w:rsidRDefault="00B65C67">
    <w:pPr>
      <w:pBdr>
        <w:top w:val="nil"/>
        <w:left w:val="nil"/>
        <w:bottom w:val="nil"/>
        <w:right w:val="nil"/>
        <w:between w:val="nil"/>
      </w:pBdr>
      <w:tabs>
        <w:tab w:val="center" w:pos="4680"/>
        <w:tab w:val="right" w:pos="9360"/>
      </w:tabs>
      <w:spacing w:after="0" w:line="240" w:lineRule="auto"/>
      <w:jc w:val="center"/>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67BC9" w14:textId="77777777" w:rsidR="00720257" w:rsidRDefault="00720257" w:rsidP="00720257">
    <w:pPr>
      <w:pStyle w:val="Header"/>
      <w:jc w:val="center"/>
    </w:pPr>
    <w:r>
      <w:rPr>
        <w:noProof/>
        <w:color w:val="000000"/>
      </w:rPr>
      <w:drawing>
        <wp:inline distT="0" distB="0" distL="0" distR="0" wp14:anchorId="4B84C7D7" wp14:editId="3FF36FAD">
          <wp:extent cx="1913714" cy="955040"/>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915706" cy="956034"/>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C370F"/>
    <w:multiLevelType w:val="hybridMultilevel"/>
    <w:tmpl w:val="00040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6324AB"/>
    <w:multiLevelType w:val="hybridMultilevel"/>
    <w:tmpl w:val="A878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63D10"/>
    <w:multiLevelType w:val="multilevel"/>
    <w:tmpl w:val="92BE2998"/>
    <w:lvl w:ilvl="0">
      <w:start w:val="1"/>
      <w:numFmt w:val="bullet"/>
      <w:lvlText w:val="●"/>
      <w:lvlJc w:val="left"/>
      <w:pPr>
        <w:ind w:left="0" w:hanging="360"/>
      </w:pPr>
      <w:rPr>
        <w:rFonts w:ascii="Noto Sans Symbols" w:eastAsia="Noto Sans Symbols" w:hAnsi="Noto Sans Symbols" w:cs="Noto Sans Symbols"/>
        <w:color w:val="000000"/>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3" w15:restartNumberingAfterBreak="0">
    <w:nsid w:val="1F506A21"/>
    <w:multiLevelType w:val="hybridMultilevel"/>
    <w:tmpl w:val="F11C6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720D90"/>
    <w:multiLevelType w:val="multilevel"/>
    <w:tmpl w:val="EB3619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3A12DC9"/>
    <w:multiLevelType w:val="hybridMultilevel"/>
    <w:tmpl w:val="42C60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E62248"/>
    <w:multiLevelType w:val="hybridMultilevel"/>
    <w:tmpl w:val="B20AB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603B79"/>
    <w:multiLevelType w:val="hybridMultilevel"/>
    <w:tmpl w:val="85A46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0A0BE2"/>
    <w:multiLevelType w:val="hybridMultilevel"/>
    <w:tmpl w:val="3DFC7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176E19"/>
    <w:multiLevelType w:val="hybridMultilevel"/>
    <w:tmpl w:val="069E5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C56F44"/>
    <w:multiLevelType w:val="hybridMultilevel"/>
    <w:tmpl w:val="84400C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770D8D"/>
    <w:multiLevelType w:val="hybridMultilevel"/>
    <w:tmpl w:val="079E7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E47C0A"/>
    <w:multiLevelType w:val="hybridMultilevel"/>
    <w:tmpl w:val="C1E04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8013FE"/>
    <w:multiLevelType w:val="hybridMultilevel"/>
    <w:tmpl w:val="52BC4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657E2D"/>
    <w:multiLevelType w:val="hybridMultilevel"/>
    <w:tmpl w:val="94F06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4A4960"/>
    <w:multiLevelType w:val="hybridMultilevel"/>
    <w:tmpl w:val="341C8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E76838"/>
    <w:multiLevelType w:val="hybridMultilevel"/>
    <w:tmpl w:val="FE28FA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79016E46"/>
    <w:multiLevelType w:val="multilevel"/>
    <w:tmpl w:val="6D98B82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7A5723B2"/>
    <w:multiLevelType w:val="hybridMultilevel"/>
    <w:tmpl w:val="EC229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7"/>
  </w:num>
  <w:num w:numId="4">
    <w:abstractNumId w:val="11"/>
  </w:num>
  <w:num w:numId="5">
    <w:abstractNumId w:val="3"/>
  </w:num>
  <w:num w:numId="6">
    <w:abstractNumId w:val="0"/>
  </w:num>
  <w:num w:numId="7">
    <w:abstractNumId w:val="9"/>
  </w:num>
  <w:num w:numId="8">
    <w:abstractNumId w:val="15"/>
  </w:num>
  <w:num w:numId="9">
    <w:abstractNumId w:val="16"/>
  </w:num>
  <w:num w:numId="10">
    <w:abstractNumId w:val="13"/>
  </w:num>
  <w:num w:numId="11">
    <w:abstractNumId w:val="8"/>
  </w:num>
  <w:num w:numId="12">
    <w:abstractNumId w:val="10"/>
  </w:num>
  <w:num w:numId="13">
    <w:abstractNumId w:val="6"/>
  </w:num>
  <w:num w:numId="14">
    <w:abstractNumId w:val="1"/>
  </w:num>
  <w:num w:numId="15">
    <w:abstractNumId w:val="5"/>
  </w:num>
  <w:num w:numId="16">
    <w:abstractNumId w:val="14"/>
  </w:num>
  <w:num w:numId="17">
    <w:abstractNumId w:val="18"/>
  </w:num>
  <w:num w:numId="18">
    <w:abstractNumId w:val="12"/>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rC0MLUwMjYEcpR0lIJTi4sz8/NACoxqAQTFt9YsAAAA"/>
  </w:docVars>
  <w:rsids>
    <w:rsidRoot w:val="00720257"/>
    <w:rsid w:val="00005578"/>
    <w:rsid w:val="000056F6"/>
    <w:rsid w:val="00006C0D"/>
    <w:rsid w:val="00010C89"/>
    <w:rsid w:val="00016925"/>
    <w:rsid w:val="000216C9"/>
    <w:rsid w:val="00022272"/>
    <w:rsid w:val="0003241B"/>
    <w:rsid w:val="00035555"/>
    <w:rsid w:val="00043FDE"/>
    <w:rsid w:val="0004613E"/>
    <w:rsid w:val="000529F4"/>
    <w:rsid w:val="0006228C"/>
    <w:rsid w:val="00064D90"/>
    <w:rsid w:val="000662A4"/>
    <w:rsid w:val="00075CE2"/>
    <w:rsid w:val="00075D50"/>
    <w:rsid w:val="00075E60"/>
    <w:rsid w:val="00081531"/>
    <w:rsid w:val="00082847"/>
    <w:rsid w:val="00083167"/>
    <w:rsid w:val="00087A9E"/>
    <w:rsid w:val="00087F10"/>
    <w:rsid w:val="0009054D"/>
    <w:rsid w:val="00094620"/>
    <w:rsid w:val="000A152F"/>
    <w:rsid w:val="000A22A6"/>
    <w:rsid w:val="000A4740"/>
    <w:rsid w:val="000A6D25"/>
    <w:rsid w:val="000A7034"/>
    <w:rsid w:val="000B4247"/>
    <w:rsid w:val="000B44D8"/>
    <w:rsid w:val="000B47D2"/>
    <w:rsid w:val="000B521F"/>
    <w:rsid w:val="000C35A0"/>
    <w:rsid w:val="000C385F"/>
    <w:rsid w:val="000D6AA3"/>
    <w:rsid w:val="000D6ACA"/>
    <w:rsid w:val="000D7C22"/>
    <w:rsid w:val="000E6BF2"/>
    <w:rsid w:val="000F232D"/>
    <w:rsid w:val="000F3CCE"/>
    <w:rsid w:val="000F4E24"/>
    <w:rsid w:val="000F61CE"/>
    <w:rsid w:val="000F628D"/>
    <w:rsid w:val="000F6A84"/>
    <w:rsid w:val="0010116B"/>
    <w:rsid w:val="001074A1"/>
    <w:rsid w:val="0011059D"/>
    <w:rsid w:val="001124D9"/>
    <w:rsid w:val="001161F5"/>
    <w:rsid w:val="00120949"/>
    <w:rsid w:val="00130D0E"/>
    <w:rsid w:val="001325B8"/>
    <w:rsid w:val="0013346F"/>
    <w:rsid w:val="0014088E"/>
    <w:rsid w:val="001414CE"/>
    <w:rsid w:val="00145129"/>
    <w:rsid w:val="001463A9"/>
    <w:rsid w:val="00155F16"/>
    <w:rsid w:val="00160AB4"/>
    <w:rsid w:val="00161062"/>
    <w:rsid w:val="00161671"/>
    <w:rsid w:val="00173267"/>
    <w:rsid w:val="00191294"/>
    <w:rsid w:val="0019154C"/>
    <w:rsid w:val="001A1207"/>
    <w:rsid w:val="001A2FF5"/>
    <w:rsid w:val="001A31F4"/>
    <w:rsid w:val="001B7A57"/>
    <w:rsid w:val="001C02F1"/>
    <w:rsid w:val="001C0D5A"/>
    <w:rsid w:val="001C3F4A"/>
    <w:rsid w:val="001C46A2"/>
    <w:rsid w:val="001C60FE"/>
    <w:rsid w:val="001C64B1"/>
    <w:rsid w:val="001C67DB"/>
    <w:rsid w:val="001C6E5F"/>
    <w:rsid w:val="001C7132"/>
    <w:rsid w:val="001D1500"/>
    <w:rsid w:val="001E7912"/>
    <w:rsid w:val="001E7A58"/>
    <w:rsid w:val="001F2486"/>
    <w:rsid w:val="001F6654"/>
    <w:rsid w:val="002060DD"/>
    <w:rsid w:val="00206C09"/>
    <w:rsid w:val="00215727"/>
    <w:rsid w:val="00220999"/>
    <w:rsid w:val="00227B30"/>
    <w:rsid w:val="00233E16"/>
    <w:rsid w:val="0023509E"/>
    <w:rsid w:val="00235ACD"/>
    <w:rsid w:val="00244213"/>
    <w:rsid w:val="002446CC"/>
    <w:rsid w:val="00244BCC"/>
    <w:rsid w:val="00247352"/>
    <w:rsid w:val="00251AF9"/>
    <w:rsid w:val="00257D89"/>
    <w:rsid w:val="002617CE"/>
    <w:rsid w:val="00264121"/>
    <w:rsid w:val="00264434"/>
    <w:rsid w:val="00265855"/>
    <w:rsid w:val="00270ECF"/>
    <w:rsid w:val="002710FE"/>
    <w:rsid w:val="0027115E"/>
    <w:rsid w:val="00274495"/>
    <w:rsid w:val="00276F0D"/>
    <w:rsid w:val="0028057D"/>
    <w:rsid w:val="00280F54"/>
    <w:rsid w:val="00290515"/>
    <w:rsid w:val="00296519"/>
    <w:rsid w:val="002A466F"/>
    <w:rsid w:val="002A628A"/>
    <w:rsid w:val="002A66AD"/>
    <w:rsid w:val="002B17B2"/>
    <w:rsid w:val="002B707E"/>
    <w:rsid w:val="002C371E"/>
    <w:rsid w:val="002D2B6E"/>
    <w:rsid w:val="002D2F6A"/>
    <w:rsid w:val="002D785C"/>
    <w:rsid w:val="002E6968"/>
    <w:rsid w:val="002F020F"/>
    <w:rsid w:val="002F14DE"/>
    <w:rsid w:val="002F1F0F"/>
    <w:rsid w:val="002F568B"/>
    <w:rsid w:val="002F6EC6"/>
    <w:rsid w:val="002F7118"/>
    <w:rsid w:val="00300E96"/>
    <w:rsid w:val="00305D50"/>
    <w:rsid w:val="00314D29"/>
    <w:rsid w:val="0031758F"/>
    <w:rsid w:val="0032389E"/>
    <w:rsid w:val="00324C3D"/>
    <w:rsid w:val="003321EA"/>
    <w:rsid w:val="00342701"/>
    <w:rsid w:val="00344A94"/>
    <w:rsid w:val="00346AEC"/>
    <w:rsid w:val="00346F20"/>
    <w:rsid w:val="003500EA"/>
    <w:rsid w:val="0035109F"/>
    <w:rsid w:val="00355DD1"/>
    <w:rsid w:val="0036074C"/>
    <w:rsid w:val="003636F1"/>
    <w:rsid w:val="00365092"/>
    <w:rsid w:val="00371B44"/>
    <w:rsid w:val="00375071"/>
    <w:rsid w:val="00381D39"/>
    <w:rsid w:val="0038798D"/>
    <w:rsid w:val="003918C2"/>
    <w:rsid w:val="0039197A"/>
    <w:rsid w:val="00393351"/>
    <w:rsid w:val="00393BC0"/>
    <w:rsid w:val="00394DCB"/>
    <w:rsid w:val="003A26E9"/>
    <w:rsid w:val="003A406B"/>
    <w:rsid w:val="003A4E75"/>
    <w:rsid w:val="003A5636"/>
    <w:rsid w:val="003A62AA"/>
    <w:rsid w:val="003B0129"/>
    <w:rsid w:val="003B221D"/>
    <w:rsid w:val="003B2BAD"/>
    <w:rsid w:val="003B57E8"/>
    <w:rsid w:val="003C1F97"/>
    <w:rsid w:val="003C4736"/>
    <w:rsid w:val="003C50FA"/>
    <w:rsid w:val="003C5B98"/>
    <w:rsid w:val="003C7E76"/>
    <w:rsid w:val="003D5037"/>
    <w:rsid w:val="003E0C19"/>
    <w:rsid w:val="003E3C89"/>
    <w:rsid w:val="003F2FCB"/>
    <w:rsid w:val="003F3BBF"/>
    <w:rsid w:val="003F6AA3"/>
    <w:rsid w:val="00400508"/>
    <w:rsid w:val="00400B6D"/>
    <w:rsid w:val="00404D6A"/>
    <w:rsid w:val="004102BE"/>
    <w:rsid w:val="0041422B"/>
    <w:rsid w:val="00416A9E"/>
    <w:rsid w:val="00420D4B"/>
    <w:rsid w:val="00420F31"/>
    <w:rsid w:val="00427FD3"/>
    <w:rsid w:val="004312BF"/>
    <w:rsid w:val="00432047"/>
    <w:rsid w:val="00434D83"/>
    <w:rsid w:val="00447252"/>
    <w:rsid w:val="00447CD7"/>
    <w:rsid w:val="00453634"/>
    <w:rsid w:val="00455237"/>
    <w:rsid w:val="0045730C"/>
    <w:rsid w:val="00460729"/>
    <w:rsid w:val="00461B00"/>
    <w:rsid w:val="00462541"/>
    <w:rsid w:val="00465153"/>
    <w:rsid w:val="0047217F"/>
    <w:rsid w:val="00472ABE"/>
    <w:rsid w:val="00473800"/>
    <w:rsid w:val="00475E15"/>
    <w:rsid w:val="0047795D"/>
    <w:rsid w:val="00480240"/>
    <w:rsid w:val="00484CBF"/>
    <w:rsid w:val="004970A8"/>
    <w:rsid w:val="00497296"/>
    <w:rsid w:val="004A0B39"/>
    <w:rsid w:val="004A1686"/>
    <w:rsid w:val="004A6B1A"/>
    <w:rsid w:val="004B5B21"/>
    <w:rsid w:val="004C064D"/>
    <w:rsid w:val="004C0BC5"/>
    <w:rsid w:val="004C5619"/>
    <w:rsid w:val="004D1424"/>
    <w:rsid w:val="004D74AD"/>
    <w:rsid w:val="004E44CE"/>
    <w:rsid w:val="004E6AE3"/>
    <w:rsid w:val="004F14A9"/>
    <w:rsid w:val="004F268B"/>
    <w:rsid w:val="004F5419"/>
    <w:rsid w:val="004F7A49"/>
    <w:rsid w:val="00502642"/>
    <w:rsid w:val="00506BDA"/>
    <w:rsid w:val="00506F40"/>
    <w:rsid w:val="00510108"/>
    <w:rsid w:val="00516B7F"/>
    <w:rsid w:val="0053007A"/>
    <w:rsid w:val="00532393"/>
    <w:rsid w:val="00532F72"/>
    <w:rsid w:val="005356AB"/>
    <w:rsid w:val="00537B1C"/>
    <w:rsid w:val="00541343"/>
    <w:rsid w:val="00542410"/>
    <w:rsid w:val="00551A61"/>
    <w:rsid w:val="00551E18"/>
    <w:rsid w:val="0055297B"/>
    <w:rsid w:val="00566EBA"/>
    <w:rsid w:val="0056789A"/>
    <w:rsid w:val="00573E7B"/>
    <w:rsid w:val="00576069"/>
    <w:rsid w:val="005775CF"/>
    <w:rsid w:val="00580CD9"/>
    <w:rsid w:val="00586C5E"/>
    <w:rsid w:val="005929AC"/>
    <w:rsid w:val="00592B7E"/>
    <w:rsid w:val="00597005"/>
    <w:rsid w:val="005A0F27"/>
    <w:rsid w:val="005A230C"/>
    <w:rsid w:val="005A3FF3"/>
    <w:rsid w:val="005B03ED"/>
    <w:rsid w:val="005B1184"/>
    <w:rsid w:val="005C3E30"/>
    <w:rsid w:val="005C4632"/>
    <w:rsid w:val="005D3E05"/>
    <w:rsid w:val="005D7F30"/>
    <w:rsid w:val="005E44A9"/>
    <w:rsid w:val="005F4B86"/>
    <w:rsid w:val="00601A6D"/>
    <w:rsid w:val="00601DEA"/>
    <w:rsid w:val="00603EC9"/>
    <w:rsid w:val="006040AA"/>
    <w:rsid w:val="00606BE6"/>
    <w:rsid w:val="00606D7D"/>
    <w:rsid w:val="00607734"/>
    <w:rsid w:val="0061070C"/>
    <w:rsid w:val="00611B8C"/>
    <w:rsid w:val="006165B8"/>
    <w:rsid w:val="0061681E"/>
    <w:rsid w:val="00616F74"/>
    <w:rsid w:val="00621B5B"/>
    <w:rsid w:val="00624CDD"/>
    <w:rsid w:val="00624FC0"/>
    <w:rsid w:val="00630457"/>
    <w:rsid w:val="006372C2"/>
    <w:rsid w:val="006475B5"/>
    <w:rsid w:val="00647EE7"/>
    <w:rsid w:val="00652E04"/>
    <w:rsid w:val="006633E5"/>
    <w:rsid w:val="00676C48"/>
    <w:rsid w:val="00681495"/>
    <w:rsid w:val="00690779"/>
    <w:rsid w:val="00691066"/>
    <w:rsid w:val="00691C59"/>
    <w:rsid w:val="00696E5A"/>
    <w:rsid w:val="006A43C8"/>
    <w:rsid w:val="006A4AD6"/>
    <w:rsid w:val="006B0E75"/>
    <w:rsid w:val="006B6F45"/>
    <w:rsid w:val="006C06F1"/>
    <w:rsid w:val="006C274A"/>
    <w:rsid w:val="006C4781"/>
    <w:rsid w:val="006C48F1"/>
    <w:rsid w:val="006C53DA"/>
    <w:rsid w:val="006C76AF"/>
    <w:rsid w:val="006D3227"/>
    <w:rsid w:val="006D617D"/>
    <w:rsid w:val="006D7948"/>
    <w:rsid w:val="006E32C0"/>
    <w:rsid w:val="006E4F89"/>
    <w:rsid w:val="006E4FE0"/>
    <w:rsid w:val="006E55AC"/>
    <w:rsid w:val="00700391"/>
    <w:rsid w:val="007012B5"/>
    <w:rsid w:val="007043A9"/>
    <w:rsid w:val="0071068A"/>
    <w:rsid w:val="00712572"/>
    <w:rsid w:val="00714F4E"/>
    <w:rsid w:val="00715AA5"/>
    <w:rsid w:val="00717B01"/>
    <w:rsid w:val="00720257"/>
    <w:rsid w:val="007231DE"/>
    <w:rsid w:val="0073251B"/>
    <w:rsid w:val="0073713C"/>
    <w:rsid w:val="00740364"/>
    <w:rsid w:val="00743A9D"/>
    <w:rsid w:val="00747D42"/>
    <w:rsid w:val="007505C1"/>
    <w:rsid w:val="00751712"/>
    <w:rsid w:val="0075312E"/>
    <w:rsid w:val="0075631A"/>
    <w:rsid w:val="00763E6A"/>
    <w:rsid w:val="007659E1"/>
    <w:rsid w:val="00772F3F"/>
    <w:rsid w:val="00786C2D"/>
    <w:rsid w:val="00787FBC"/>
    <w:rsid w:val="0079024C"/>
    <w:rsid w:val="007911C6"/>
    <w:rsid w:val="00793511"/>
    <w:rsid w:val="00794C3B"/>
    <w:rsid w:val="007A01AC"/>
    <w:rsid w:val="007A3B28"/>
    <w:rsid w:val="007A5CCB"/>
    <w:rsid w:val="007C1F22"/>
    <w:rsid w:val="007C6DE4"/>
    <w:rsid w:val="007D5A8B"/>
    <w:rsid w:val="007E05CC"/>
    <w:rsid w:val="007E084A"/>
    <w:rsid w:val="007E2003"/>
    <w:rsid w:val="007E22DC"/>
    <w:rsid w:val="007F34BA"/>
    <w:rsid w:val="007F4809"/>
    <w:rsid w:val="007F6227"/>
    <w:rsid w:val="007F6A96"/>
    <w:rsid w:val="00802C28"/>
    <w:rsid w:val="008040EA"/>
    <w:rsid w:val="00804B4D"/>
    <w:rsid w:val="00815B24"/>
    <w:rsid w:val="0081726E"/>
    <w:rsid w:val="0082046B"/>
    <w:rsid w:val="0082083E"/>
    <w:rsid w:val="00822BBB"/>
    <w:rsid w:val="008244B0"/>
    <w:rsid w:val="008348FC"/>
    <w:rsid w:val="00841411"/>
    <w:rsid w:val="00842990"/>
    <w:rsid w:val="00842EBD"/>
    <w:rsid w:val="00852B09"/>
    <w:rsid w:val="00854218"/>
    <w:rsid w:val="00855CAA"/>
    <w:rsid w:val="008560CA"/>
    <w:rsid w:val="008573C0"/>
    <w:rsid w:val="00860953"/>
    <w:rsid w:val="0086147D"/>
    <w:rsid w:val="00866441"/>
    <w:rsid w:val="00866DB7"/>
    <w:rsid w:val="00867214"/>
    <w:rsid w:val="008736C8"/>
    <w:rsid w:val="00874211"/>
    <w:rsid w:val="0087586E"/>
    <w:rsid w:val="00877414"/>
    <w:rsid w:val="00880980"/>
    <w:rsid w:val="00886A8F"/>
    <w:rsid w:val="00893E60"/>
    <w:rsid w:val="00894F8A"/>
    <w:rsid w:val="00896C3E"/>
    <w:rsid w:val="008A488B"/>
    <w:rsid w:val="008B4990"/>
    <w:rsid w:val="008B6EE4"/>
    <w:rsid w:val="008C0E0C"/>
    <w:rsid w:val="008C1C3D"/>
    <w:rsid w:val="008C55F6"/>
    <w:rsid w:val="008C7998"/>
    <w:rsid w:val="008D4137"/>
    <w:rsid w:val="008D4C2E"/>
    <w:rsid w:val="008D63EA"/>
    <w:rsid w:val="008E0E9C"/>
    <w:rsid w:val="008E0F3C"/>
    <w:rsid w:val="008E30EF"/>
    <w:rsid w:val="008E427C"/>
    <w:rsid w:val="008E54E8"/>
    <w:rsid w:val="008F4BBB"/>
    <w:rsid w:val="0090016B"/>
    <w:rsid w:val="009031C5"/>
    <w:rsid w:val="00903623"/>
    <w:rsid w:val="0090707A"/>
    <w:rsid w:val="00907B2C"/>
    <w:rsid w:val="009136C5"/>
    <w:rsid w:val="00922092"/>
    <w:rsid w:val="009242F4"/>
    <w:rsid w:val="00924782"/>
    <w:rsid w:val="00926B17"/>
    <w:rsid w:val="00927983"/>
    <w:rsid w:val="00927FCF"/>
    <w:rsid w:val="009304D1"/>
    <w:rsid w:val="00931109"/>
    <w:rsid w:val="00931DDD"/>
    <w:rsid w:val="00932338"/>
    <w:rsid w:val="00937AF2"/>
    <w:rsid w:val="009433E1"/>
    <w:rsid w:val="00952B0C"/>
    <w:rsid w:val="00955562"/>
    <w:rsid w:val="00957782"/>
    <w:rsid w:val="0096032E"/>
    <w:rsid w:val="00960A6C"/>
    <w:rsid w:val="00967122"/>
    <w:rsid w:val="0096777E"/>
    <w:rsid w:val="009733B6"/>
    <w:rsid w:val="009813B0"/>
    <w:rsid w:val="00981EF0"/>
    <w:rsid w:val="00992117"/>
    <w:rsid w:val="009932A8"/>
    <w:rsid w:val="009944E6"/>
    <w:rsid w:val="00996C00"/>
    <w:rsid w:val="009A291B"/>
    <w:rsid w:val="009A6A28"/>
    <w:rsid w:val="009B053B"/>
    <w:rsid w:val="009B0570"/>
    <w:rsid w:val="009B4622"/>
    <w:rsid w:val="009C0961"/>
    <w:rsid w:val="009C10C5"/>
    <w:rsid w:val="009C12EF"/>
    <w:rsid w:val="009C53D3"/>
    <w:rsid w:val="009C7C55"/>
    <w:rsid w:val="009D00C7"/>
    <w:rsid w:val="009E13E6"/>
    <w:rsid w:val="009E5890"/>
    <w:rsid w:val="009F292B"/>
    <w:rsid w:val="009F3072"/>
    <w:rsid w:val="00A01006"/>
    <w:rsid w:val="00A026D8"/>
    <w:rsid w:val="00A05032"/>
    <w:rsid w:val="00A07D8A"/>
    <w:rsid w:val="00A07DF2"/>
    <w:rsid w:val="00A11F35"/>
    <w:rsid w:val="00A1248D"/>
    <w:rsid w:val="00A169A2"/>
    <w:rsid w:val="00A257B0"/>
    <w:rsid w:val="00A259C2"/>
    <w:rsid w:val="00A260E6"/>
    <w:rsid w:val="00A32134"/>
    <w:rsid w:val="00A37BB4"/>
    <w:rsid w:val="00A74606"/>
    <w:rsid w:val="00A77FDA"/>
    <w:rsid w:val="00A80D49"/>
    <w:rsid w:val="00A817CD"/>
    <w:rsid w:val="00A85CE7"/>
    <w:rsid w:val="00A86124"/>
    <w:rsid w:val="00A977BC"/>
    <w:rsid w:val="00A97DDE"/>
    <w:rsid w:val="00AA1C97"/>
    <w:rsid w:val="00AA57F3"/>
    <w:rsid w:val="00AA79F5"/>
    <w:rsid w:val="00AB05C6"/>
    <w:rsid w:val="00AB1D06"/>
    <w:rsid w:val="00AB6402"/>
    <w:rsid w:val="00AB6FD0"/>
    <w:rsid w:val="00AC08D2"/>
    <w:rsid w:val="00AC54CF"/>
    <w:rsid w:val="00AD4177"/>
    <w:rsid w:val="00AD7336"/>
    <w:rsid w:val="00AE2475"/>
    <w:rsid w:val="00AE3CD6"/>
    <w:rsid w:val="00AE432F"/>
    <w:rsid w:val="00AE51E8"/>
    <w:rsid w:val="00AE7999"/>
    <w:rsid w:val="00AF6454"/>
    <w:rsid w:val="00B0123E"/>
    <w:rsid w:val="00B108C0"/>
    <w:rsid w:val="00B11DC9"/>
    <w:rsid w:val="00B1203F"/>
    <w:rsid w:val="00B1732A"/>
    <w:rsid w:val="00B266CC"/>
    <w:rsid w:val="00B32D13"/>
    <w:rsid w:val="00B3732C"/>
    <w:rsid w:val="00B378F5"/>
    <w:rsid w:val="00B42EC8"/>
    <w:rsid w:val="00B44494"/>
    <w:rsid w:val="00B451D9"/>
    <w:rsid w:val="00B50887"/>
    <w:rsid w:val="00B511AC"/>
    <w:rsid w:val="00B5175B"/>
    <w:rsid w:val="00B52837"/>
    <w:rsid w:val="00B6218C"/>
    <w:rsid w:val="00B65C67"/>
    <w:rsid w:val="00B66A03"/>
    <w:rsid w:val="00B71330"/>
    <w:rsid w:val="00B75C5F"/>
    <w:rsid w:val="00B80230"/>
    <w:rsid w:val="00B862A0"/>
    <w:rsid w:val="00B9068B"/>
    <w:rsid w:val="00B91B25"/>
    <w:rsid w:val="00B95132"/>
    <w:rsid w:val="00BA2F02"/>
    <w:rsid w:val="00BA7D51"/>
    <w:rsid w:val="00BB4B90"/>
    <w:rsid w:val="00BC5B24"/>
    <w:rsid w:val="00BC723B"/>
    <w:rsid w:val="00BD0881"/>
    <w:rsid w:val="00BD1CF2"/>
    <w:rsid w:val="00BD333F"/>
    <w:rsid w:val="00BD39C7"/>
    <w:rsid w:val="00BD47E3"/>
    <w:rsid w:val="00BD60ED"/>
    <w:rsid w:val="00BD6157"/>
    <w:rsid w:val="00BE08C2"/>
    <w:rsid w:val="00BE5F67"/>
    <w:rsid w:val="00BF189D"/>
    <w:rsid w:val="00BF6118"/>
    <w:rsid w:val="00BF6174"/>
    <w:rsid w:val="00C165B0"/>
    <w:rsid w:val="00C21F3F"/>
    <w:rsid w:val="00C26975"/>
    <w:rsid w:val="00C26A40"/>
    <w:rsid w:val="00C336F0"/>
    <w:rsid w:val="00C36685"/>
    <w:rsid w:val="00C431EA"/>
    <w:rsid w:val="00C432C1"/>
    <w:rsid w:val="00C4738F"/>
    <w:rsid w:val="00C503CF"/>
    <w:rsid w:val="00C534DD"/>
    <w:rsid w:val="00C55FAB"/>
    <w:rsid w:val="00C57C83"/>
    <w:rsid w:val="00C6317A"/>
    <w:rsid w:val="00C63854"/>
    <w:rsid w:val="00C66D20"/>
    <w:rsid w:val="00C76948"/>
    <w:rsid w:val="00C76B43"/>
    <w:rsid w:val="00C805DE"/>
    <w:rsid w:val="00C81B13"/>
    <w:rsid w:val="00C92E4F"/>
    <w:rsid w:val="00C92FD8"/>
    <w:rsid w:val="00C94846"/>
    <w:rsid w:val="00C959E0"/>
    <w:rsid w:val="00CA05DC"/>
    <w:rsid w:val="00CA0C13"/>
    <w:rsid w:val="00CA6516"/>
    <w:rsid w:val="00CB0BAA"/>
    <w:rsid w:val="00CB5D65"/>
    <w:rsid w:val="00CC3FA1"/>
    <w:rsid w:val="00CD0693"/>
    <w:rsid w:val="00CD4C64"/>
    <w:rsid w:val="00CE1BB1"/>
    <w:rsid w:val="00CE30F2"/>
    <w:rsid w:val="00CE4C31"/>
    <w:rsid w:val="00D11473"/>
    <w:rsid w:val="00D13C14"/>
    <w:rsid w:val="00D176C0"/>
    <w:rsid w:val="00D20981"/>
    <w:rsid w:val="00D24A3E"/>
    <w:rsid w:val="00D25C0F"/>
    <w:rsid w:val="00D4046E"/>
    <w:rsid w:val="00D45BA1"/>
    <w:rsid w:val="00D5050A"/>
    <w:rsid w:val="00D5590F"/>
    <w:rsid w:val="00D56A41"/>
    <w:rsid w:val="00D571EB"/>
    <w:rsid w:val="00D637AD"/>
    <w:rsid w:val="00D70CB8"/>
    <w:rsid w:val="00D76286"/>
    <w:rsid w:val="00D86C84"/>
    <w:rsid w:val="00D974EA"/>
    <w:rsid w:val="00DA0FAE"/>
    <w:rsid w:val="00DA5F20"/>
    <w:rsid w:val="00DA71F0"/>
    <w:rsid w:val="00DB1944"/>
    <w:rsid w:val="00DB1B1D"/>
    <w:rsid w:val="00DB5699"/>
    <w:rsid w:val="00DB6FAC"/>
    <w:rsid w:val="00DC0DEF"/>
    <w:rsid w:val="00DC159E"/>
    <w:rsid w:val="00DD035F"/>
    <w:rsid w:val="00DD212F"/>
    <w:rsid w:val="00DD2408"/>
    <w:rsid w:val="00DD2FB1"/>
    <w:rsid w:val="00DD3D02"/>
    <w:rsid w:val="00DE103F"/>
    <w:rsid w:val="00DE56A7"/>
    <w:rsid w:val="00DE6196"/>
    <w:rsid w:val="00DF2BDB"/>
    <w:rsid w:val="00DF465B"/>
    <w:rsid w:val="00DF6100"/>
    <w:rsid w:val="00DF6AEA"/>
    <w:rsid w:val="00DF75B4"/>
    <w:rsid w:val="00E021D6"/>
    <w:rsid w:val="00E1661D"/>
    <w:rsid w:val="00E242E3"/>
    <w:rsid w:val="00E26FC2"/>
    <w:rsid w:val="00E33D50"/>
    <w:rsid w:val="00E36B85"/>
    <w:rsid w:val="00E42190"/>
    <w:rsid w:val="00E43392"/>
    <w:rsid w:val="00E45E5E"/>
    <w:rsid w:val="00E45F73"/>
    <w:rsid w:val="00E52CBD"/>
    <w:rsid w:val="00E546FF"/>
    <w:rsid w:val="00E618CE"/>
    <w:rsid w:val="00E61D16"/>
    <w:rsid w:val="00E66A94"/>
    <w:rsid w:val="00E67CF1"/>
    <w:rsid w:val="00E7137D"/>
    <w:rsid w:val="00E73898"/>
    <w:rsid w:val="00E7555A"/>
    <w:rsid w:val="00E75CF2"/>
    <w:rsid w:val="00E85E10"/>
    <w:rsid w:val="00E97FA4"/>
    <w:rsid w:val="00EA3BDF"/>
    <w:rsid w:val="00EB4A2B"/>
    <w:rsid w:val="00EB6C41"/>
    <w:rsid w:val="00EB7A89"/>
    <w:rsid w:val="00EB7BA0"/>
    <w:rsid w:val="00EC3B9C"/>
    <w:rsid w:val="00EC4E5B"/>
    <w:rsid w:val="00EC5202"/>
    <w:rsid w:val="00EC5299"/>
    <w:rsid w:val="00ED0232"/>
    <w:rsid w:val="00ED0DA8"/>
    <w:rsid w:val="00ED33F8"/>
    <w:rsid w:val="00ED4BE0"/>
    <w:rsid w:val="00ED57B5"/>
    <w:rsid w:val="00EE0526"/>
    <w:rsid w:val="00EE0CFC"/>
    <w:rsid w:val="00F1050F"/>
    <w:rsid w:val="00F17464"/>
    <w:rsid w:val="00F2045F"/>
    <w:rsid w:val="00F20FE6"/>
    <w:rsid w:val="00F24503"/>
    <w:rsid w:val="00F25D56"/>
    <w:rsid w:val="00F264CE"/>
    <w:rsid w:val="00F325AA"/>
    <w:rsid w:val="00F36A77"/>
    <w:rsid w:val="00F42364"/>
    <w:rsid w:val="00F433FF"/>
    <w:rsid w:val="00F449E2"/>
    <w:rsid w:val="00F46596"/>
    <w:rsid w:val="00F53886"/>
    <w:rsid w:val="00F6769A"/>
    <w:rsid w:val="00F71DD3"/>
    <w:rsid w:val="00F75D37"/>
    <w:rsid w:val="00F83E8C"/>
    <w:rsid w:val="00F8583D"/>
    <w:rsid w:val="00F91B8D"/>
    <w:rsid w:val="00F9433D"/>
    <w:rsid w:val="00F966C7"/>
    <w:rsid w:val="00F97F88"/>
    <w:rsid w:val="00FA4D42"/>
    <w:rsid w:val="00FB4933"/>
    <w:rsid w:val="00FB5D0D"/>
    <w:rsid w:val="00FC250A"/>
    <w:rsid w:val="00FD55BB"/>
    <w:rsid w:val="00FD5889"/>
    <w:rsid w:val="00FE40A2"/>
    <w:rsid w:val="00FF16AA"/>
    <w:rsid w:val="00FF17BE"/>
    <w:rsid w:val="00FF3458"/>
    <w:rsid w:val="670F0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02140"/>
  <w15:chartTrackingRefBased/>
  <w15:docId w15:val="{5B616BA3-E9D8-45BC-BB31-C00B317EE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257"/>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20257"/>
    <w:pPr>
      <w:spacing w:after="0" w:line="240" w:lineRule="auto"/>
    </w:pPr>
    <w:rPr>
      <w:sz w:val="56"/>
      <w:szCs w:val="56"/>
    </w:rPr>
  </w:style>
  <w:style w:type="character" w:customStyle="1" w:styleId="TitleChar">
    <w:name w:val="Title Char"/>
    <w:basedOn w:val="DefaultParagraphFont"/>
    <w:link w:val="Title"/>
    <w:uiPriority w:val="10"/>
    <w:rsid w:val="00720257"/>
    <w:rPr>
      <w:rFonts w:ascii="Calibri" w:eastAsia="Calibri" w:hAnsi="Calibri" w:cs="Calibri"/>
      <w:sz w:val="56"/>
      <w:szCs w:val="56"/>
    </w:rPr>
  </w:style>
  <w:style w:type="paragraph" w:styleId="Footer">
    <w:name w:val="footer"/>
    <w:basedOn w:val="Normal"/>
    <w:link w:val="FooterChar"/>
    <w:uiPriority w:val="99"/>
    <w:unhideWhenUsed/>
    <w:rsid w:val="007202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257"/>
    <w:rPr>
      <w:rFonts w:ascii="Calibri" w:eastAsia="Calibri" w:hAnsi="Calibri" w:cs="Calibri"/>
    </w:rPr>
  </w:style>
  <w:style w:type="paragraph" w:styleId="BalloonText">
    <w:name w:val="Balloon Text"/>
    <w:basedOn w:val="Normal"/>
    <w:link w:val="BalloonTextChar"/>
    <w:uiPriority w:val="99"/>
    <w:semiHidden/>
    <w:unhideWhenUsed/>
    <w:rsid w:val="007202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0257"/>
    <w:rPr>
      <w:rFonts w:ascii="Segoe UI" w:eastAsia="Calibri" w:hAnsi="Segoe UI" w:cs="Segoe UI"/>
      <w:sz w:val="18"/>
      <w:szCs w:val="18"/>
    </w:rPr>
  </w:style>
  <w:style w:type="paragraph" w:styleId="Header">
    <w:name w:val="header"/>
    <w:basedOn w:val="Normal"/>
    <w:link w:val="HeaderChar"/>
    <w:uiPriority w:val="99"/>
    <w:unhideWhenUsed/>
    <w:rsid w:val="007202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257"/>
    <w:rPr>
      <w:rFonts w:ascii="Calibri" w:eastAsia="Calibri" w:hAnsi="Calibri" w:cs="Calibri"/>
    </w:rPr>
  </w:style>
  <w:style w:type="paragraph" w:styleId="ListParagraph">
    <w:name w:val="List Paragraph"/>
    <w:basedOn w:val="Normal"/>
    <w:uiPriority w:val="34"/>
    <w:qFormat/>
    <w:rsid w:val="00173267"/>
    <w:pPr>
      <w:ind w:left="720"/>
      <w:contextualSpacing/>
    </w:pPr>
  </w:style>
  <w:style w:type="character" w:styleId="Hyperlink">
    <w:name w:val="Hyperlink"/>
    <w:basedOn w:val="DefaultParagraphFont"/>
    <w:uiPriority w:val="99"/>
    <w:unhideWhenUsed/>
    <w:rsid w:val="006D7948"/>
    <w:rPr>
      <w:color w:val="0563C1" w:themeColor="hyperlink"/>
      <w:u w:val="single"/>
    </w:rPr>
  </w:style>
  <w:style w:type="character" w:styleId="UnresolvedMention">
    <w:name w:val="Unresolved Mention"/>
    <w:basedOn w:val="DefaultParagraphFont"/>
    <w:uiPriority w:val="99"/>
    <w:semiHidden/>
    <w:unhideWhenUsed/>
    <w:rsid w:val="006D7948"/>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rPr>
  </w:style>
  <w:style w:type="character" w:styleId="CommentReference">
    <w:name w:val="annotation reference"/>
    <w:basedOn w:val="DefaultParagraphFont"/>
    <w:uiPriority w:val="99"/>
    <w:semiHidden/>
    <w:unhideWhenUsed/>
    <w:rPr>
      <w:sz w:val="16"/>
      <w:szCs w:val="16"/>
    </w:rPr>
  </w:style>
  <w:style w:type="paragraph" w:styleId="NoSpacing">
    <w:name w:val="No Spacing"/>
    <w:uiPriority w:val="1"/>
    <w:qFormat/>
    <w:rsid w:val="00DE6196"/>
    <w:pPr>
      <w:spacing w:after="0" w:line="240" w:lineRule="auto"/>
    </w:pPr>
    <w:rPr>
      <w:rFonts w:ascii="Calibri" w:eastAsia="Calibri" w:hAnsi="Calibri" w:cs="Calibri"/>
    </w:rPr>
  </w:style>
  <w:style w:type="paragraph" w:styleId="Revision">
    <w:name w:val="Revision"/>
    <w:hidden/>
    <w:uiPriority w:val="99"/>
    <w:semiHidden/>
    <w:rsid w:val="000C35A0"/>
    <w:pPr>
      <w:spacing w:after="0" w:line="240" w:lineRule="auto"/>
    </w:pPr>
    <w:rPr>
      <w:rFonts w:ascii="Calibri" w:eastAsia="Calibri" w:hAnsi="Calibri" w:cs="Calibri"/>
    </w:rPr>
  </w:style>
  <w:style w:type="table" w:styleId="TableGrid">
    <w:name w:val="Table Grid"/>
    <w:basedOn w:val="TableNormal"/>
    <w:uiPriority w:val="39"/>
    <w:rsid w:val="000C35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C35A0"/>
    <w:rPr>
      <w:b/>
      <w:bCs/>
    </w:rPr>
  </w:style>
  <w:style w:type="character" w:customStyle="1" w:styleId="CommentSubjectChar">
    <w:name w:val="Comment Subject Char"/>
    <w:basedOn w:val="CommentTextChar"/>
    <w:link w:val="CommentSubject"/>
    <w:uiPriority w:val="99"/>
    <w:semiHidden/>
    <w:rsid w:val="000C35A0"/>
    <w:rPr>
      <w:rFonts w:ascii="Calibri" w:eastAsia="Calibri" w:hAnsi="Calibri" w:cs="Calibri"/>
      <w:b/>
      <w:bCs/>
      <w:sz w:val="20"/>
      <w:szCs w:val="20"/>
    </w:rPr>
  </w:style>
  <w:style w:type="character" w:styleId="PlaceholderText">
    <w:name w:val="Placeholder Text"/>
    <w:basedOn w:val="DefaultParagraphFont"/>
    <w:uiPriority w:val="99"/>
    <w:semiHidden/>
    <w:rsid w:val="00DA71F0"/>
    <w:rPr>
      <w:color w:val="808080"/>
    </w:rPr>
  </w:style>
  <w:style w:type="character" w:styleId="FollowedHyperlink">
    <w:name w:val="FollowedHyperlink"/>
    <w:basedOn w:val="DefaultParagraphFont"/>
    <w:uiPriority w:val="99"/>
    <w:semiHidden/>
    <w:unhideWhenUsed/>
    <w:rsid w:val="003A4E75"/>
    <w:rPr>
      <w:color w:val="954F72" w:themeColor="followedHyperlink"/>
      <w:u w:val="single"/>
    </w:rPr>
  </w:style>
  <w:style w:type="paragraph" w:customStyle="1" w:styleId="MTI-Heading2">
    <w:name w:val="MTI - Heading 2"/>
    <w:basedOn w:val="Title"/>
    <w:qFormat/>
    <w:rsid w:val="00700391"/>
    <w:pPr>
      <w:spacing w:before="200" w:after="200"/>
      <w:jc w:val="center"/>
    </w:pPr>
    <w:rPr>
      <w:b/>
      <w:sz w:val="44"/>
      <w:szCs w:val="44"/>
    </w:rPr>
  </w:style>
  <w:style w:type="paragraph" w:customStyle="1" w:styleId="MTI-Heading3">
    <w:name w:val="MTI-Heading 3"/>
    <w:basedOn w:val="MTI-Heading2"/>
    <w:qFormat/>
    <w:rsid w:val="00A977BC"/>
    <w:pPr>
      <w:jc w:val="left"/>
    </w:pPr>
    <w:rPr>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177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rantrequest.com/SID_2050?SA=SNA&amp;FID=35158"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rantrequest.com/SID_2050?SA=SNA&amp;FID=35158"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antrequest.com/SID_2050?SA=SNA&amp;FID=35158" TargetMode="External"/><Relationship Id="rId5" Type="http://schemas.openxmlformats.org/officeDocument/2006/relationships/numbering" Target="numbering.xml"/><Relationship Id="rId15" Type="http://schemas.openxmlformats.org/officeDocument/2006/relationships/hyperlink" Target="https://www.mainetechnology.org/who-is-mti/"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inetechnology.org/wp-content/uploads/2015/05/Confidentiality-Agreement.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07E1F832B7FC47B9AC818AAA727922" ma:contentTypeVersion="6" ma:contentTypeDescription="Create a new document." ma:contentTypeScope="" ma:versionID="eabe3a21650b52085fd8aa45335abe13">
  <xsd:schema xmlns:xsd="http://www.w3.org/2001/XMLSchema" xmlns:xs="http://www.w3.org/2001/XMLSchema" xmlns:p="http://schemas.microsoft.com/office/2006/metadata/properties" xmlns:ns2="c5eada7d-8c77-4342-a489-32bcd83dbe4b" xmlns:ns3="b38348ce-40af-4d06-bdaf-45002b3262e1" targetNamespace="http://schemas.microsoft.com/office/2006/metadata/properties" ma:root="true" ma:fieldsID="4ad920fa514882c7e1f6e7fb3209fefc" ns2:_="" ns3:_="">
    <xsd:import namespace="c5eada7d-8c77-4342-a489-32bcd83dbe4b"/>
    <xsd:import namespace="b38348ce-40af-4d06-bdaf-45002b3262e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ada7d-8c77-4342-a489-32bcd83dbe4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8348ce-40af-4d06-bdaf-45002b3262e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A16D23-08D9-481F-8DE4-D488E93B8D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ada7d-8c77-4342-a489-32bcd83dbe4b"/>
    <ds:schemaRef ds:uri="b38348ce-40af-4d06-bdaf-45002b3262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299744-EFDD-4F94-A7E7-03D6E3B8C188}">
  <ds:schemaRefs>
    <ds:schemaRef ds:uri="http://schemas.microsoft.com/sharepoint/v3/contenttype/forms"/>
  </ds:schemaRefs>
</ds:datastoreItem>
</file>

<file path=customXml/itemProps3.xml><?xml version="1.0" encoding="utf-8"?>
<ds:datastoreItem xmlns:ds="http://schemas.openxmlformats.org/officeDocument/2006/customXml" ds:itemID="{FCE507C1-4A80-4A15-A876-45CDAC33FB5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F862A6F-F943-3F4C-A604-1681D4FFD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158</Words>
  <Characters>66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Finkenhoefer</dc:creator>
  <cp:keywords/>
  <dc:description/>
  <cp:lastModifiedBy>DeAnne Curran</cp:lastModifiedBy>
  <cp:revision>2</cp:revision>
  <dcterms:created xsi:type="dcterms:W3CDTF">2021-11-18T17:37:00Z</dcterms:created>
  <dcterms:modified xsi:type="dcterms:W3CDTF">2021-11-18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07E1F832B7FC47B9AC818AAA727922</vt:lpwstr>
  </property>
  <property fmtid="{D5CDD505-2E9C-101B-9397-08002B2CF9AE}" pid="3" name="Order">
    <vt:r8>294600</vt:r8>
  </property>
</Properties>
</file>